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358F" w:rsidRDefault="003454BE">
      <w:pPr>
        <w:pStyle w:val="a4"/>
      </w:pPr>
      <w:r>
        <w:t>CI brain development</w:t>
      </w:r>
    </w:p>
    <w:p w:rsidR="00C6358F" w:rsidRDefault="003454BE">
      <w:pPr>
        <w:pStyle w:val="Author"/>
      </w:pPr>
      <w:r>
        <w:t>model codes and ouput</w:t>
      </w:r>
    </w:p>
    <w:p w:rsidR="00C6358F" w:rsidRDefault="003454BE">
      <w:pPr>
        <w:pStyle w:val="a6"/>
      </w:pPr>
      <w:r>
        <w:t>2022.2.26</w:t>
      </w:r>
    </w:p>
    <w:p w:rsidR="00C6358F" w:rsidRDefault="003454BE">
      <w:pPr>
        <w:pStyle w:val="1"/>
      </w:pPr>
      <w:bookmarkStart w:id="0" w:name="anterior-temporal-lobe-atl"/>
      <w:r>
        <w:t>Anterior Temporal Lobe (ATL)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T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T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T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T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T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T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T.condition.interp.Times1,ModelT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1: TValues ~ Conditions * Hemisphere + Conditions * TimesDur + Hemisphere * TimesDur + Tchannel + (1 | sub_ID)</w:t>
      </w:r>
      <w:r>
        <w:br/>
      </w:r>
      <w:r>
        <w:rPr>
          <w:rStyle w:val="VerbatimChar"/>
        </w:rPr>
        <w:t>## ModelT.condition.interp.Times2: TValues ~ Conditions * Hemisphere + Conditions * TimesDur + Hemisphere * TimesDur + Tchannel + Conditions * I(TimesDur^2) + Hemisphere * I(TimesDur^2) + (1 | sub_ID)</w:t>
      </w:r>
      <w:r>
        <w:br/>
      </w:r>
      <w:r>
        <w:rPr>
          <w:rStyle w:val="VerbatimChar"/>
        </w:rPr>
        <w:t xml:space="preserve">##       </w:t>
      </w:r>
      <w:bookmarkStart w:id="1" w:name="_GoBack"/>
      <w:bookmarkEnd w:id="1"/>
      <w:r>
        <w:rPr>
          <w:rStyle w:val="VerbatimChar"/>
        </w:rPr>
        <w:t xml:space="preserve">                         npar    AIC    BIC  logLik deviance  Chisq Df</w:t>
      </w:r>
      <w:r>
        <w:br/>
      </w:r>
      <w:r>
        <w:rPr>
          <w:rStyle w:val="VerbatimChar"/>
        </w:rPr>
        <w:lastRenderedPageBreak/>
        <w:t xml:space="preserve">## ModelT.condition.interp.Times1   11 2398.1 2461.5 -1188.0   2376.1          </w:t>
      </w:r>
      <w:r>
        <w:br/>
      </w:r>
      <w:r>
        <w:rPr>
          <w:rStyle w:val="VerbatimChar"/>
        </w:rPr>
        <w:t>## ModelT.condition.interp.Times2   14 2398.9 2479.7 -1185.5   2370.9 5.1733  3</w:t>
      </w:r>
      <w:r>
        <w:br/>
      </w:r>
      <w:r>
        <w:rPr>
          <w:rStyle w:val="VerbatimChar"/>
        </w:rPr>
        <w:t>##                                Pr(&gt;Chisq)</w:t>
      </w:r>
      <w:r>
        <w:br/>
      </w:r>
      <w:r>
        <w:rPr>
          <w:rStyle w:val="VerbatimChar"/>
        </w:rPr>
        <w:t xml:space="preserve">## ModelT.condition.interp.Times1           </w:t>
      </w:r>
      <w:r>
        <w:br/>
      </w:r>
      <w:r>
        <w:rPr>
          <w:rStyle w:val="VerbatimChar"/>
        </w:rPr>
        <w:t>## ModelT.condition.interp.Times2     0.159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interp.Times2,Model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2: TValues ~ Conditions * Hemisphere + Conditions * TimesDur + Hemisphere * TimesDur + Tchannel + Conditions * I(TimesDur^2) + Hemisphere * I(TimesDur^2) + (1 | sub_ID)</w:t>
      </w:r>
      <w:r>
        <w:br/>
      </w:r>
      <w:r>
        <w:rPr>
          <w:rStyle w:val="VerbatimChar"/>
        </w:rPr>
        <w:t>## ModelT.condition.interp.Times3: TValues ~ Conditions * Hemisphere + Conditions * TimesDur + Hemisphere * TimesDur + T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npar    AIC    BIC  logLik deviance  Chisq Df</w:t>
      </w:r>
      <w:r>
        <w:br/>
      </w:r>
      <w:r>
        <w:rPr>
          <w:rStyle w:val="VerbatimChar"/>
        </w:rPr>
        <w:t xml:space="preserve">## ModelT.condition.interp.Times2   14 2398.9 2479.7 -1185.5   2370.9          </w:t>
      </w:r>
      <w:r>
        <w:br/>
      </w:r>
      <w:r>
        <w:rPr>
          <w:rStyle w:val="VerbatimChar"/>
        </w:rPr>
        <w:t>## ModelT.condition.interp.Times3   17 2389.0 2487.1 -1177.5   2355.0 15.906  3</w:t>
      </w:r>
      <w:r>
        <w:br/>
      </w:r>
      <w:r>
        <w:rPr>
          <w:rStyle w:val="VerbatimChar"/>
        </w:rPr>
        <w:t xml:space="preserve">##                                Pr(&gt;Chisq)   </w:t>
      </w:r>
      <w:r>
        <w:br/>
      </w:r>
      <w:r>
        <w:rPr>
          <w:rStyle w:val="VerbatimChar"/>
        </w:rPr>
        <w:t xml:space="preserve">## ModelT.condition.interp.Times2              </w:t>
      </w:r>
      <w:r>
        <w:br/>
      </w:r>
      <w:r>
        <w:rPr>
          <w:rStyle w:val="VerbatimChar"/>
        </w:rPr>
        <w:t>## ModelT.condition.interp.Times3   0.00118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interp.Times1,Model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1: TValues ~ Conditions * Hemisphere + Conditions * TimesDur + Hemisphere * TimesDur + Tchannel + (1 | sub_ID)</w:t>
      </w:r>
      <w:r>
        <w:br/>
      </w:r>
      <w:r>
        <w:rPr>
          <w:rStyle w:val="VerbatimChar"/>
        </w:rPr>
        <w:t>## ModelT.condition.interp.Times3: TValues ~ Conditions * Hemisphere + Conditions * TimesDur + Hemisphere * TimesDur + T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npar    AIC    BIC  logLik deviance  Chisq Df</w:t>
      </w:r>
      <w:r>
        <w:br/>
      </w:r>
      <w:r>
        <w:rPr>
          <w:rStyle w:val="VerbatimChar"/>
        </w:rPr>
        <w:t xml:space="preserve">## ModelT.condition.interp.Times1   11 2398.1 2461.5 -1188.0   2376.1          </w:t>
      </w:r>
      <w:r>
        <w:br/>
      </w:r>
      <w:r>
        <w:rPr>
          <w:rStyle w:val="VerbatimChar"/>
        </w:rPr>
        <w:t>## ModelT.condition.interp.Times3   17 2389.0 2487.1 -1177.5   2355.0 21.079  6</w:t>
      </w:r>
      <w:r>
        <w:br/>
      </w:r>
      <w:r>
        <w:rPr>
          <w:rStyle w:val="VerbatimChar"/>
        </w:rPr>
        <w:t xml:space="preserve">##                                Pr(&gt;Chisq)   </w:t>
      </w:r>
      <w:r>
        <w:br/>
      </w:r>
      <w:r>
        <w:rPr>
          <w:rStyle w:val="VerbatimChar"/>
        </w:rPr>
        <w:t xml:space="preserve">## ModelT.condition.interp.Times1              </w:t>
      </w:r>
      <w:r>
        <w:br/>
      </w:r>
      <w:r>
        <w:rPr>
          <w:rStyle w:val="VerbatimChar"/>
        </w:rPr>
        <w:t>## ModelT.condition.interp.Times3   0.00177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slopeinterp.Times1,Model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slopeinterp.Times1: TValues ~ Conditions * Hemisphere + Conditions * TimesDur + Hemisphere * TimesDur + Tchannel + (1 + TimesDur | sub_ID)</w:t>
      </w:r>
      <w:r>
        <w:br/>
      </w:r>
      <w:r>
        <w:rPr>
          <w:rStyle w:val="VerbatimChar"/>
        </w:rPr>
        <w:t>## ModelT.condition.slopeinterp.Times2: TValues ~ Conditions * Hemisphere + Conditions * TimesDur + Hemisphere * TimesDur + Tchannel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T.condition.slopeinterp.Times1   13 2395.4 2470.4 -1184.7   2369.4       </w:t>
      </w:r>
      <w:r>
        <w:br/>
      </w:r>
      <w:r>
        <w:rPr>
          <w:rStyle w:val="VerbatimChar"/>
        </w:rPr>
        <w:t>## ModelT.condition.slopeinterp.Times2   16 2395.8 2488.2 -1181.9   2363.8 5.5371</w:t>
      </w:r>
      <w:r>
        <w:br/>
      </w:r>
      <w:r>
        <w:rPr>
          <w:rStyle w:val="VerbatimChar"/>
        </w:rPr>
        <w:t>##                                     Df Pr(&gt;Chisq)</w:t>
      </w:r>
      <w:r>
        <w:br/>
      </w:r>
      <w:r>
        <w:rPr>
          <w:rStyle w:val="VerbatimChar"/>
        </w:rPr>
        <w:lastRenderedPageBreak/>
        <w:t xml:space="preserve">## ModelT.condition.slopeinterp.Times1              </w:t>
      </w:r>
      <w:r>
        <w:br/>
      </w:r>
      <w:r>
        <w:rPr>
          <w:rStyle w:val="VerbatimChar"/>
        </w:rPr>
        <w:t>## ModelT.condition.slopeinterp.Times2  3     0.136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slopeinterp.Times2,Model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slopeinterp.Times2: TValues ~ Conditions * Hemisphere + Conditions * TimesDur + Hemisphere * TimesDur + Tchannel + Conditions * I(TimesDur^2) + Hemisphere * I(TimesDur^2) + (1 + TimesDur | sub_ID)</w:t>
      </w:r>
      <w:r>
        <w:br/>
      </w:r>
      <w:r>
        <w:rPr>
          <w:rStyle w:val="VerbatimChar"/>
        </w:rPr>
        <w:t>## ModelT.condition.slopeinterp.Times3: TValues ~ Conditions * Hemisphere + Conditions * TimesDur + Hemisphere * TimesDur + T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T.condition.slopeinterp.Times2   16 2395.8 2488.2 -1181.9   2363.8       </w:t>
      </w:r>
      <w:r>
        <w:br/>
      </w:r>
      <w:r>
        <w:rPr>
          <w:rStyle w:val="VerbatimChar"/>
        </w:rPr>
        <w:t>## ModelT.condition.slopeinterp.Times3   19 2385.7 2495.3 -1173.8   2347.7 16.139</w:t>
      </w:r>
      <w:r>
        <w:br/>
      </w:r>
      <w:r>
        <w:rPr>
          <w:rStyle w:val="VerbatimChar"/>
        </w:rPr>
        <w:t xml:space="preserve">##                                     Df Pr(&gt;Chisq)   </w:t>
      </w:r>
      <w:r>
        <w:br/>
      </w:r>
      <w:r>
        <w:rPr>
          <w:rStyle w:val="VerbatimChar"/>
        </w:rPr>
        <w:t xml:space="preserve">## ModelT.condition.slopeinterp.Times2                 </w:t>
      </w:r>
      <w:r>
        <w:br/>
      </w:r>
      <w:r>
        <w:rPr>
          <w:rStyle w:val="VerbatimChar"/>
        </w:rPr>
        <w:t>## ModelT.condition.slopeinterp.Times3  3   0.00106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slopeinterp.Times1,Model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slopeinterp.Times1: TValues ~ Conditions * Hemisphere + Conditions * TimesDur + Hemisphere * TimesDur + Tchannel + (1 + TimesDur | sub_ID)</w:t>
      </w:r>
      <w:r>
        <w:br/>
      </w:r>
      <w:r>
        <w:rPr>
          <w:rStyle w:val="VerbatimChar"/>
        </w:rPr>
        <w:t>## ModelT.condition.slopeinterp.Times3: TValues ~ Conditions * Hemisphere + Conditions * TimesDur + Hemisphere * TimesDur + T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T.condition.slopeinterp.Times1   13 2395.4 2470.4 -1184.7   2369.4       </w:t>
      </w:r>
      <w:r>
        <w:br/>
      </w:r>
      <w:r>
        <w:rPr>
          <w:rStyle w:val="VerbatimChar"/>
        </w:rPr>
        <w:t>## ModelT.condition.slopeinterp.Times3   19 2385.7 2495.3 -1173.8   2347.7 21.676</w:t>
      </w:r>
      <w:r>
        <w:br/>
      </w:r>
      <w:r>
        <w:rPr>
          <w:rStyle w:val="VerbatimChar"/>
        </w:rPr>
        <w:t xml:space="preserve">##                                     Df Pr(&gt;Chisq)   </w:t>
      </w:r>
      <w:r>
        <w:br/>
      </w:r>
      <w:r>
        <w:rPr>
          <w:rStyle w:val="VerbatimChar"/>
        </w:rPr>
        <w:t xml:space="preserve">## ModelT.condition.slopeinterp.Times1                 </w:t>
      </w:r>
      <w:r>
        <w:br/>
      </w:r>
      <w:r>
        <w:rPr>
          <w:rStyle w:val="VerbatimChar"/>
        </w:rPr>
        <w:t>## ModelT.condition.slopeinterp.Times3  6   0.00138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interp.Times1,ModelT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1: TValues ~ Conditions * Hemisphere + Conditions * TimesDur + Hemisphere * TimesDur + Tchannel + (1 | sub_ID)</w:t>
      </w:r>
      <w:r>
        <w:br/>
      </w:r>
      <w:r>
        <w:rPr>
          <w:rStyle w:val="VerbatimChar"/>
        </w:rPr>
        <w:t>## ModelT.condition.slopeinterp.Times1: TValues ~ Conditions * Hemisphere + Conditions * TimesDur + Hemisphere * TimesDur + Tchannel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T.condition.interp.Times1        11 2398.1 2461.5 -1188.0   2376.1       </w:t>
      </w:r>
      <w:r>
        <w:br/>
      </w:r>
      <w:r>
        <w:rPr>
          <w:rStyle w:val="VerbatimChar"/>
        </w:rPr>
        <w:t>## ModelT.condition.slopeinterp.Times1   13 2395.4 2470.4 -1184.7   2369.4 6.6845</w:t>
      </w:r>
      <w:r>
        <w:br/>
      </w:r>
      <w:r>
        <w:rPr>
          <w:rStyle w:val="VerbatimChar"/>
        </w:rPr>
        <w:t xml:space="preserve">##                                     Df Pr(&gt;Chisq)  </w:t>
      </w:r>
      <w:r>
        <w:br/>
      </w:r>
      <w:r>
        <w:rPr>
          <w:rStyle w:val="VerbatimChar"/>
        </w:rPr>
        <w:t xml:space="preserve">## ModelT.condition.interp.Times1                     </w:t>
      </w:r>
      <w:r>
        <w:br/>
      </w:r>
      <w:r>
        <w:rPr>
          <w:rStyle w:val="VerbatimChar"/>
        </w:rPr>
        <w:t>## ModelT.condition.slopeinterp.Times1  2    0.03536 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interp.Times2,Model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2: TValues ~ Conditions * Hemisphere + Conditions * TimesDur + Hemisphere * TimesDur + Tchannel + Conditions * I(TimesDur^2) + Hemisphere * I(TimesDur^2) + (1 | sub_ID)</w:t>
      </w:r>
      <w:r>
        <w:br/>
      </w:r>
      <w:r>
        <w:rPr>
          <w:rStyle w:val="VerbatimChar"/>
        </w:rPr>
        <w:t>## ModelT.condition.slopeinterp.Times2: TValues ~ Conditions * Hemisphere + Conditions * TimesDur + Hemisphere * TimesDur + Tchannel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T.condition.interp.Times2        14 2398.9 2479.7 -1185.5   2370.9       </w:t>
      </w:r>
      <w:r>
        <w:br/>
      </w:r>
      <w:r>
        <w:rPr>
          <w:rStyle w:val="VerbatimChar"/>
        </w:rPr>
        <w:t>## ModelT.condition.slopeinterp.Times2   16 2395.8 2488.2 -1181.9   2363.8 7.0483</w:t>
      </w:r>
      <w:r>
        <w:br/>
      </w:r>
      <w:r>
        <w:rPr>
          <w:rStyle w:val="VerbatimChar"/>
        </w:rPr>
        <w:t xml:space="preserve">##                                     Df Pr(&gt;Chisq)  </w:t>
      </w:r>
      <w:r>
        <w:br/>
      </w:r>
      <w:r>
        <w:rPr>
          <w:rStyle w:val="VerbatimChar"/>
        </w:rPr>
        <w:t xml:space="preserve">## ModelT.condition.interp.Times2                     </w:t>
      </w:r>
      <w:r>
        <w:br/>
      </w:r>
      <w:r>
        <w:rPr>
          <w:rStyle w:val="VerbatimChar"/>
        </w:rPr>
        <w:t>## ModelT.condition.slopeinterp.Times2  2    0.0294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interp.Times3,Model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3: TValues ~ Conditions * Hemisphere + Conditions * TimesDur + Hemisphere * TimesDur + T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ModelT.condition.slopeinterp.Times3: TValues ~ Conditions * Hemisphere + Conditions * TimesDur + Hemisphere * TimesDur + T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npar    AIC    BIC  logLik deviance Chisq</w:t>
      </w:r>
      <w:r>
        <w:br/>
      </w:r>
      <w:r>
        <w:rPr>
          <w:rStyle w:val="VerbatimChar"/>
        </w:rPr>
        <w:t xml:space="preserve">## ModelT.condition.interp.Times3        17 2389.0 2487.1 -1177.5   2355.0      </w:t>
      </w:r>
      <w:r>
        <w:br/>
      </w:r>
      <w:r>
        <w:rPr>
          <w:rStyle w:val="VerbatimChar"/>
        </w:rPr>
        <w:t>## ModelT.condition.slopeinterp.Times3   19 2385.7 2495.3 -1173.8   2347.7 7.281</w:t>
      </w:r>
      <w:r>
        <w:br/>
      </w:r>
      <w:r>
        <w:rPr>
          <w:rStyle w:val="VerbatimChar"/>
        </w:rPr>
        <w:t xml:space="preserve">##                                     Df Pr(&gt;Chisq)  </w:t>
      </w:r>
      <w:r>
        <w:br/>
      </w:r>
      <w:r>
        <w:rPr>
          <w:rStyle w:val="VerbatimChar"/>
        </w:rPr>
        <w:t xml:space="preserve">## ModelT.condition.interp.Times3                     </w:t>
      </w:r>
      <w:r>
        <w:br/>
      </w:r>
      <w:r>
        <w:rPr>
          <w:rStyle w:val="VerbatimChar"/>
        </w:rPr>
        <w:t>## ModelT.condition.slopeinterp.Times3  2    0.0262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T.condition.slopeinterp.Times3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=</w:t>
      </w:r>
      <w:r>
        <w:rPr>
          <w:rStyle w:val="NormalTok"/>
        </w:rPr>
        <w:t>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T.condition.slopeinterp.Times3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TValues ~ Tchannel + TimesDur + I(TimesDur^2) + I(TimesDur^3) +  </w:t>
      </w:r>
      <w:r>
        <w:br/>
      </w:r>
      <w:r>
        <w:rPr>
          <w:rStyle w:val="VerbatimChar"/>
        </w:rPr>
        <w:t xml:space="preserve">##     Hemisphere * TimesDur + Conditions * TimesDur + Conditions *  </w:t>
      </w:r>
      <w:r>
        <w:br/>
      </w:r>
      <w:r>
        <w:rPr>
          <w:rStyle w:val="VerbatimChar"/>
        </w:rPr>
        <w:t>##     I(TimesDur^2) + Conditions * I(TimesDur^3) + (1 + TimesDur |     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380.2   2472.5  -1174.1   2348.2     2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480 -0.5515 -0.0043  0.5561  3.9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sub_ID   (Intercept) 1.654e-02 0.128608      </w:t>
      </w:r>
      <w:r>
        <w:br/>
      </w:r>
      <w:r>
        <w:rPr>
          <w:rStyle w:val="VerbatimChar"/>
        </w:rPr>
        <w:t>##           TimesDur    7.254e-05 0.008517 -0.19</w:t>
      </w:r>
      <w:r>
        <w:br/>
      </w:r>
      <w:r>
        <w:rPr>
          <w:rStyle w:val="VerbatimChar"/>
        </w:rPr>
        <w:t xml:space="preserve">##  Residual             1.500e-01 0.387256      </w:t>
      </w:r>
      <w:r>
        <w:br/>
      </w:r>
      <w:r>
        <w:rPr>
          <w:rStyle w:val="VerbatimChar"/>
        </w:rPr>
        <w:t>## Number of obs: 2367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-6.321e-03  2.963e-02  2.210e+02  -0.213</w:t>
      </w:r>
      <w:r>
        <w:br/>
      </w:r>
      <w:r>
        <w:rPr>
          <w:rStyle w:val="VerbatimChar"/>
        </w:rPr>
        <w:t>## TchannelCH5                    -1.208e-02  1.920e-02  2.255e+03  -0.629</w:t>
      </w:r>
      <w:r>
        <w:br/>
      </w:r>
      <w:r>
        <w:rPr>
          <w:rStyle w:val="VerbatimChar"/>
        </w:rPr>
        <w:t>## TchannelCH8                     3.901e-02  1.971e-02  2.263e+03   1.979</w:t>
      </w:r>
      <w:r>
        <w:br/>
      </w:r>
      <w:r>
        <w:rPr>
          <w:rStyle w:val="VerbatimChar"/>
        </w:rPr>
        <w:t>## TimesDur                        2.917e-02  1.049e-02  1.678e+03   2.781</w:t>
      </w:r>
      <w:r>
        <w:br/>
      </w:r>
      <w:r>
        <w:rPr>
          <w:rStyle w:val="VerbatimChar"/>
        </w:rPr>
        <w:t>## I(TimesDur^2)                  -2.411e-03  9.646e-04  1.585e+03  -2.499</w:t>
      </w:r>
      <w:r>
        <w:br/>
      </w:r>
      <w:r>
        <w:rPr>
          <w:rStyle w:val="VerbatimChar"/>
        </w:rPr>
        <w:t>## I(TimesDur^3)                   5.302e-05  2.246e-05  1.410e+03   2.361</w:t>
      </w:r>
      <w:r>
        <w:br/>
      </w:r>
      <w:r>
        <w:rPr>
          <w:rStyle w:val="VerbatimChar"/>
        </w:rPr>
        <w:t>## HemisphereR                     9.605e-02  1.979e-02  2.262e+03   4.852</w:t>
      </w:r>
      <w:r>
        <w:br/>
      </w:r>
      <w:r>
        <w:rPr>
          <w:rStyle w:val="VerbatimChar"/>
        </w:rPr>
        <w:t>## Conditionsbabble                2.999e-02  2.595e-02  2.251e+03   1.156</w:t>
      </w:r>
      <w:r>
        <w:br/>
      </w:r>
      <w:r>
        <w:rPr>
          <w:rStyle w:val="VerbatimChar"/>
        </w:rPr>
        <w:t>## TimesDur:HemisphereR           -4.020e-03  2.120e-03  2.260e+03  -1.896</w:t>
      </w:r>
      <w:r>
        <w:br/>
      </w:r>
      <w:r>
        <w:rPr>
          <w:rStyle w:val="VerbatimChar"/>
        </w:rPr>
        <w:t>## TimesDur:Conditionsbabble      -6.266e-02  1.356e-02  2.251e+03  -4.622</w:t>
      </w:r>
      <w:r>
        <w:br/>
      </w:r>
      <w:r>
        <w:rPr>
          <w:rStyle w:val="VerbatimChar"/>
        </w:rPr>
        <w:t>## I(TimesDur^2):Conditionsbabble  5.450e-03  1.250e-03  2.251e+03   4.359</w:t>
      </w:r>
      <w:r>
        <w:br/>
      </w:r>
      <w:r>
        <w:rPr>
          <w:rStyle w:val="VerbatimChar"/>
        </w:rPr>
        <w:t>## I(TimesDur^3):Conditionsbabble -1.155e-04  2.877e-05  2.251e+03  -4.015</w:t>
      </w:r>
      <w:r>
        <w:br/>
      </w:r>
      <w:r>
        <w:rPr>
          <w:rStyle w:val="VerbatimChar"/>
        </w:rPr>
        <w:t xml:space="preserve">##                                Pr(&gt;|t|)    </w:t>
      </w:r>
      <w:r>
        <w:br/>
      </w:r>
      <w:r>
        <w:rPr>
          <w:rStyle w:val="VerbatimChar"/>
        </w:rPr>
        <w:t xml:space="preserve">## (Intercept)                     0.83124    </w:t>
      </w:r>
      <w:r>
        <w:br/>
      </w:r>
      <w:r>
        <w:rPr>
          <w:rStyle w:val="VerbatimChar"/>
        </w:rPr>
        <w:t xml:space="preserve">## TchannelCH5                     0.52935    </w:t>
      </w:r>
      <w:r>
        <w:br/>
      </w:r>
      <w:r>
        <w:rPr>
          <w:rStyle w:val="VerbatimChar"/>
        </w:rPr>
        <w:t xml:space="preserve">## TchannelCH8                     0.04798 *  </w:t>
      </w:r>
      <w:r>
        <w:br/>
      </w:r>
      <w:r>
        <w:rPr>
          <w:rStyle w:val="VerbatimChar"/>
        </w:rPr>
        <w:t xml:space="preserve">## TimesDur                        0.00548 ** </w:t>
      </w:r>
      <w:r>
        <w:br/>
      </w:r>
      <w:r>
        <w:rPr>
          <w:rStyle w:val="VerbatimChar"/>
        </w:rPr>
        <w:t xml:space="preserve">## I(TimesDur^2)                   0.01255 *  </w:t>
      </w:r>
      <w:r>
        <w:br/>
      </w:r>
      <w:r>
        <w:rPr>
          <w:rStyle w:val="VerbatimChar"/>
        </w:rPr>
        <w:t xml:space="preserve">## I(TimesDur^3)                   0.01836 *  </w:t>
      </w:r>
      <w:r>
        <w:br/>
      </w:r>
      <w:r>
        <w:rPr>
          <w:rStyle w:val="VerbatimChar"/>
        </w:rPr>
        <w:t>## HemisphereR                    1.30e-06 ***</w:t>
      </w:r>
      <w:r>
        <w:br/>
      </w:r>
      <w:r>
        <w:rPr>
          <w:rStyle w:val="VerbatimChar"/>
        </w:rPr>
        <w:t xml:space="preserve">## Conditionsbabble                0.24799    </w:t>
      </w:r>
      <w:r>
        <w:br/>
      </w:r>
      <w:r>
        <w:rPr>
          <w:rStyle w:val="VerbatimChar"/>
        </w:rPr>
        <w:t xml:space="preserve">## TimesDur:HemisphereR            0.05811 .  </w:t>
      </w:r>
      <w:r>
        <w:br/>
      </w:r>
      <w:r>
        <w:rPr>
          <w:rStyle w:val="VerbatimChar"/>
        </w:rPr>
        <w:t>## TimesDur:Conditionsbabble      4.02e-06 ***</w:t>
      </w:r>
      <w:r>
        <w:br/>
      </w:r>
      <w:r>
        <w:rPr>
          <w:rStyle w:val="VerbatimChar"/>
        </w:rPr>
        <w:t>## I(TimesDur^2):Conditionsbabble 1.36e-05 ***</w:t>
      </w:r>
      <w:r>
        <w:br/>
      </w:r>
      <w:r>
        <w:rPr>
          <w:rStyle w:val="VerbatimChar"/>
        </w:rPr>
        <w:t>## I(TimesDur^3):Conditionsbabble 6.1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 TimsDr I(TmD^2) I(TmD^3) HmsphR Cndtns TmD:HR</w:t>
      </w:r>
      <w:r>
        <w:br/>
      </w:r>
      <w:r>
        <w:rPr>
          <w:rStyle w:val="VerbatimChar"/>
        </w:rPr>
        <w:t xml:space="preserve">## TchannelCH5 -0.323                                                            </w:t>
      </w:r>
      <w:r>
        <w:br/>
      </w:r>
      <w:r>
        <w:rPr>
          <w:rStyle w:val="VerbatimChar"/>
        </w:rPr>
        <w:t xml:space="preserve">## TchannelCH8 -0.288  0.484                                                     </w:t>
      </w:r>
      <w:r>
        <w:br/>
      </w:r>
      <w:r>
        <w:rPr>
          <w:rStyle w:val="VerbatimChar"/>
        </w:rPr>
        <w:t xml:space="preserve">## TimesDur    -0.483  0.002 -0.025                                              </w:t>
      </w:r>
      <w:r>
        <w:br/>
      </w:r>
      <w:r>
        <w:rPr>
          <w:rStyle w:val="VerbatimChar"/>
        </w:rPr>
        <w:t xml:space="preserve">## I(TimsDr^2)  0.372 -0.002  0.019 -0.942                                       </w:t>
      </w:r>
      <w:r>
        <w:br/>
      </w:r>
      <w:r>
        <w:rPr>
          <w:rStyle w:val="VerbatimChar"/>
        </w:rPr>
        <w:t xml:space="preserve">## I(TimsDr^3) -0.320  0.002 -0.018  0.869 -0.977                                </w:t>
      </w:r>
      <w:r>
        <w:br/>
      </w:r>
      <w:r>
        <w:rPr>
          <w:rStyle w:val="VerbatimChar"/>
        </w:rPr>
        <w:t xml:space="preserve">## HemisphereR -0.342  0.003 -0.035  0.076 -0.013    0.012                       </w:t>
      </w:r>
      <w:r>
        <w:br/>
      </w:r>
      <w:r>
        <w:rPr>
          <w:rStyle w:val="VerbatimChar"/>
        </w:rPr>
        <w:t xml:space="preserve">## Condtnsbbbl -0.436 -0.001 -0.001  0.443 -0.362    0.309    0.001              </w:t>
      </w:r>
      <w:r>
        <w:br/>
      </w:r>
      <w:r>
        <w:rPr>
          <w:rStyle w:val="VerbatimChar"/>
        </w:rPr>
        <w:t xml:space="preserve">## TmsDr:HmspR  0.202 -0.004  0.020 -0.108  0.007   -0.008   -0.591 -0.001       </w:t>
      </w:r>
      <w:r>
        <w:br/>
      </w:r>
      <w:r>
        <w:rPr>
          <w:rStyle w:val="VerbatimChar"/>
        </w:rPr>
        <w:lastRenderedPageBreak/>
        <w:t>## TmsDr:Cndtn  0.301  0.000  0.002 -0.647  0.619   -0.569   -0.002 -0.689  0.001</w:t>
      </w:r>
      <w:r>
        <w:br/>
      </w:r>
      <w:r>
        <w:rPr>
          <w:rStyle w:val="VerbatimChar"/>
        </w:rPr>
        <w:t>## I(TmsD^2):C -0.245  0.000 -0.002  0.618 -0.649    0.629    0.002  0.561 -0.001</w:t>
      </w:r>
      <w:r>
        <w:br/>
      </w:r>
      <w:r>
        <w:rPr>
          <w:rStyle w:val="VerbatimChar"/>
        </w:rPr>
        <w:t>## I(TmsD^3):C  0.212  0.000  0.002 -0.573  0.636   -0.642   -0.002 -0.485  0.001</w:t>
      </w:r>
      <w:r>
        <w:br/>
      </w:r>
      <w:r>
        <w:rPr>
          <w:rStyle w:val="VerbatimChar"/>
        </w:rPr>
        <w:t>##             TmsD:C I(TD^2):</w:t>
      </w:r>
      <w:r>
        <w:br/>
      </w:r>
      <w:r>
        <w:rPr>
          <w:rStyle w:val="VerbatimChar"/>
        </w:rPr>
        <w:t xml:space="preserve">## TchannelCH5                </w:t>
      </w:r>
      <w:r>
        <w:br/>
      </w:r>
      <w:r>
        <w:rPr>
          <w:rStyle w:val="VerbatimChar"/>
        </w:rPr>
        <w:t xml:space="preserve">## TchannelCH8                </w:t>
      </w:r>
      <w:r>
        <w:br/>
      </w:r>
      <w:r>
        <w:rPr>
          <w:rStyle w:val="VerbatimChar"/>
        </w:rPr>
        <w:t xml:space="preserve">## TimesDur                   </w:t>
      </w:r>
      <w:r>
        <w:br/>
      </w:r>
      <w:r>
        <w:rPr>
          <w:rStyle w:val="VerbatimChar"/>
        </w:rPr>
        <w:t xml:space="preserve">## I(TimsDr^2)                </w:t>
      </w:r>
      <w:r>
        <w:br/>
      </w:r>
      <w:r>
        <w:rPr>
          <w:rStyle w:val="VerbatimChar"/>
        </w:rPr>
        <w:t xml:space="preserve">## I(TimsDr^3)                </w:t>
      </w:r>
      <w:r>
        <w:br/>
      </w:r>
      <w:r>
        <w:rPr>
          <w:rStyle w:val="VerbatimChar"/>
        </w:rPr>
        <w:t xml:space="preserve">## HemisphereR                </w:t>
      </w:r>
      <w:r>
        <w:br/>
      </w:r>
      <w:r>
        <w:rPr>
          <w:rStyle w:val="VerbatimChar"/>
        </w:rPr>
        <w:t xml:space="preserve">## Condtnsbbbl                </w:t>
      </w:r>
      <w:r>
        <w:br/>
      </w:r>
      <w:r>
        <w:rPr>
          <w:rStyle w:val="VerbatimChar"/>
        </w:rPr>
        <w:t xml:space="preserve">## TmsDr:HmspR                </w:t>
      </w:r>
      <w:r>
        <w:br/>
      </w:r>
      <w:r>
        <w:rPr>
          <w:rStyle w:val="VerbatimChar"/>
        </w:rPr>
        <w:t xml:space="preserve">## TmsDr:Cndtn                </w:t>
      </w:r>
      <w:r>
        <w:br/>
      </w:r>
      <w:r>
        <w:rPr>
          <w:rStyle w:val="VerbatimChar"/>
        </w:rPr>
        <w:t xml:space="preserve">## I(TmsD^2):C -0.955         </w:t>
      </w:r>
      <w:r>
        <w:br/>
      </w:r>
      <w:r>
        <w:rPr>
          <w:rStyle w:val="VerbatimChar"/>
        </w:rPr>
        <w:t xml:space="preserve">## I(TmsD^3):C  0.886 -0.981  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T.condition.slopeinterp.Times3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      Sum Sq Mean Sq NumDF   DenDF F value    Pr(&gt;F)    </w:t>
      </w:r>
      <w:r>
        <w:br/>
      </w:r>
      <w:r>
        <w:rPr>
          <w:rStyle w:val="VerbatimChar"/>
        </w:rPr>
        <w:t xml:space="preserve">## Tchannel                 1.0799  0.5400     2 2260.19  3.6006   0.02746 *  </w:t>
      </w:r>
      <w:r>
        <w:br/>
      </w:r>
      <w:r>
        <w:rPr>
          <w:rStyle w:val="VerbatimChar"/>
        </w:rPr>
        <w:t xml:space="preserve">## TimesDur                 0.0414  0.0414     1  912.91  0.2764   0.59922    </w:t>
      </w:r>
      <w:r>
        <w:br/>
      </w:r>
      <w:r>
        <w:rPr>
          <w:rStyle w:val="VerbatimChar"/>
        </w:rPr>
        <w:t xml:space="preserve">## I(TimesDur^2)            0.0275  0.0275     1  854.22  0.1833   0.66866    </w:t>
      </w:r>
      <w:r>
        <w:br/>
      </w:r>
      <w:r>
        <w:rPr>
          <w:rStyle w:val="VerbatimChar"/>
        </w:rPr>
        <w:t xml:space="preserve">## I(TimesDur^3)            0.0113  0.0113     1  724.87  0.0755   0.78358    </w:t>
      </w:r>
      <w:r>
        <w:br/>
      </w:r>
      <w:r>
        <w:rPr>
          <w:rStyle w:val="VerbatimChar"/>
        </w:rPr>
        <w:t>## Hemisphere               3.5312  3.5312     1 2261.61 23.5467 1.302e-06 ***</w:t>
      </w:r>
      <w:r>
        <w:br/>
      </w:r>
      <w:r>
        <w:rPr>
          <w:rStyle w:val="VerbatimChar"/>
        </w:rPr>
        <w:t xml:space="preserve">## Conditions               0.2002  0.2002     1 2251.39  1.3353   0.24799    </w:t>
      </w:r>
      <w:r>
        <w:br/>
      </w:r>
      <w:r>
        <w:rPr>
          <w:rStyle w:val="VerbatimChar"/>
        </w:rPr>
        <w:t xml:space="preserve">## TimesDur:Hemisphere      0.5390  0.5390     1 2260.43  3.5942   0.05811 .  </w:t>
      </w:r>
      <w:r>
        <w:br/>
      </w:r>
      <w:r>
        <w:rPr>
          <w:rStyle w:val="VerbatimChar"/>
        </w:rPr>
        <w:t>## TimesDur:Conditions      3.2035  3.2035     1 2251.41 21.3612 4.019e-06 ***</w:t>
      </w:r>
      <w:r>
        <w:br/>
      </w:r>
      <w:r>
        <w:rPr>
          <w:rStyle w:val="VerbatimChar"/>
        </w:rPr>
        <w:t>## I(TimesDur^2):Conditions 2.8496  2.8496     1 2251.30 19.0016 1.365e-05 ***</w:t>
      </w:r>
      <w:r>
        <w:br/>
      </w:r>
      <w:r>
        <w:rPr>
          <w:rStyle w:val="VerbatimChar"/>
        </w:rPr>
        <w:t>## I(TimesDur^3):Conditions 2.4170  2.4170     1 2251.25 16.1165 6.15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2" w:name="left-anterior-temporal-lobelh-atl"/>
      <w:r>
        <w:t>left-Anterior Temporal Lobe(LH-ATL)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T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LT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LT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LT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lastRenderedPageBreak/>
        <w:t xml:space="preserve">ModelLT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LT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LT.condition.interp.Times1,ModelLT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1: LTValues ~ Conditions * TimesDur + LTchannel + (1 | sub_ID)</w:t>
      </w:r>
      <w:r>
        <w:br/>
      </w:r>
      <w:r>
        <w:rPr>
          <w:rStyle w:val="VerbatimChar"/>
        </w:rPr>
        <w:t>## ModelLT.condition.interp.Times2: LTValues ~ Conditions * TimesDur + LTchannel + Conditions * I(TimesDur^2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LT.condition.interp.Times1    8 1077.2 1117.7 -530.61   1061.2          </w:t>
      </w:r>
      <w:r>
        <w:br/>
      </w:r>
      <w:r>
        <w:rPr>
          <w:rStyle w:val="VerbatimChar"/>
        </w:rPr>
        <w:t>## ModelLT.condition.interp.Times2   10 1076.3 1127.0 -528.15   1056.3 4.9171  2</w:t>
      </w:r>
      <w:r>
        <w:br/>
      </w:r>
      <w:r>
        <w:rPr>
          <w:rStyle w:val="VerbatimChar"/>
        </w:rPr>
        <w:t xml:space="preserve">##                                 Pr(&gt;Chisq)  </w:t>
      </w:r>
      <w:r>
        <w:br/>
      </w:r>
      <w:r>
        <w:rPr>
          <w:rStyle w:val="VerbatimChar"/>
        </w:rPr>
        <w:t xml:space="preserve">## ModelLT.condition.interp.Times1             </w:t>
      </w:r>
      <w:r>
        <w:br/>
      </w:r>
      <w:r>
        <w:rPr>
          <w:rStyle w:val="VerbatimChar"/>
        </w:rPr>
        <w:t>## ModelLT.condition.interp.Times2    0.0855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2,ModelL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2: LTValues ~ Conditions * TimesDur + LTchannel + Conditions * I(TimesDur^2) + (1 | sub_ID)</w:t>
      </w:r>
      <w:r>
        <w:br/>
      </w:r>
      <w:r>
        <w:rPr>
          <w:rStyle w:val="VerbatimChar"/>
        </w:rPr>
        <w:t>## ModelLT.condition.interp.Times3: LTValues ~ Conditions * TimesDur + LTchannel + Conditions * I(TimesDur^2) + Conditions * I(TimesDur^3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LT.condition.interp.Times2   10 1076.3 1127.0 -528.15   1056.3          </w:t>
      </w:r>
      <w:r>
        <w:br/>
      </w:r>
      <w:r>
        <w:rPr>
          <w:rStyle w:val="VerbatimChar"/>
        </w:rPr>
        <w:t>## ModelLT.condition.interp.Times3   12 1066.5 1127.2 -521.23   1042.5 13.857  2</w:t>
      </w:r>
      <w:r>
        <w:br/>
      </w:r>
      <w:r>
        <w:rPr>
          <w:rStyle w:val="VerbatimChar"/>
        </w:rPr>
        <w:t xml:space="preserve">##                                 Pr(&gt;Chisq)    </w:t>
      </w:r>
      <w:r>
        <w:br/>
      </w:r>
      <w:r>
        <w:rPr>
          <w:rStyle w:val="VerbatimChar"/>
        </w:rPr>
        <w:t xml:space="preserve">## ModelLT.condition.interp.Times2               </w:t>
      </w:r>
      <w:r>
        <w:br/>
      </w:r>
      <w:r>
        <w:rPr>
          <w:rStyle w:val="VerbatimChar"/>
        </w:rPr>
        <w:t>## ModelLT.condition.interp.Times3  0.000979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1,ModelL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1: LTValues ~ Conditions * TimesDur + LTchannel + (1 | sub_ID)</w:t>
      </w:r>
      <w:r>
        <w:br/>
      </w:r>
      <w:r>
        <w:rPr>
          <w:rStyle w:val="VerbatimChar"/>
        </w:rPr>
        <w:t>## ModelLT.condition.interp.Times3: LTValues ~ Conditions * TimesDur + LTchannel + Conditions * I(TimesDur^2) + Conditions * I(TimesDur^3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LT.condition.interp.Times1    8 1077.2 1117.7 -530.61   1061.2          </w:t>
      </w:r>
      <w:r>
        <w:br/>
      </w:r>
      <w:r>
        <w:rPr>
          <w:rStyle w:val="VerbatimChar"/>
        </w:rPr>
        <w:t>## ModelLT.condition.interp.Times3   12 1066.5 1127.2 -521.23   1042.5 18.774  4</w:t>
      </w:r>
      <w:r>
        <w:br/>
      </w:r>
      <w:r>
        <w:rPr>
          <w:rStyle w:val="VerbatimChar"/>
        </w:rPr>
        <w:t xml:space="preserve">##                                 Pr(&gt;Chisq)    </w:t>
      </w:r>
      <w:r>
        <w:br/>
      </w:r>
      <w:r>
        <w:rPr>
          <w:rStyle w:val="VerbatimChar"/>
        </w:rPr>
        <w:lastRenderedPageBreak/>
        <w:t xml:space="preserve">## ModelLT.condition.interp.Times1               </w:t>
      </w:r>
      <w:r>
        <w:br/>
      </w:r>
      <w:r>
        <w:rPr>
          <w:rStyle w:val="VerbatimChar"/>
        </w:rPr>
        <w:t>## ModelLT.condition.interp.Times3  0.000870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slopeinterp.Times1,ModelL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slopeinterp.Times1: LTValues ~ Conditions * TimesDur + LTchannel + (1 + TimesDur | sub_ID)</w:t>
      </w:r>
      <w:r>
        <w:br/>
      </w:r>
      <w:r>
        <w:rPr>
          <w:rStyle w:val="VerbatimChar"/>
        </w:rPr>
        <w:t>## ModelLT.condition.slopeinterp.Times2: LTValues ~ Conditions * TimesDur + LTchannel + Conditions * I(TimesDur^2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LT.condition.slopeinterp.Times1   10 1106.4 1157.0 -543.20   1086.4       </w:t>
      </w:r>
      <w:r>
        <w:br/>
      </w:r>
      <w:r>
        <w:rPr>
          <w:rStyle w:val="VerbatimChar"/>
        </w:rPr>
        <w:t>## ModelLT.condition.slopeinterp.Times2   12 1079.8 1140.5 -527.89   1055.8 30.632</w:t>
      </w:r>
      <w:r>
        <w:br/>
      </w:r>
      <w:r>
        <w:rPr>
          <w:rStyle w:val="VerbatimChar"/>
        </w:rPr>
        <w:t xml:space="preserve">##                                      Df Pr(&gt;Chisq)    </w:t>
      </w:r>
      <w:r>
        <w:br/>
      </w:r>
      <w:r>
        <w:rPr>
          <w:rStyle w:val="VerbatimChar"/>
        </w:rPr>
        <w:t xml:space="preserve">## ModelLT.condition.slopeinterp.Times1                  </w:t>
      </w:r>
      <w:r>
        <w:br/>
      </w:r>
      <w:r>
        <w:rPr>
          <w:rStyle w:val="VerbatimChar"/>
        </w:rPr>
        <w:t>## ModelLT.condition.slopeinterp.Times2  2   2.2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slopeinterp.Times2,ModelL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slopeinterp.Times2: LTValues ~ Conditions * TimesDur + LTchannel + Conditions * I(TimesDur^2) + (1 + TimesDur | sub_ID)</w:t>
      </w:r>
      <w:r>
        <w:br/>
      </w:r>
      <w:r>
        <w:rPr>
          <w:rStyle w:val="VerbatimChar"/>
        </w:rPr>
        <w:t>## ModelLT.condition.slopeinterp.Times3: LTValues ~ Conditions * TimesDur + L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LT.condition.slopeinterp.Times2   12 1079.8 1140.5 -527.89   1055.8       </w:t>
      </w:r>
      <w:r>
        <w:br/>
      </w:r>
      <w:r>
        <w:rPr>
          <w:rStyle w:val="VerbatimChar"/>
        </w:rPr>
        <w:t>## ModelLT.condition.slopeinterp.Times3   14 1069.8 1140.7 -520.90   1041.8 13.978</w:t>
      </w:r>
      <w:r>
        <w:br/>
      </w:r>
      <w:r>
        <w:rPr>
          <w:rStyle w:val="VerbatimChar"/>
        </w:rPr>
        <w:t xml:space="preserve">##                                      Df Pr(&gt;Chisq)    </w:t>
      </w:r>
      <w:r>
        <w:br/>
      </w:r>
      <w:r>
        <w:rPr>
          <w:rStyle w:val="VerbatimChar"/>
        </w:rPr>
        <w:t xml:space="preserve">## ModelLT.condition.slopeinterp.Times2                  </w:t>
      </w:r>
      <w:r>
        <w:br/>
      </w:r>
      <w:r>
        <w:rPr>
          <w:rStyle w:val="VerbatimChar"/>
        </w:rPr>
        <w:t>## ModelLT.condition.slopeinterp.Times3  2   0.00092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slopeinterp.Times1,ModelL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slopeinterp.Times1: LTValues ~ Conditions * TimesDur + LTchannel + (1 + TimesDur | sub_ID)</w:t>
      </w:r>
      <w:r>
        <w:br/>
      </w:r>
      <w:r>
        <w:rPr>
          <w:rStyle w:val="VerbatimChar"/>
        </w:rPr>
        <w:t>## ModelLT.condition.slopeinterp.Times3: LTValues ~ Conditions * TimesDur + L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npar    AIC    BIC logLik deviance Chisq</w:t>
      </w:r>
      <w:r>
        <w:br/>
      </w:r>
      <w:r>
        <w:rPr>
          <w:rStyle w:val="VerbatimChar"/>
        </w:rPr>
        <w:t xml:space="preserve">## ModelLT.condition.slopeinterp.Times1   10 1106.4 1157.0 -543.2   1086.4      </w:t>
      </w:r>
      <w:r>
        <w:br/>
      </w:r>
      <w:r>
        <w:rPr>
          <w:rStyle w:val="VerbatimChar"/>
        </w:rPr>
        <w:t>## ModelLT.condition.slopeinterp.Times3   14 1069.8 1140.7 -520.9   1041.8 44.61</w:t>
      </w:r>
      <w:r>
        <w:br/>
      </w:r>
      <w:r>
        <w:rPr>
          <w:rStyle w:val="VerbatimChar"/>
        </w:rPr>
        <w:t xml:space="preserve">##                                      Df Pr(&gt;Chisq)    </w:t>
      </w:r>
      <w:r>
        <w:br/>
      </w:r>
      <w:r>
        <w:rPr>
          <w:rStyle w:val="VerbatimChar"/>
        </w:rPr>
        <w:t xml:space="preserve">## ModelLT.condition.slopeinterp.Times1                  </w:t>
      </w:r>
      <w:r>
        <w:br/>
      </w:r>
      <w:r>
        <w:rPr>
          <w:rStyle w:val="VerbatimChar"/>
        </w:rPr>
        <w:t>## ModelLT.condition.slopeinterp.Times3  4  4.79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1,ModelLT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1: LTValues ~ Conditions * TimesDur + LTchannel + (1 | sub_ID)</w:t>
      </w:r>
      <w:r>
        <w:br/>
      </w:r>
      <w:r>
        <w:rPr>
          <w:rStyle w:val="VerbatimChar"/>
        </w:rPr>
        <w:t>## ModelLT.condition.slopeinterp.Times1: LTValues ~ Conditions * TimesDur + LTchannel + (1 + TimesDur | sub_ID)</w:t>
      </w:r>
      <w:r>
        <w:br/>
      </w:r>
      <w:r>
        <w:rPr>
          <w:rStyle w:val="VerbatimChar"/>
        </w:rPr>
        <w:t>##                                      npar    AIC    BIC  logLik deviance Chisq</w:t>
      </w:r>
      <w:r>
        <w:br/>
      </w:r>
      <w:r>
        <w:rPr>
          <w:rStyle w:val="VerbatimChar"/>
        </w:rPr>
        <w:t xml:space="preserve">## ModelLT.condition.interp.Times1         8 1077.2 1117.7 -530.61   1061.2      </w:t>
      </w:r>
      <w:r>
        <w:br/>
      </w:r>
      <w:r>
        <w:rPr>
          <w:rStyle w:val="VerbatimChar"/>
        </w:rPr>
        <w:t>## ModelLT.condition.slopeinterp.Times1   10 1106.4 1157.0 -543.20   1086.4     0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LT.condition.interp.Times1                   </w:t>
      </w:r>
      <w:r>
        <w:br/>
      </w:r>
      <w:r>
        <w:rPr>
          <w:rStyle w:val="VerbatimChar"/>
        </w:rPr>
        <w:t>## ModelLT.condition.slopeinterp.Times1  2         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2,ModelL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2: LTValues ~ Conditions * TimesDur + LTchannel + Conditions * I(TimesDur^2) + (1 | sub_ID)</w:t>
      </w:r>
      <w:r>
        <w:br/>
      </w:r>
      <w:r>
        <w:rPr>
          <w:rStyle w:val="VerbatimChar"/>
        </w:rPr>
        <w:t>## ModelLT.condition.slopeinterp.Times2: LTValues ~ Conditions * TimesDur + LTchannel + Conditions * I(TimesDur^2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LT.condition.interp.Times2        10 1076.3 1127.0 -528.15   1056.3       </w:t>
      </w:r>
      <w:r>
        <w:br/>
      </w:r>
      <w:r>
        <w:rPr>
          <w:rStyle w:val="VerbatimChar"/>
        </w:rPr>
        <w:t>## ModelLT.condition.slopeinterp.Times2   12 1079.8 1140.5 -527.89   1055.8 0.5397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LT.condition.interp.Times2                   </w:t>
      </w:r>
      <w:r>
        <w:br/>
      </w:r>
      <w:r>
        <w:rPr>
          <w:rStyle w:val="VerbatimChar"/>
        </w:rPr>
        <w:t>## ModelLT.condition.slopeinterp.Times2  2     0.763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3,ModelL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3: LTValues ~ Conditions * TimesDur + LTchannel + Conditions * I(TimesDur^2) + Conditions * I(TimesDur^3) + (1 | sub_ID)</w:t>
      </w:r>
      <w:r>
        <w:br/>
      </w:r>
      <w:r>
        <w:rPr>
          <w:rStyle w:val="VerbatimChar"/>
        </w:rPr>
        <w:t>## ModelLT.condition.slopeinterp.Times3: LTValues ~ Conditions * TimesDur + L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LT.condition.interp.Times3        12 1066.5 1127.2 -521.23   1042.5       </w:t>
      </w:r>
      <w:r>
        <w:br/>
      </w:r>
      <w:r>
        <w:rPr>
          <w:rStyle w:val="VerbatimChar"/>
        </w:rPr>
        <w:t>## ModelLT.condition.slopeinterp.Times3   14 1069.8 1140.7 -520.90   1041.8 0.6602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LT.condition.interp.Times3                   </w:t>
      </w:r>
      <w:r>
        <w:br/>
      </w:r>
      <w:r>
        <w:rPr>
          <w:rStyle w:val="VerbatimChar"/>
        </w:rPr>
        <w:t>## ModelLT.condition.slopeinterp.Times3  2     0.7189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LT.condition.interp.Times3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T.condition.interp.Times3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LTValues ~ LTchannel + Conditions * TimesDur + Conditions * I(TimesDur^2) +  </w:t>
      </w:r>
      <w:r>
        <w:br/>
      </w:r>
      <w:r>
        <w:rPr>
          <w:rStyle w:val="VerbatimChar"/>
        </w:rPr>
        <w:t>##     Conditions * I(TimesDur^3)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66.5   1127.2   -521.2   1042.5     1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334 -0.5439  0.0284  0.5781  3.6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051  0.1025  </w:t>
      </w:r>
      <w:r>
        <w:br/>
      </w:r>
      <w:r>
        <w:rPr>
          <w:rStyle w:val="VerbatimChar"/>
        </w:rPr>
        <w:t xml:space="preserve">##  Residual             0.13654  0.3695  </w:t>
      </w:r>
      <w:r>
        <w:br/>
      </w:r>
      <w:r>
        <w:rPr>
          <w:rStyle w:val="VerbatimChar"/>
        </w:rPr>
        <w:t>## Number of obs: 1169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-1.030e-02  3.243e-02  4.418e+02  -0.318</w:t>
      </w:r>
      <w:r>
        <w:br/>
      </w:r>
      <w:r>
        <w:rPr>
          <w:rStyle w:val="VerbatimChar"/>
        </w:rPr>
        <w:t>## LTchannelCH5                   -3.354e-02  2.582e-02  1.112e+03  -1.299</w:t>
      </w:r>
      <w:r>
        <w:br/>
      </w:r>
      <w:r>
        <w:rPr>
          <w:rStyle w:val="VerbatimChar"/>
        </w:rPr>
        <w:t>## LTchannelCH8                    3.640e-02  2.706e-02  1.124e+03   1.345</w:t>
      </w:r>
      <w:r>
        <w:br/>
      </w:r>
      <w:r>
        <w:rPr>
          <w:rStyle w:val="VerbatimChar"/>
        </w:rPr>
        <w:t>## Conditionsbabble                7.627e-02  3.559e-02  1.109e+03   2.143</w:t>
      </w:r>
      <w:r>
        <w:br/>
      </w:r>
      <w:r>
        <w:rPr>
          <w:rStyle w:val="VerbatimChar"/>
        </w:rPr>
        <w:t>## TimesDur                        3.630e-02  1.342e-02  1.168e+03   2.705</w:t>
      </w:r>
      <w:r>
        <w:br/>
      </w:r>
      <w:r>
        <w:rPr>
          <w:rStyle w:val="VerbatimChar"/>
        </w:rPr>
        <w:t>## I(TimesDur^2)                  -2.771e-03  1.229e-03  1.169e+03  -2.255</w:t>
      </w:r>
      <w:r>
        <w:br/>
      </w:r>
      <w:r>
        <w:rPr>
          <w:rStyle w:val="VerbatimChar"/>
        </w:rPr>
        <w:t>## I(TimesDur^3)                   5.736e-05  2.822e-05  1.168e+03   2.033</w:t>
      </w:r>
      <w:r>
        <w:br/>
      </w:r>
      <w:r>
        <w:rPr>
          <w:rStyle w:val="VerbatimChar"/>
        </w:rPr>
        <w:t>## Conditionsbabble:TimesDur      -8.341e-02  1.830e-02  1.109e+03  -4.557</w:t>
      </w:r>
      <w:r>
        <w:br/>
      </w:r>
      <w:r>
        <w:rPr>
          <w:rStyle w:val="VerbatimChar"/>
        </w:rPr>
        <w:t>## Conditionsbabble:I(TimesDur^2)  6.803e-03  1.685e-03  1.109e+03   4.038</w:t>
      </w:r>
      <w:r>
        <w:br/>
      </w:r>
      <w:r>
        <w:rPr>
          <w:rStyle w:val="VerbatimChar"/>
        </w:rPr>
        <w:t>## Conditionsbabble:I(TimesDur^3) -1.423e-04  3.876e-05  1.109e+03  -3.673</w:t>
      </w:r>
      <w:r>
        <w:br/>
      </w:r>
      <w:r>
        <w:rPr>
          <w:rStyle w:val="VerbatimChar"/>
        </w:rPr>
        <w:t xml:space="preserve">##                                Pr(&gt;|t|)    </w:t>
      </w:r>
      <w:r>
        <w:br/>
      </w:r>
      <w:r>
        <w:rPr>
          <w:rStyle w:val="VerbatimChar"/>
        </w:rPr>
        <w:t xml:space="preserve">## (Intercept)                    0.750876    </w:t>
      </w:r>
      <w:r>
        <w:br/>
      </w:r>
      <w:r>
        <w:rPr>
          <w:rStyle w:val="VerbatimChar"/>
        </w:rPr>
        <w:t xml:space="preserve">## LTchannelCH5                   0.194258    </w:t>
      </w:r>
      <w:r>
        <w:br/>
      </w:r>
      <w:r>
        <w:rPr>
          <w:rStyle w:val="VerbatimChar"/>
        </w:rPr>
        <w:t xml:space="preserve">## LTchannelCH8                   0.178815    </w:t>
      </w:r>
      <w:r>
        <w:br/>
      </w:r>
      <w:r>
        <w:rPr>
          <w:rStyle w:val="VerbatimChar"/>
        </w:rPr>
        <w:t xml:space="preserve">## Conditionsbabble               0.032307 *  </w:t>
      </w:r>
      <w:r>
        <w:br/>
      </w:r>
      <w:r>
        <w:rPr>
          <w:rStyle w:val="VerbatimChar"/>
        </w:rPr>
        <w:t xml:space="preserve">## TimesDur                       0.006922 ** </w:t>
      </w:r>
      <w:r>
        <w:br/>
      </w:r>
      <w:r>
        <w:rPr>
          <w:rStyle w:val="VerbatimChar"/>
        </w:rPr>
        <w:t xml:space="preserve">## I(TimesDur^2)                  0.024318 *  </w:t>
      </w:r>
      <w:r>
        <w:br/>
      </w:r>
      <w:r>
        <w:rPr>
          <w:rStyle w:val="VerbatimChar"/>
        </w:rPr>
        <w:t xml:space="preserve">## I(TimesDur^3)                  0.042310 *  </w:t>
      </w:r>
      <w:r>
        <w:br/>
      </w:r>
      <w:r>
        <w:rPr>
          <w:rStyle w:val="VerbatimChar"/>
        </w:rPr>
        <w:t>## Conditionsbabble:TimesDur      5.75e-06 ***</w:t>
      </w:r>
      <w:r>
        <w:br/>
      </w:r>
      <w:r>
        <w:rPr>
          <w:rStyle w:val="VerbatimChar"/>
        </w:rPr>
        <w:t>## Conditionsbabble:I(TimesDur^2) 5.76e-05 ***</w:t>
      </w:r>
      <w:r>
        <w:br/>
      </w:r>
      <w:r>
        <w:rPr>
          <w:rStyle w:val="VerbatimChar"/>
        </w:rPr>
        <w:t>## Conditionsbabble:I(TimesDur^3) 0.00025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Cndtns TimsDr I(TD^2 I(TD^3 Cnd:TD C:I(TD^2</w:t>
      </w:r>
      <w:r>
        <w:br/>
      </w:r>
      <w:r>
        <w:rPr>
          <w:rStyle w:val="VerbatimChar"/>
        </w:rPr>
        <w:t xml:space="preserve">## LTchannlCH5 -0.400                                                          </w:t>
      </w:r>
      <w:r>
        <w:br/>
      </w:r>
      <w:r>
        <w:rPr>
          <w:rStyle w:val="VerbatimChar"/>
        </w:rPr>
        <w:t xml:space="preserve">## LTchannlCH8 -0.353  0.474                                                   </w:t>
      </w:r>
      <w:r>
        <w:br/>
      </w:r>
      <w:r>
        <w:rPr>
          <w:rStyle w:val="VerbatimChar"/>
        </w:rPr>
        <w:t xml:space="preserve">## Condtnsbbbl -0.547 -0.002 -0.002                                            </w:t>
      </w:r>
      <w:r>
        <w:br/>
      </w:r>
      <w:r>
        <w:rPr>
          <w:rStyle w:val="VerbatimChar"/>
        </w:rPr>
        <w:t xml:space="preserve">## TimesDur    -0.550  0.009 -0.026  0.472                                     </w:t>
      </w:r>
      <w:r>
        <w:br/>
      </w:r>
      <w:r>
        <w:rPr>
          <w:rStyle w:val="VerbatimChar"/>
        </w:rPr>
        <w:t xml:space="preserve">## I(TimsDr^2)  0.451 -0.008  0.017 -0.386 -0.955                              </w:t>
      </w:r>
      <w:r>
        <w:br/>
      </w:r>
      <w:r>
        <w:rPr>
          <w:rStyle w:val="VerbatimChar"/>
        </w:rPr>
        <w:t xml:space="preserve">## I(TimsDr^3) -0.392  0.006 -0.012  0.334  0.888 -0.981                       </w:t>
      </w:r>
      <w:r>
        <w:br/>
      </w:r>
      <w:r>
        <w:rPr>
          <w:rStyle w:val="VerbatimChar"/>
        </w:rPr>
        <w:t xml:space="preserve">## Cndtnsbb:TD  0.380  0.000  0.001 -0.693 -0.682  0.654 -0.608                </w:t>
      </w:r>
      <w:r>
        <w:br/>
      </w:r>
      <w:r>
        <w:rPr>
          <w:rStyle w:val="VerbatimChar"/>
        </w:rPr>
        <w:t xml:space="preserve">## Cnd:I(TD^2) -0.309  0.000 -0.001  0.564  0.651 -0.686  0.673 -0.954         </w:t>
      </w:r>
      <w:r>
        <w:br/>
      </w:r>
      <w:r>
        <w:rPr>
          <w:rStyle w:val="VerbatimChar"/>
        </w:rPr>
        <w:t xml:space="preserve">## Cnd:I(TD^3)  0.267  0.000  0.001 -0.487 -0.604  0.672 -0.687  0.886 -0.980  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3.N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       Sum Sq Mean Sq NumDF  DenDF F value    Pr(&gt;F)    </w:t>
      </w:r>
      <w:r>
        <w:br/>
      </w:r>
      <w:r>
        <w:rPr>
          <w:rStyle w:val="VerbatimChar"/>
        </w:rPr>
        <w:t xml:space="preserve">## LTchannel                0.90727 0.45363     2 1119.7  3.3223 0.0364239 *  </w:t>
      </w:r>
      <w:r>
        <w:br/>
      </w:r>
      <w:r>
        <w:rPr>
          <w:rStyle w:val="VerbatimChar"/>
        </w:rPr>
        <w:t xml:space="preserve">## Conditions               0.62723 0.62723     1 1109.1  4.5937 0.0323067 *  </w:t>
      </w:r>
      <w:r>
        <w:br/>
      </w:r>
      <w:r>
        <w:rPr>
          <w:rStyle w:val="VerbatimChar"/>
        </w:rPr>
        <w:t xml:space="preserve">## TimesDur                 0.04154 0.04154     1 1099.1  0.3042 0.5813431    </w:t>
      </w:r>
      <w:r>
        <w:br/>
      </w:r>
      <w:r>
        <w:rPr>
          <w:rStyle w:val="VerbatimChar"/>
        </w:rPr>
        <w:t xml:space="preserve">## I(TimesDur^2)            0.06784 0.06784     1 1132.8  0.4969 0.4810177    </w:t>
      </w:r>
      <w:r>
        <w:br/>
      </w:r>
      <w:r>
        <w:rPr>
          <w:rStyle w:val="VerbatimChar"/>
        </w:rPr>
        <w:t xml:space="preserve">## I(TimesDur^3)            0.06185 0.06185     1 1144.3  0.4530 0.5010429    </w:t>
      </w:r>
      <w:r>
        <w:br/>
      </w:r>
      <w:r>
        <w:rPr>
          <w:rStyle w:val="VerbatimChar"/>
        </w:rPr>
        <w:t>## Conditions:TimesDur      2.83586 2.83586     1 1109.0 20.7694 5.755e-06 ***</w:t>
      </w:r>
      <w:r>
        <w:br/>
      </w:r>
      <w:r>
        <w:rPr>
          <w:rStyle w:val="VerbatimChar"/>
        </w:rPr>
        <w:t>## Conditions:I(TimesDur^2) 2.22661 2.22661     1 1109.0 16.3073 5.756e-05 ***</w:t>
      </w:r>
      <w:r>
        <w:br/>
      </w:r>
      <w:r>
        <w:rPr>
          <w:rStyle w:val="VerbatimChar"/>
        </w:rPr>
        <w:t>## Conditions:I(TimesDur^3) 1.84191 1.84191     1 1109.0 13.4899 0.00025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3" w:name="right-anterior-temporal-loberh-atl"/>
      <w:bookmarkEnd w:id="2"/>
      <w:r>
        <w:t>right-Anterior Temporal Lobe(RH-ATL)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T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RT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RT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RT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RT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RT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 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RT.condition.interp.Times1,ModelRT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1: RTValues ~ Conditions * TimesDur + RTchannel + (1 | sub_ID)</w:t>
      </w:r>
      <w:r>
        <w:br/>
      </w:r>
      <w:r>
        <w:rPr>
          <w:rStyle w:val="VerbatimChar"/>
        </w:rPr>
        <w:t>## ModelRT.condition.interp.Times2: RTValues ~ Conditions * TimesDur + RTchannel + Conditions * I(TimesDur^2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RT.condition.interp.Times1    8 1327.0 1367.7 -655.51   1311.0          </w:t>
      </w:r>
      <w:r>
        <w:br/>
      </w:r>
      <w:r>
        <w:rPr>
          <w:rStyle w:val="VerbatimChar"/>
        </w:rPr>
        <w:t>## ModelRT.condition.interp.Times2   10 1330.1 1381.0 -655.05   1310.1 0.9134  2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lastRenderedPageBreak/>
        <w:t xml:space="preserve">## ModelRT.condition.interp.Times1           </w:t>
      </w:r>
      <w:r>
        <w:br/>
      </w:r>
      <w:r>
        <w:rPr>
          <w:rStyle w:val="VerbatimChar"/>
        </w:rPr>
        <w:t>## ModelRT.condition.interp.Times2     0.633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2,ModelR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2: RTValues ~ Conditions * TimesDur + RTchannel + Conditions * I(TimesDur^2) + (1 | sub_ID)</w:t>
      </w:r>
      <w:r>
        <w:br/>
      </w:r>
      <w:r>
        <w:rPr>
          <w:rStyle w:val="VerbatimChar"/>
        </w:rPr>
        <w:t>## ModelRT.condition.interp.Times3: RTValues ~ Conditions * TimesDur + RTchannel + Conditions * I(TimesDur^2) + Conditions * I(TimesDur^3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RT.condition.interp.Times2   10 1330.1 1381.0 -655.05   1310.1          </w:t>
      </w:r>
      <w:r>
        <w:br/>
      </w:r>
      <w:r>
        <w:rPr>
          <w:rStyle w:val="VerbatimChar"/>
        </w:rPr>
        <w:t>## ModelRT.condition.interp.Times3   12 1329.6 1390.7 -652.80   1305.6 4.4934  2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RT.condition.interp.Times2           </w:t>
      </w:r>
      <w:r>
        <w:br/>
      </w:r>
      <w:r>
        <w:rPr>
          <w:rStyle w:val="VerbatimChar"/>
        </w:rPr>
        <w:t>## ModelRT.condition.interp.Times3     0.105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1,ModelR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1: RTValues ~ Conditions * TimesDur + RTchannel + (1 | sub_ID)</w:t>
      </w:r>
      <w:r>
        <w:br/>
      </w:r>
      <w:r>
        <w:rPr>
          <w:rStyle w:val="VerbatimChar"/>
        </w:rPr>
        <w:t>## ModelRT.condition.interp.Times3: RTValues ~ Conditions * TimesDur + RTchannel + Conditions * I(TimesDur^2) + Conditions * I(TimesDur^3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RT.condition.interp.Times1    8 1327.0 1367.7 -655.51   1311.0          </w:t>
      </w:r>
      <w:r>
        <w:br/>
      </w:r>
      <w:r>
        <w:rPr>
          <w:rStyle w:val="VerbatimChar"/>
        </w:rPr>
        <w:t>## ModelRT.condition.interp.Times3   12 1329.6 1390.7 -652.80   1305.6 5.4068  4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RT.condition.interp.Times1           </w:t>
      </w:r>
      <w:r>
        <w:br/>
      </w:r>
      <w:r>
        <w:rPr>
          <w:rStyle w:val="VerbatimChar"/>
        </w:rPr>
        <w:t>## ModelRT.condition.interp.Times3      0.24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slopeinterp.Times1,ModelR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slopeinterp.Times1: RTValues ~ Conditions * TimesDur + RTchannel + (1 + TimesDur | sub_ID)</w:t>
      </w:r>
      <w:r>
        <w:br/>
      </w:r>
      <w:r>
        <w:rPr>
          <w:rStyle w:val="VerbatimChar"/>
        </w:rPr>
        <w:t>## ModelRT.condition.slopeinterp.Times2: RTValues ~ Conditions * TimesDur + RTchannel + Conditions * I(TimesDur^2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RT.condition.slopeinterp.Times1   10 1328.9 1379.8 -654.46   1308.9       </w:t>
      </w:r>
      <w:r>
        <w:br/>
      </w:r>
      <w:r>
        <w:rPr>
          <w:rStyle w:val="VerbatimChar"/>
        </w:rPr>
        <w:t>## ModelRT.condition.slopeinterp.Times2   12 1332.0 1393.1 -654.01   1308.0 0.9038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RT.condition.slopeinterp.Times1              </w:t>
      </w:r>
      <w:r>
        <w:br/>
      </w:r>
      <w:r>
        <w:rPr>
          <w:rStyle w:val="VerbatimChar"/>
        </w:rPr>
        <w:t>## ModelRT.condition.slopeinterp.Times2  2     0.636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slopeinterp.Times2,ModelR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slopeinterp.Times2: RTValues ~ Conditions * TimesDur + RTchannel + Conditions * I(TimesDur^2) + (1 + TimesDur | sub_ID)</w:t>
      </w:r>
      <w:r>
        <w:br/>
      </w:r>
      <w:r>
        <w:rPr>
          <w:rStyle w:val="VerbatimChar"/>
        </w:rPr>
        <w:t>## ModelRT.condition.slopeinterp.Times3: RTValues ~ Conditions * TimesDur + R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lastRenderedPageBreak/>
        <w:t xml:space="preserve">## ModelRT.condition.slopeinterp.Times2   12 1332.0 1393.1 -654.01   1308.0       </w:t>
      </w:r>
      <w:r>
        <w:br/>
      </w:r>
      <w:r>
        <w:rPr>
          <w:rStyle w:val="VerbatimChar"/>
        </w:rPr>
        <w:t>## ModelRT.condition.slopeinterp.Times3   14 1331.3 1402.6 -651.67   1303.3 4.6791</w:t>
      </w:r>
      <w:r>
        <w:br/>
      </w:r>
      <w:r>
        <w:rPr>
          <w:rStyle w:val="VerbatimChar"/>
        </w:rPr>
        <w:t xml:space="preserve">##                                      Df Pr(&gt;Chisq)  </w:t>
      </w:r>
      <w:r>
        <w:br/>
      </w:r>
      <w:r>
        <w:rPr>
          <w:rStyle w:val="VerbatimChar"/>
        </w:rPr>
        <w:t xml:space="preserve">## ModelRT.condition.slopeinterp.Times2                </w:t>
      </w:r>
      <w:r>
        <w:br/>
      </w:r>
      <w:r>
        <w:rPr>
          <w:rStyle w:val="VerbatimChar"/>
        </w:rPr>
        <w:t>## ModelRT.condition.slopeinterp.Times3  2    0.0963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slopeinterp.Times1,ModelR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slopeinterp.Times1: RTValues ~ Conditions * TimesDur + RTchannel + (1 + TimesDur | sub_ID)</w:t>
      </w:r>
      <w:r>
        <w:br/>
      </w:r>
      <w:r>
        <w:rPr>
          <w:rStyle w:val="VerbatimChar"/>
        </w:rPr>
        <w:t>## ModelRT.condition.slopeinterp.Times3: RTValues ~ Conditions * TimesDur + R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RT.condition.slopeinterp.Times1   10 1328.9 1379.8 -654.46   1308.9       </w:t>
      </w:r>
      <w:r>
        <w:br/>
      </w:r>
      <w:r>
        <w:rPr>
          <w:rStyle w:val="VerbatimChar"/>
        </w:rPr>
        <w:t>## ModelRT.condition.slopeinterp.Times3   14 1331.3 1402.6 -651.67   1303.3 5.5829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RT.condition.slopeinterp.Times1              </w:t>
      </w:r>
      <w:r>
        <w:br/>
      </w:r>
      <w:r>
        <w:rPr>
          <w:rStyle w:val="VerbatimChar"/>
        </w:rPr>
        <w:t>## ModelRT.condition.slopeinterp.Times3  4     0.232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1,ModelRT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1: RTValues ~ Conditions * TimesDur + RTchannel + (1 | sub_ID)</w:t>
      </w:r>
      <w:r>
        <w:br/>
      </w:r>
      <w:r>
        <w:rPr>
          <w:rStyle w:val="VerbatimChar"/>
        </w:rPr>
        <w:t>## ModelRT.condition.slopeinterp.Times1: RTValues ~ Conditions * TimesDur + RTchannel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RT.condition.interp.Times1         8 1327.0 1367.7 -655.51   1311.0       </w:t>
      </w:r>
      <w:r>
        <w:br/>
      </w:r>
      <w:r>
        <w:rPr>
          <w:rStyle w:val="VerbatimChar"/>
        </w:rPr>
        <w:t>## ModelRT.condition.slopeinterp.Times1   10 1328.9 1379.8 -654.46   1308.9 2.0962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RT.condition.interp.Times1                   </w:t>
      </w:r>
      <w:r>
        <w:br/>
      </w:r>
      <w:r>
        <w:rPr>
          <w:rStyle w:val="VerbatimChar"/>
        </w:rPr>
        <w:t>## ModelRT.condition.slopeinterp.Times1  2     0.350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2,ModelR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2: RTValues ~ Conditions * TimesDur + RTchannel + Conditions * I(TimesDur^2) + (1 | sub_ID)</w:t>
      </w:r>
      <w:r>
        <w:br/>
      </w:r>
      <w:r>
        <w:rPr>
          <w:rStyle w:val="VerbatimChar"/>
        </w:rPr>
        <w:t>## ModelRT.condition.slopeinterp.Times2: RTValues ~ Conditions * TimesDur + RTchannel + Conditions * I(TimesDur^2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RT.condition.interp.Times2        10 1330.1 1381.0 -655.05   1310.1       </w:t>
      </w:r>
      <w:r>
        <w:br/>
      </w:r>
      <w:r>
        <w:rPr>
          <w:rStyle w:val="VerbatimChar"/>
        </w:rPr>
        <w:t>## ModelRT.condition.slopeinterp.Times2   12 1332.0 1393.1 -654.01   1308.0 2.0865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RT.condition.interp.Times2                   </w:t>
      </w:r>
      <w:r>
        <w:br/>
      </w:r>
      <w:r>
        <w:rPr>
          <w:rStyle w:val="VerbatimChar"/>
        </w:rPr>
        <w:t>## ModelRT.condition.slopeinterp.Times2  2     0.3523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3,ModelR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>## ModelRT.condition.interp.Times3: RTValues ~ Conditions * TimesDur + RTchannel + Conditions * I(TimesDur^2) + Conditions * I(TimesDur^3) + (1 | sub_ID)</w:t>
      </w:r>
      <w:r>
        <w:br/>
      </w:r>
      <w:r>
        <w:rPr>
          <w:rStyle w:val="VerbatimChar"/>
        </w:rPr>
        <w:t>## ModelRT.condition.slopeinterp.Times3: RTValues ~ Conditions * TimesDur + R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RT.condition.interp.Times3        12 1329.6 1390.7 -652.80   1305.6       </w:t>
      </w:r>
      <w:r>
        <w:br/>
      </w:r>
      <w:r>
        <w:rPr>
          <w:rStyle w:val="VerbatimChar"/>
        </w:rPr>
        <w:t>## ModelRT.condition.slopeinterp.Times3   14 1331.3 1402.6 -651.67   1303.3 2.2723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RT.condition.interp.Times3                   </w:t>
      </w:r>
      <w:r>
        <w:br/>
      </w:r>
      <w:r>
        <w:rPr>
          <w:rStyle w:val="VerbatimChar"/>
        </w:rPr>
        <w:t>## ModelRT.condition.slopeinterp.Times3  2     0.3211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RT.condition.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T.condition.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RTValues ~ Conditions + RTchannel + TimesDur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25.7   1361.4   -655.9   1311.7     1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736 -0.5795 -0.0514  0.5415  3.5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492  0.1579  </w:t>
      </w:r>
      <w:r>
        <w:br/>
      </w:r>
      <w:r>
        <w:rPr>
          <w:rStyle w:val="VerbatimChar"/>
        </w:rPr>
        <w:t xml:space="preserve">##  Residual             0.16375  0.4047  </w:t>
      </w:r>
      <w:r>
        <w:br/>
      </w:r>
      <w:r>
        <w:rPr>
          <w:rStyle w:val="VerbatimChar"/>
        </w:rPr>
        <w:t>## Number of obs: 119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  </w:t>
      </w:r>
      <w:r>
        <w:br/>
      </w:r>
      <w:r>
        <w:rPr>
          <w:rStyle w:val="VerbatimChar"/>
        </w:rPr>
        <w:t>## (Intercept)       1.166e-01  3.266e-02  1.717e+02   3.571 0.000461 ***</w:t>
      </w:r>
      <w:r>
        <w:br/>
      </w:r>
      <w:r>
        <w:rPr>
          <w:rStyle w:val="VerbatimChar"/>
        </w:rPr>
        <w:t xml:space="preserve">## Conditionsbabble -5.263e-02  2.338e-02  1.139e+03  -2.251 0.024593 *  </w:t>
      </w:r>
      <w:r>
        <w:br/>
      </w:r>
      <w:r>
        <w:rPr>
          <w:rStyle w:val="VerbatimChar"/>
        </w:rPr>
        <w:t xml:space="preserve">## RTchannelCH5      9.708e-03  2.850e-02  1.140e+03   0.341 0.733455    </w:t>
      </w:r>
      <w:r>
        <w:br/>
      </w:r>
      <w:r>
        <w:rPr>
          <w:rStyle w:val="VerbatimChar"/>
        </w:rPr>
        <w:t xml:space="preserve">## RTchannelCH8      4.122e-02  2.875e-02  1.144e+03   1.434 0.151905    </w:t>
      </w:r>
      <w:r>
        <w:br/>
      </w:r>
      <w:r>
        <w:rPr>
          <w:rStyle w:val="VerbatimChar"/>
        </w:rPr>
        <w:t xml:space="preserve">## TimesDur         -2.513e-03  1.774e-03  1.153e+03  -1.417 0.1567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RTcCH5 RTcCH8</w:t>
      </w:r>
      <w:r>
        <w:br/>
      </w:r>
      <w:r>
        <w:rPr>
          <w:rStyle w:val="VerbatimChar"/>
        </w:rPr>
        <w:t xml:space="preserve">## Condtnsbbbl -0.359                     </w:t>
      </w:r>
      <w:r>
        <w:br/>
      </w:r>
      <w:r>
        <w:rPr>
          <w:rStyle w:val="VerbatimChar"/>
        </w:rPr>
        <w:t xml:space="preserve">## RTchannlCH5 -0.431  0.000              </w:t>
      </w:r>
      <w:r>
        <w:br/>
      </w:r>
      <w:r>
        <w:rPr>
          <w:rStyle w:val="VerbatimChar"/>
        </w:rPr>
        <w:t xml:space="preserve">## RTchannlCH8 -0.427  0.001  0.493       </w:t>
      </w:r>
      <w:r>
        <w:br/>
      </w:r>
      <w:r>
        <w:rPr>
          <w:rStyle w:val="VerbatimChar"/>
        </w:rPr>
        <w:t>## TimesDur    -0.267 -0.001 -0.008 -0.00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1.N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>## Conditions 0.82949 0.82949     1 1139.1  5.0657 0.02459 *</w:t>
      </w:r>
      <w:r>
        <w:br/>
      </w:r>
      <w:r>
        <w:rPr>
          <w:rStyle w:val="VerbatimChar"/>
        </w:rPr>
        <w:t xml:space="preserve">## RTchannel  0.36553 0.18276     2 1142.2  1.1161 0.32790  </w:t>
      </w:r>
      <w:r>
        <w:br/>
      </w:r>
      <w:r>
        <w:rPr>
          <w:rStyle w:val="VerbatimChar"/>
        </w:rPr>
        <w:t xml:space="preserve">## TimesDur   0.32874 0.32874     1 1152.7  2.0076 0.1567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4" w:name="speech"/>
      <w:bookmarkEnd w:id="0"/>
      <w:bookmarkEnd w:id="3"/>
      <w:r>
        <w:t>speech</w:t>
      </w:r>
    </w:p>
    <w:p w:rsidR="00C6358F" w:rsidRDefault="003454BE">
      <w:pPr>
        <w:pStyle w:val="2"/>
      </w:pPr>
      <w:bookmarkStart w:id="5" w:name="Xc201dedf7b0863609721aed1134be6fdc598c81"/>
      <w:r>
        <w:t>speech-left-Anterior Temporal Lobe (speech-LH-ATL)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LT.speech.interp.Times3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_speec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T.speech.interp.Times3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LTValues ~ LTchannel + TimesDur + I(TimesDur^2) + I(TimesDur^3)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_speec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81.4    516.4   -232.7    465.4      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469 -0.5371 -0.0148  0.5822  3.8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667  0.1291  </w:t>
      </w:r>
      <w:r>
        <w:br/>
      </w:r>
      <w:r>
        <w:rPr>
          <w:rStyle w:val="VerbatimChar"/>
        </w:rPr>
        <w:t xml:space="preserve">##  Residual             0.11939  0.3455  </w:t>
      </w:r>
      <w:r>
        <w:br/>
      </w:r>
      <w:r>
        <w:rPr>
          <w:rStyle w:val="VerbatimChar"/>
        </w:rPr>
        <w:t>## Number of obs: 58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  </w:t>
      </w:r>
      <w:r>
        <w:br/>
      </w:r>
      <w:r>
        <w:rPr>
          <w:rStyle w:val="VerbatimChar"/>
        </w:rPr>
        <w:t xml:space="preserve">## (Intercept)   -1.264e-02  3.542e-02  2.562e+02  -0.357 0.721499    </w:t>
      </w:r>
      <w:r>
        <w:br/>
      </w:r>
      <w:r>
        <w:rPr>
          <w:rStyle w:val="VerbatimChar"/>
        </w:rPr>
        <w:t xml:space="preserve">## LTchannelCH5  -2.357e-02  3.417e-02  5.314e+02  -0.690 0.490681    </w:t>
      </w:r>
      <w:r>
        <w:br/>
      </w:r>
      <w:r>
        <w:rPr>
          <w:rStyle w:val="VerbatimChar"/>
        </w:rPr>
        <w:t xml:space="preserve">## LTchannelCH8  -8.292e-03  3.576e-02  5.371e+02  -0.232 0.816722    </w:t>
      </w:r>
      <w:r>
        <w:br/>
      </w:r>
      <w:r>
        <w:rPr>
          <w:rStyle w:val="VerbatimChar"/>
        </w:rPr>
        <w:t>## TimesDur       4.484e-02  1.294e-02  5.834e+02   3.466 0.000568 ***</w:t>
      </w:r>
      <w:r>
        <w:br/>
      </w:r>
      <w:r>
        <w:rPr>
          <w:rStyle w:val="VerbatimChar"/>
        </w:rPr>
        <w:t xml:space="preserve">## I(TimesDur^2) -3.475e-03  1.180e-03  5.837e+02  -2.944 0.003373 ** </w:t>
      </w:r>
      <w:r>
        <w:br/>
      </w:r>
      <w:r>
        <w:rPr>
          <w:rStyle w:val="VerbatimChar"/>
        </w:rPr>
        <w:t xml:space="preserve">## I(TimesDur^3)  7.351e-05  2.707e-05  5.829e+02   2.715 0.00682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TimsDr I(TD^2</w:t>
      </w:r>
      <w:r>
        <w:br/>
      </w:r>
      <w:r>
        <w:rPr>
          <w:rStyle w:val="VerbatimChar"/>
        </w:rPr>
        <w:t xml:space="preserve">## LTchannlCH5 -0.485                            </w:t>
      </w:r>
      <w:r>
        <w:br/>
      </w:r>
      <w:r>
        <w:rPr>
          <w:rStyle w:val="VerbatimChar"/>
        </w:rPr>
        <w:t xml:space="preserve">## LTchannlCH8 -0.427  0.472                     </w:t>
      </w:r>
      <w:r>
        <w:br/>
      </w:r>
      <w:r>
        <w:rPr>
          <w:rStyle w:val="VerbatimChar"/>
        </w:rPr>
        <w:t xml:space="preserve">## TimesDur    -0.482  0.013 -0.036              </w:t>
      </w:r>
      <w:r>
        <w:br/>
      </w:r>
      <w:r>
        <w:rPr>
          <w:rStyle w:val="VerbatimChar"/>
        </w:rPr>
        <w:t xml:space="preserve">## I(TimsDr^2)  0.398 -0.011  0.023 -0.955       </w:t>
      </w:r>
      <w:r>
        <w:br/>
      </w:r>
      <w:r>
        <w:rPr>
          <w:rStyle w:val="VerbatimChar"/>
        </w:rPr>
        <w:lastRenderedPageBreak/>
        <w:t>## I(TimsDr^3) -0.348  0.010 -0.017  0.889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C6358F" w:rsidRDefault="003454BE">
      <w:pPr>
        <w:pStyle w:val="2"/>
      </w:pPr>
      <w:bookmarkStart w:id="6" w:name="X250bd80a8516d48c70c1fcb1470a7e9e6e411bd"/>
      <w:bookmarkEnd w:id="5"/>
      <w:r>
        <w:t>speech-left-Anterior Temporal Lobe (speech-RH-ATL)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RT.speech.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_speec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T.speech.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RTValues ~ RTchannel + TimesDur + (1 | sub_ID)</w:t>
      </w:r>
      <w:r>
        <w:br/>
      </w:r>
      <w:r>
        <w:rPr>
          <w:rStyle w:val="VerbatimChar"/>
        </w:rPr>
        <w:t>##    Data: Rawdata_activity_speec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58.5    684.8   -323.2    646.5      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773 -0.5794 -0.0572  0.5096  3.4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987  0.1728  </w:t>
      </w:r>
      <w:r>
        <w:br/>
      </w:r>
      <w:r>
        <w:rPr>
          <w:rStyle w:val="VerbatimChar"/>
        </w:rPr>
        <w:t xml:space="preserve">##  Residual             0.15579  0.3947  </w:t>
      </w:r>
      <w:r>
        <w:br/>
      </w:r>
      <w:r>
        <w:rPr>
          <w:rStyle w:val="VerbatimChar"/>
        </w:rPr>
        <w:t>## Number of obs: 59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        df t value Pr(&gt;|t|)   </w:t>
      </w:r>
      <w:r>
        <w:br/>
      </w:r>
      <w:r>
        <w:rPr>
          <w:rStyle w:val="VerbatimChar"/>
        </w:rPr>
        <w:t>## (Intercept)    0.115528   0.038169 165.129917   3.027  0.00287 **</w:t>
      </w:r>
      <w:r>
        <w:br/>
      </w:r>
      <w:r>
        <w:rPr>
          <w:rStyle w:val="VerbatimChar"/>
        </w:rPr>
        <w:t xml:space="preserve">## RTchannelCH5   0.006374   0.039368 541.403935   0.162  0.87143   </w:t>
      </w:r>
      <w:r>
        <w:br/>
      </w:r>
      <w:r>
        <w:rPr>
          <w:rStyle w:val="VerbatimChar"/>
        </w:rPr>
        <w:t xml:space="preserve">## RTchannelCH8   0.046176   0.039667 543.020433   1.164  0.24489   </w:t>
      </w:r>
      <w:r>
        <w:br/>
      </w:r>
      <w:r>
        <w:rPr>
          <w:rStyle w:val="VerbatimChar"/>
        </w:rPr>
        <w:t xml:space="preserve">## TimesDur      -0.003690   0.002405 593.563514  -1.534  0.1255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TcCH5 RTcCH8</w:t>
      </w:r>
      <w:r>
        <w:br/>
      </w:r>
      <w:r>
        <w:rPr>
          <w:rStyle w:val="VerbatimChar"/>
        </w:rPr>
        <w:t xml:space="preserve">## RTchannlCH5 -0.510              </w:t>
      </w:r>
      <w:r>
        <w:br/>
      </w:r>
      <w:r>
        <w:rPr>
          <w:rStyle w:val="VerbatimChar"/>
        </w:rPr>
        <w:t xml:space="preserve">## RTchannlCH8 -0.505  0.493       </w:t>
      </w:r>
      <w:r>
        <w:br/>
      </w:r>
      <w:r>
        <w:rPr>
          <w:rStyle w:val="VerbatimChar"/>
        </w:rPr>
        <w:t>## TimesDur    -0.313 -0.008 -0.005</w:t>
      </w:r>
    </w:p>
    <w:p w:rsidR="00C6358F" w:rsidRDefault="003454BE">
      <w:pPr>
        <w:pStyle w:val="1"/>
      </w:pPr>
      <w:bookmarkStart w:id="7" w:name="noise"/>
      <w:bookmarkEnd w:id="4"/>
      <w:bookmarkEnd w:id="6"/>
      <w:r>
        <w:t>noise:</w:t>
      </w:r>
    </w:p>
    <w:p w:rsidR="00C6358F" w:rsidRDefault="003454BE">
      <w:pPr>
        <w:pStyle w:val="2"/>
      </w:pPr>
      <w:bookmarkStart w:id="8" w:name="X49faff0cb1666650539243736f87d602898294f"/>
      <w:r>
        <w:t>noise-left-Anterior Temporal Lobe (noise-LH-ATL)</w:t>
      </w:r>
    </w:p>
    <w:p w:rsidR="00C6358F" w:rsidRDefault="003454BE">
      <w:pPr>
        <w:pStyle w:val="SourceCode"/>
      </w:pPr>
      <w:r>
        <w:rPr>
          <w:rStyle w:val="CommentTok"/>
        </w:rPr>
        <w:t>#best fit</w:t>
      </w:r>
      <w:r>
        <w:br/>
      </w:r>
      <w:r>
        <w:rPr>
          <w:rStyle w:val="NormalTok"/>
        </w:rPr>
        <w:t xml:space="preserve">ModelLT.noise.interp.Times3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TValues </w:t>
      </w:r>
      <w:r>
        <w:rPr>
          <w:rStyle w:val="SpecialCharTok"/>
        </w:rPr>
        <w:t>~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_noise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T.noise.interp.Times3.N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LTValues ~ LTchannel + TimesDur + I(TimesDur^2) + I(TimesDur^3)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_noise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568      603     -276      552      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25 -0.5427  0.0488  0.5429  3.2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772  0.1331  </w:t>
      </w:r>
      <w:r>
        <w:br/>
      </w:r>
      <w:r>
        <w:rPr>
          <w:rStyle w:val="VerbatimChar"/>
        </w:rPr>
        <w:t xml:space="preserve">##  Residual             0.13892  0.3727  </w:t>
      </w:r>
      <w:r>
        <w:br/>
      </w:r>
      <w:r>
        <w:rPr>
          <w:rStyle w:val="VerbatimChar"/>
        </w:rPr>
        <w:t>## Number of obs: 585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  </w:t>
      </w:r>
      <w:r>
        <w:br/>
      </w:r>
      <w:r>
        <w:rPr>
          <w:rStyle w:val="VerbatimChar"/>
        </w:rPr>
        <w:t xml:space="preserve">## (Intercept)    6.804e-02  3.785e-02  2.447e+02   1.797 0.073522 .  </w:t>
      </w:r>
      <w:r>
        <w:br/>
      </w:r>
      <w:r>
        <w:rPr>
          <w:rStyle w:val="VerbatimChar"/>
        </w:rPr>
        <w:t xml:space="preserve">## LTchannelCH5  -4.380e-02  3.681e-02  5.243e+02  -1.190 0.234540    </w:t>
      </w:r>
      <w:r>
        <w:br/>
      </w:r>
      <w:r>
        <w:rPr>
          <w:rStyle w:val="VerbatimChar"/>
        </w:rPr>
        <w:t xml:space="preserve">## LTchannelCH8   8.146e-02  3.861e-02  5.314e+02   2.110 0.035345 *  </w:t>
      </w:r>
      <w:r>
        <w:br/>
      </w:r>
      <w:r>
        <w:rPr>
          <w:rStyle w:val="VerbatimChar"/>
        </w:rPr>
        <w:t>## TimesDur      -5.549e-02  1.390e-02  5.839e+02  -3.992 7.38e-05 ***</w:t>
      </w:r>
      <w:r>
        <w:br/>
      </w:r>
      <w:r>
        <w:rPr>
          <w:rStyle w:val="VerbatimChar"/>
        </w:rPr>
        <w:t>## I(TimesDur^2)  4.716e-03  1.270e-03  5.849e+02   3.715 0.000223 ***</w:t>
      </w:r>
      <w:r>
        <w:br/>
      </w:r>
      <w:r>
        <w:rPr>
          <w:rStyle w:val="VerbatimChar"/>
        </w:rPr>
        <w:t>## I(TimesDur^3) -1.009e-04  2.913e-05  5.842e+02  -3.463 0.00057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TimsDr I(TD^2</w:t>
      </w:r>
      <w:r>
        <w:br/>
      </w:r>
      <w:r>
        <w:rPr>
          <w:rStyle w:val="VerbatimChar"/>
        </w:rPr>
        <w:t xml:space="preserve">## LTchannlCH5 -0.491                            </w:t>
      </w:r>
      <w:r>
        <w:br/>
      </w:r>
      <w:r>
        <w:rPr>
          <w:rStyle w:val="VerbatimChar"/>
        </w:rPr>
        <w:t xml:space="preserve">## LTchannlCH8 -0.435  0.475                     </w:t>
      </w:r>
      <w:r>
        <w:br/>
      </w:r>
      <w:r>
        <w:rPr>
          <w:rStyle w:val="VerbatimChar"/>
        </w:rPr>
        <w:t xml:space="preserve">## TimesDur    -0.486  0.011 -0.034              </w:t>
      </w:r>
      <w:r>
        <w:br/>
      </w:r>
      <w:r>
        <w:rPr>
          <w:rStyle w:val="VerbatimChar"/>
        </w:rPr>
        <w:t xml:space="preserve">## I(TimsDr^2)  0.401 -0.010  0.021 -0.955       </w:t>
      </w:r>
      <w:r>
        <w:br/>
      </w:r>
      <w:r>
        <w:rPr>
          <w:rStyle w:val="VerbatimChar"/>
        </w:rPr>
        <w:t>## I(TimsDr^3) -0.351  0.008 -0.016  0.890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C6358F" w:rsidRDefault="003454BE">
      <w:pPr>
        <w:pStyle w:val="2"/>
      </w:pPr>
      <w:bookmarkStart w:id="9" w:name="Xbd78cb626a0093355f3c8628de93cdbe2b8e364"/>
      <w:bookmarkEnd w:id="8"/>
      <w:r>
        <w:t>noise-left-Anterior Temporal Lobe(noise-RH-ATL)</w:t>
      </w:r>
    </w:p>
    <w:p w:rsidR="00C6358F" w:rsidRDefault="003454BE">
      <w:pPr>
        <w:pStyle w:val="SourceCode"/>
      </w:pPr>
      <w:r>
        <w:rPr>
          <w:rStyle w:val="CommentTok"/>
        </w:rPr>
        <w:t>#best fit</w:t>
      </w:r>
      <w:r>
        <w:br/>
      </w:r>
      <w:r>
        <w:rPr>
          <w:rStyle w:val="NormalTok"/>
        </w:rPr>
        <w:t xml:space="preserve">ModelRT.noise.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RTValues </w:t>
      </w:r>
      <w:r>
        <w:rPr>
          <w:rStyle w:val="SpecialCharTok"/>
        </w:rPr>
        <w:t>~</w:t>
      </w:r>
      <w:r>
        <w:rPr>
          <w:rStyle w:val="NormalTok"/>
        </w:rPr>
        <w:t xml:space="preserve"> RT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_noise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T.noise.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RTValues ~ RTchannel + TimesDur + (1 | sub_ID)</w:t>
      </w:r>
      <w:r>
        <w:br/>
      </w:r>
      <w:r>
        <w:rPr>
          <w:rStyle w:val="VerbatimChar"/>
        </w:rPr>
        <w:t>##    Data: Rawdata_activity_noise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lastRenderedPageBreak/>
        <w:t xml:space="preserve">##    665.3    691.7   -326.6    653.3      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180 -0.5780 -0.0207  0.5351  3.3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3487  0.1867  </w:t>
      </w:r>
      <w:r>
        <w:br/>
      </w:r>
      <w:r>
        <w:rPr>
          <w:rStyle w:val="VerbatimChar"/>
        </w:rPr>
        <w:t xml:space="preserve">##  Residual             0.15548  0.3943  </w:t>
      </w:r>
      <w:r>
        <w:br/>
      </w:r>
      <w:r>
        <w:rPr>
          <w:rStyle w:val="VerbatimChar"/>
        </w:rPr>
        <w:t>## Number of obs: 600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        df t value Pr(&gt;|t|)  </w:t>
      </w:r>
      <w:r>
        <w:br/>
      </w:r>
      <w:r>
        <w:rPr>
          <w:rStyle w:val="VerbatimChar"/>
        </w:rPr>
        <w:t>## (Intercept)    0.066482   0.039271 151.825674   1.693   0.0925 .</w:t>
      </w:r>
      <w:r>
        <w:br/>
      </w:r>
      <w:r>
        <w:rPr>
          <w:rStyle w:val="VerbatimChar"/>
        </w:rPr>
        <w:t xml:space="preserve">## RTchannelCH5   0.014630   0.039226 542.455643   0.373   0.7093  </w:t>
      </w:r>
      <w:r>
        <w:br/>
      </w:r>
      <w:r>
        <w:rPr>
          <w:rStyle w:val="VerbatimChar"/>
        </w:rPr>
        <w:t xml:space="preserve">## RTchannelCH8   0.036235   0.039594 544.642940   0.915   0.3605  </w:t>
      </w:r>
      <w:r>
        <w:br/>
      </w:r>
      <w:r>
        <w:rPr>
          <w:rStyle w:val="VerbatimChar"/>
        </w:rPr>
        <w:t xml:space="preserve">## TimesDur      -0.001581   0.002420 598.482674  -0.653   0.513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TcCH5 RTcCH8</w:t>
      </w:r>
      <w:r>
        <w:br/>
      </w:r>
      <w:r>
        <w:rPr>
          <w:rStyle w:val="VerbatimChar"/>
        </w:rPr>
        <w:t xml:space="preserve">## RTchannlCH5 -0.494              </w:t>
      </w:r>
      <w:r>
        <w:br/>
      </w:r>
      <w:r>
        <w:rPr>
          <w:rStyle w:val="VerbatimChar"/>
        </w:rPr>
        <w:t xml:space="preserve">## RTchannlCH8 -0.488  0.492       </w:t>
      </w:r>
      <w:r>
        <w:br/>
      </w:r>
      <w:r>
        <w:rPr>
          <w:rStyle w:val="VerbatimChar"/>
        </w:rPr>
        <w:t>## TimesDur    -0.306 -0.008 -0.005</w:t>
      </w:r>
    </w:p>
    <w:p w:rsidR="00C6358F" w:rsidRDefault="003454BE" w:rsidP="00E72188">
      <w:pPr>
        <w:pStyle w:val="1"/>
      </w:pPr>
      <w:bookmarkStart w:id="10" w:name="X23bee54de835835783de74733e3b88fa5f7a095"/>
      <w:bookmarkEnd w:id="7"/>
      <w:bookmarkEnd w:id="9"/>
      <w:r>
        <w:t xml:space="preserve">SPEECH - NOISE: left-Anterior Temporal </w:t>
      </w:r>
      <w:proofErr w:type="gramStart"/>
      <w:r>
        <w:t>Lobe(</w:t>
      </w:r>
      <w:proofErr w:type="gramEnd"/>
      <w:r>
        <w:t xml:space="preserve">LH-ATL-[SP-NO]) 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LT.SpBa.interp.Times3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TValues </w:t>
      </w:r>
      <w:r>
        <w:rPr>
          <w:rStyle w:val="SpecialCharTok"/>
        </w:rPr>
        <w:t>~</w:t>
      </w:r>
      <w:r>
        <w:rPr>
          <w:rStyle w:val="NormalTok"/>
        </w:rPr>
        <w:t xml:space="preserve"> LT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_SpBa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T.SpBa.interp.Times3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LTValues ~ LTchannel + TimesDur + I(TimesDur^2) + I(TimesDur^3)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_SpBa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918.0    952.9   -451.0    902.0      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483 -0.4999 -0.0212  0.4737  3.8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648  0.1627  </w:t>
      </w:r>
      <w:r>
        <w:br/>
      </w:r>
      <w:r>
        <w:rPr>
          <w:rStyle w:val="VerbatimChar"/>
        </w:rPr>
        <w:t xml:space="preserve">##  Residual             0.25680  0.5068  </w:t>
      </w:r>
      <w:r>
        <w:br/>
      </w:r>
      <w:r>
        <w:rPr>
          <w:rStyle w:val="VerbatimChar"/>
        </w:rPr>
        <w:t>## Number of obs: 58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  </w:t>
      </w:r>
      <w:r>
        <w:br/>
      </w:r>
      <w:r>
        <w:rPr>
          <w:rStyle w:val="VerbatimChar"/>
        </w:rPr>
        <w:t xml:space="preserve">## (Intercept)   -7.470e-02  5.033e-02  2.864e+02  -1.484   0.1389    </w:t>
      </w:r>
      <w:r>
        <w:br/>
      </w:r>
      <w:r>
        <w:rPr>
          <w:rStyle w:val="VerbatimChar"/>
        </w:rPr>
        <w:t xml:space="preserve">## LTchannelCH5   1.163e-02  5.017e-02  5.310e+02   0.232   0.8168    </w:t>
      </w:r>
      <w:r>
        <w:br/>
      </w:r>
      <w:r>
        <w:rPr>
          <w:rStyle w:val="VerbatimChar"/>
        </w:rPr>
        <w:t xml:space="preserve">## LTchannelCH8  -8.914e-02  5.247e-02  5.375e+02  -1.699   0.0899 .  </w:t>
      </w:r>
      <w:r>
        <w:br/>
      </w:r>
      <w:r>
        <w:rPr>
          <w:rStyle w:val="VerbatimChar"/>
        </w:rPr>
        <w:t>## TimesDur       9.605e-02  1.881e-02  5.796e+02   5.105 4.50e-07 ***</w:t>
      </w:r>
      <w:r>
        <w:br/>
      </w:r>
      <w:r>
        <w:rPr>
          <w:rStyle w:val="VerbatimChar"/>
        </w:rPr>
        <w:t>## I(TimesDur^2) -7.865e-03  1.718e-03  5.828e+02  -4.577 5.76e-06 ***</w:t>
      </w:r>
      <w:r>
        <w:br/>
      </w:r>
      <w:r>
        <w:rPr>
          <w:rStyle w:val="VerbatimChar"/>
        </w:rPr>
        <w:t>## I(TimesDur^3)  1.677e-04  3.943e-05  5.830e+02   4.252 2.4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TimsDr I(TD^2</w:t>
      </w:r>
      <w:r>
        <w:br/>
      </w:r>
      <w:r>
        <w:rPr>
          <w:rStyle w:val="VerbatimChar"/>
        </w:rPr>
        <w:t xml:space="preserve">## LTchannlCH5 -0.504                            </w:t>
      </w:r>
      <w:r>
        <w:br/>
      </w:r>
      <w:r>
        <w:rPr>
          <w:rStyle w:val="VerbatimChar"/>
        </w:rPr>
        <w:t xml:space="preserve">## LTchannlCH8 -0.445  0.474                     </w:t>
      </w:r>
      <w:r>
        <w:br/>
      </w:r>
      <w:r>
        <w:rPr>
          <w:rStyle w:val="VerbatimChar"/>
        </w:rPr>
        <w:t xml:space="preserve">## TimesDur    -0.496  0.016 -0.034              </w:t>
      </w:r>
      <w:r>
        <w:br/>
      </w:r>
      <w:r>
        <w:rPr>
          <w:rStyle w:val="VerbatimChar"/>
        </w:rPr>
        <w:t xml:space="preserve">## I(TimsDr^2)  0.409 -0.013  0.022 -0.955       </w:t>
      </w:r>
      <w:r>
        <w:br/>
      </w:r>
      <w:r>
        <w:rPr>
          <w:rStyle w:val="VerbatimChar"/>
        </w:rPr>
        <w:t>## I(TimsDr^3) -0.357  0.011 -0.016  0.889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C6358F" w:rsidRDefault="003454BE">
      <w:pPr>
        <w:pStyle w:val="1"/>
      </w:pPr>
      <w:bookmarkStart w:id="11" w:name="sylvian-parieto-temporal-areasspt"/>
      <w:bookmarkEnd w:id="10"/>
      <w:r>
        <w:t>Sylvian parieto-temporal areas(Spt)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Spt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Spt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Spt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Spt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Spt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Spt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lastRenderedPageBreak/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Spt.condition.interp.Times1,ModelSpt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rp.Times1: Sptvalues ~ Conditions * Hemisphere + Conditions * TimesDur + Hemisphere * TimesDur + Sptchannel + (1 | sub_ID)</w:t>
      </w:r>
      <w:r>
        <w:br/>
      </w:r>
      <w:r>
        <w:rPr>
          <w:rStyle w:val="VerbatimChar"/>
        </w:rPr>
        <w:t>## ModelSpt.condition.interp.Times2: Sptvalues ~ Conditions * Hemisphere + Conditions * TimesDur + Hemisphere * TimesDur + Sptchannel + Conditions * I(TimesDur^2) + Hemisphere * I(TimesDur^2) + (1 | sub_ID)</w:t>
      </w:r>
      <w:r>
        <w:br/>
      </w:r>
      <w:r>
        <w:rPr>
          <w:rStyle w:val="VerbatimChar"/>
        </w:rPr>
        <w:t>##                                  npar  AIC    BIC  logLik deviance  Chisq Df</w:t>
      </w:r>
      <w:r>
        <w:br/>
      </w:r>
      <w:r>
        <w:rPr>
          <w:rStyle w:val="VerbatimChar"/>
        </w:rPr>
        <w:t xml:space="preserve">## ModelSpt.condition.interp.Times1   10 1230 1283.8 -604.99     1210          </w:t>
      </w:r>
      <w:r>
        <w:br/>
      </w:r>
      <w:r>
        <w:rPr>
          <w:rStyle w:val="VerbatimChar"/>
        </w:rPr>
        <w:t>## ModelSpt.condition.interp.Times2   13 1234 1304.0 -604.02     1208 1.9503  3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Spt.condition.interp.Times1           </w:t>
      </w:r>
      <w:r>
        <w:br/>
      </w:r>
      <w:r>
        <w:rPr>
          <w:rStyle w:val="VerbatimChar"/>
        </w:rPr>
        <w:t>## ModelSpt.condition.interp.Times2     0.582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interp.Times2,ModelSp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rp.Times2: Sptvalues ~ Conditions * Hemisphere + Conditions * TimesDur + Hemisphere * TimesDur + Sptchannel + Conditions * I(TimesDur^2) + Hemisphere * I(TimesDur^2) + (1 | sub_ID)</w:t>
      </w:r>
      <w:r>
        <w:br/>
      </w:r>
      <w:r>
        <w:rPr>
          <w:rStyle w:val="VerbatimChar"/>
        </w:rPr>
        <w:t>## ModelSpt.condition.interp.Times3: Sptvalues ~ Conditions * Hemisphere + Conditions * TimesDur + Hemisphere * TimesDur + Spt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Spt.condition.interp.Times2   13 1234.0 1304.0 -604.02   1208.0          </w:t>
      </w:r>
      <w:r>
        <w:br/>
      </w:r>
      <w:r>
        <w:rPr>
          <w:rStyle w:val="VerbatimChar"/>
        </w:rPr>
        <w:t>## ModelSpt.condition.interp.Times3   16 1236.5 1322.6 -602.25   1204.5 3.5384  3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Spt.condition.interp.Times2           </w:t>
      </w:r>
      <w:r>
        <w:br/>
      </w:r>
      <w:r>
        <w:rPr>
          <w:rStyle w:val="VerbatimChar"/>
        </w:rPr>
        <w:t>## ModelSpt.condition.interp.Times3     0.315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interp.Times1,ModelSpt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rp.Times1: Sptvalues ~ Conditions * Hemisphere + Conditions * TimesDur + Hemisphere * TimesDur + Sptchannel + (1 | sub_ID)</w:t>
      </w:r>
      <w:r>
        <w:br/>
      </w:r>
      <w:r>
        <w:rPr>
          <w:rStyle w:val="VerbatimChar"/>
        </w:rPr>
        <w:t>## ModelSpt.condition.interp.Times3: Sptvalues ~ Conditions * Hemisphere + Conditions * TimesDur + Hemisphere * TimesDur + Spt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Spt.condition.interp.Times1   10 1230.0 1283.8 -604.99   1210.0          </w:t>
      </w:r>
      <w:r>
        <w:br/>
      </w:r>
      <w:r>
        <w:rPr>
          <w:rStyle w:val="VerbatimChar"/>
        </w:rPr>
        <w:t>## ModelSpt.condition.interp.Times3   16 1236.5 1322.6 -602.25   1204.5 5.4887  6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Spt.condition.interp.Times1           </w:t>
      </w:r>
      <w:r>
        <w:br/>
      </w:r>
      <w:r>
        <w:rPr>
          <w:rStyle w:val="VerbatimChar"/>
        </w:rPr>
        <w:t>## ModelSpt.condition.interp.Times3     0.482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slopeinterp.Times1,ModelSp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slopeinterp.Times1: Sptvalues ~ Conditions * Hemisphere + Conditions * TimesDur + Hemisphere * TimesDur + Sptchannel + (1 + TimesDur | sub_ID)</w:t>
      </w:r>
      <w:r>
        <w:br/>
      </w:r>
      <w:r>
        <w:rPr>
          <w:rStyle w:val="VerbatimChar"/>
        </w:rPr>
        <w:lastRenderedPageBreak/>
        <w:t>## ModelSpt.condition.slopeinterp.Times2: Sptvalues ~ Conditions * Hemisphere + Conditions * TimesDur + Hemisphere * TimesDur + Sptchannel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Spt.condition.slopeinterp.Times1   12 1249.9 1314.5 -612.96   1225.9</w:t>
      </w:r>
      <w:r>
        <w:br/>
      </w:r>
      <w:r>
        <w:rPr>
          <w:rStyle w:val="VerbatimChar"/>
        </w:rPr>
        <w:t>## ModelSpt.condition.slopeinterp.Times2   15 1229.6 1310.3 -599.81   1199.6</w:t>
      </w:r>
      <w:r>
        <w:br/>
      </w:r>
      <w:r>
        <w:rPr>
          <w:rStyle w:val="VerbatimChar"/>
        </w:rPr>
        <w:t xml:space="preserve">##                                        Chisq Df Pr(&gt;Chisq)    </w:t>
      </w:r>
      <w:r>
        <w:br/>
      </w:r>
      <w:r>
        <w:rPr>
          <w:rStyle w:val="VerbatimChar"/>
        </w:rPr>
        <w:t xml:space="preserve">## ModelSpt.condition.slopeinterp.Times1                         </w:t>
      </w:r>
      <w:r>
        <w:br/>
      </w:r>
      <w:r>
        <w:rPr>
          <w:rStyle w:val="VerbatimChar"/>
        </w:rPr>
        <w:t>## ModelSpt.condition.slopeinterp.Times2 26.307  3  8.22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slopeinterp.Times2,ModelSp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slopeinterp.Times2: Sptvalues ~ Conditions * Hemisphere + Conditions * TimesDur + Hemisphere * TimesDur + Sptchannel + Conditions * I(TimesDur^2) + Hemisphere * I(TimesDur^2) + (1 + TimesDur | sub_ID)</w:t>
      </w:r>
      <w:r>
        <w:br/>
      </w:r>
      <w:r>
        <w:rPr>
          <w:rStyle w:val="VerbatimChar"/>
        </w:rPr>
        <w:t>## ModelSpt.condition.slopeinterp.Times3: Sptvalues ~ Conditions * Hemisphere + Conditions * TimesDur + Hemisphere * TimesDur + Spt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Spt.condition.slopeinterp.Times2   15 1229.6 1310.3 -599.81   1199.6</w:t>
      </w:r>
      <w:r>
        <w:br/>
      </w:r>
      <w:r>
        <w:rPr>
          <w:rStyle w:val="VerbatimChar"/>
        </w:rPr>
        <w:t>## ModelSpt.condition.slopeinterp.Times3   18 1232.3 1329.1 -598.13   1196.3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pt.condition.slopeinterp.Times2                     </w:t>
      </w:r>
      <w:r>
        <w:br/>
      </w:r>
      <w:r>
        <w:rPr>
          <w:rStyle w:val="VerbatimChar"/>
        </w:rPr>
        <w:t>## ModelSpt.condition.slopeinterp.Times3 3.3556  3       0.3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slopeinterp.Times1,ModelSp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slopeinterp.Times1: Sptvalues ~ Conditions * Hemisphere + Conditions * TimesDur + Hemisphere * TimesDur + Sptchannel + (1 + TimesDur | sub_ID)</w:t>
      </w:r>
      <w:r>
        <w:br/>
      </w:r>
      <w:r>
        <w:rPr>
          <w:rStyle w:val="VerbatimChar"/>
        </w:rPr>
        <w:t>## ModelSpt.condition.slopeinterp.Times3: Sptvalues ~ Conditions * Hemisphere + Conditions * TimesDur + Hemisphere * TimesDur + Spt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Spt.condition.slopeinterp.Times1   12 1249.9 1314.5 -612.96   1225.9</w:t>
      </w:r>
      <w:r>
        <w:br/>
      </w:r>
      <w:r>
        <w:rPr>
          <w:rStyle w:val="VerbatimChar"/>
        </w:rPr>
        <w:t>## ModelSpt.condition.slopeinterp.Times3   18 1232.3 1329.1 -598.13   1196.3</w:t>
      </w:r>
      <w:r>
        <w:br/>
      </w:r>
      <w:r>
        <w:rPr>
          <w:rStyle w:val="VerbatimChar"/>
        </w:rPr>
        <w:t xml:space="preserve">##                                        Chisq Df Pr(&gt;Chisq)    </w:t>
      </w:r>
      <w:r>
        <w:br/>
      </w:r>
      <w:r>
        <w:rPr>
          <w:rStyle w:val="VerbatimChar"/>
        </w:rPr>
        <w:t xml:space="preserve">## ModelSpt.condition.slopeinterp.Times1                         </w:t>
      </w:r>
      <w:r>
        <w:br/>
      </w:r>
      <w:r>
        <w:rPr>
          <w:rStyle w:val="VerbatimChar"/>
        </w:rPr>
        <w:t>## ModelSpt.condition.slopeinterp.Times3 29.662  6  4.55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interp.Times1,ModelSpt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rp.Times1: Sptvalues ~ Conditions * Hemisphere + Conditions * TimesDur + Hemisphere * TimesDur + Sptchannel + (1 | sub_ID)</w:t>
      </w:r>
      <w:r>
        <w:br/>
      </w:r>
      <w:r>
        <w:rPr>
          <w:rStyle w:val="VerbatimChar"/>
        </w:rPr>
        <w:t>## ModelSpt.condition.slopeinterp.Times1: Sptvalues ~ Conditions * Hemisphere + Conditions * TimesDur + Hemisphere * TimesDur + Sptchannel + (1 + TimesDur | sub_ID)</w:t>
      </w:r>
      <w:r>
        <w:br/>
      </w:r>
      <w:r>
        <w:rPr>
          <w:rStyle w:val="VerbatimChar"/>
        </w:rPr>
        <w:lastRenderedPageBreak/>
        <w:t>##                                       npar    AIC    BIC  logLik deviance Chisq</w:t>
      </w:r>
      <w:r>
        <w:br/>
      </w:r>
      <w:r>
        <w:rPr>
          <w:rStyle w:val="VerbatimChar"/>
        </w:rPr>
        <w:t xml:space="preserve">## ModelSpt.condition.interp.Times1        10 1230.0 1283.8 -604.99   1210.0      </w:t>
      </w:r>
      <w:r>
        <w:br/>
      </w:r>
      <w:r>
        <w:rPr>
          <w:rStyle w:val="VerbatimChar"/>
        </w:rPr>
        <w:t>## ModelSpt.condition.slopeinterp.Times1   12 1249.9 1314.5 -612.96   1225.9     0</w:t>
      </w:r>
      <w:r>
        <w:br/>
      </w:r>
      <w:r>
        <w:rPr>
          <w:rStyle w:val="VerbatimChar"/>
        </w:rPr>
        <w:t>##                                       Df Pr(&gt;Chisq)</w:t>
      </w:r>
      <w:r>
        <w:br/>
      </w:r>
      <w:r>
        <w:rPr>
          <w:rStyle w:val="VerbatimChar"/>
        </w:rPr>
        <w:t xml:space="preserve">## ModelSpt.condition.interp.Times1                   </w:t>
      </w:r>
      <w:r>
        <w:br/>
      </w:r>
      <w:r>
        <w:rPr>
          <w:rStyle w:val="VerbatimChar"/>
        </w:rPr>
        <w:t>## ModelSpt.condition.slopeinterp.Times1  2         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interp.Times2,ModelSpt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rp.Times2: Sptvalues ~ Conditions * Hemisphere + Conditions * TimesDur + Hemisphere * TimesDur + Sptchannel + Conditions * I(TimesDur^2) + Hemisphere * I(TimesDur^2) + (1 | sub_ID)</w:t>
      </w:r>
      <w:r>
        <w:br/>
      </w:r>
      <w:r>
        <w:rPr>
          <w:rStyle w:val="VerbatimChar"/>
        </w:rPr>
        <w:t>## ModelSpt.condition.slopeinterp.Times2: Sptvalues ~ Conditions * Hemisphere + Conditions * TimesDur + Hemisphere * TimesDur + Sptchannel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Spt.condition.interp.Times2        13 1234.0 1304.0 -604.02   1208.0</w:t>
      </w:r>
      <w:r>
        <w:br/>
      </w:r>
      <w:r>
        <w:rPr>
          <w:rStyle w:val="VerbatimChar"/>
        </w:rPr>
        <w:t>## ModelSpt.condition.slopeinterp.Times2   15 1229.6 1310.3 -599.81   1199.6</w:t>
      </w:r>
      <w:r>
        <w:br/>
      </w:r>
      <w:r>
        <w:rPr>
          <w:rStyle w:val="VerbatimChar"/>
        </w:rPr>
        <w:t xml:space="preserve">##                                        Chisq Df Pr(&gt;Chisq)  </w:t>
      </w:r>
      <w:r>
        <w:br/>
      </w:r>
      <w:r>
        <w:rPr>
          <w:rStyle w:val="VerbatimChar"/>
        </w:rPr>
        <w:t xml:space="preserve">## ModelSpt.condition.interp.Times2                            </w:t>
      </w:r>
      <w:r>
        <w:br/>
      </w:r>
      <w:r>
        <w:rPr>
          <w:rStyle w:val="VerbatimChar"/>
        </w:rPr>
        <w:t>## ModelSpt.condition.slopeinterp.Times2 8.4178  2    0.0148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interp.Times3,ModelSpt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rp.Times3: Sptvalues ~ Conditions * Hemisphere + Conditions * TimesDur + Hemisphere * TimesDur + Spt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ModelSpt.condition.slopeinterp.Times3: Sptvalues ~ Conditions * Hemisphere + Conditions * TimesDur + Hemisphere * TimesDur + Spt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Spt.condition.interp.Times3        16 1236.5 1322.6 -602.25   1204.5</w:t>
      </w:r>
      <w:r>
        <w:br/>
      </w:r>
      <w:r>
        <w:rPr>
          <w:rStyle w:val="VerbatimChar"/>
        </w:rPr>
        <w:t>## ModelSpt.condition.slopeinterp.Times3   18 1232.3 1329.1 -598.13   1196.3</w:t>
      </w:r>
      <w:r>
        <w:br/>
      </w:r>
      <w:r>
        <w:rPr>
          <w:rStyle w:val="VerbatimChar"/>
        </w:rPr>
        <w:t xml:space="preserve">##                                        Chisq Df Pr(&gt;Chisq)  </w:t>
      </w:r>
      <w:r>
        <w:br/>
      </w:r>
      <w:r>
        <w:rPr>
          <w:rStyle w:val="VerbatimChar"/>
        </w:rPr>
        <w:t xml:space="preserve">## ModelSpt.condition.interp.Times3                            </w:t>
      </w:r>
      <w:r>
        <w:br/>
      </w:r>
      <w:r>
        <w:rPr>
          <w:rStyle w:val="VerbatimChar"/>
        </w:rPr>
        <w:t>## ModelSpt.condition.slopeinterp.Times3 8.2349  2    0.0162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Spt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Hemisphere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pt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Sptvalues ~ TimesDur + Conditions + Hemisphere + Sptchannel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lastRenderedPageBreak/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228.7   1266.4   -607.4   1214.7     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491 -0.6002 -0.0159  0.5593  4.5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6465 0.08041 </w:t>
      </w:r>
      <w:r>
        <w:br/>
      </w:r>
      <w:r>
        <w:rPr>
          <w:rStyle w:val="VerbatimChar"/>
        </w:rPr>
        <w:t xml:space="preserve">##  Residual             0.121059 0.34794 </w:t>
      </w:r>
      <w:r>
        <w:br/>
      </w:r>
      <w:r>
        <w:rPr>
          <w:rStyle w:val="VerbatimChar"/>
        </w:rPr>
        <w:t>## Number of obs: 1602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 1.129e-02  2.151e-02  2.775e+02   0.525   0.6002  </w:t>
      </w:r>
      <w:r>
        <w:br/>
      </w:r>
      <w:r>
        <w:rPr>
          <w:rStyle w:val="VerbatimChar"/>
        </w:rPr>
        <w:t>## TimesDur          2.381e-03  1.300e-03  1.156e+03   1.832   0.0673 .</w:t>
      </w:r>
      <w:r>
        <w:br/>
      </w:r>
      <w:r>
        <w:rPr>
          <w:rStyle w:val="VerbatimChar"/>
        </w:rPr>
        <w:t xml:space="preserve">## Conditionsbabble  6.647e-03  1.739e-02  1.543e+03   0.382   0.7023  </w:t>
      </w:r>
      <w:r>
        <w:br/>
      </w:r>
      <w:r>
        <w:rPr>
          <w:rStyle w:val="VerbatimChar"/>
        </w:rPr>
        <w:t xml:space="preserve">## HemisphereR       7.355e-03  1.741e-02  1.548e+03   0.423   0.6727  </w:t>
      </w:r>
      <w:r>
        <w:br/>
      </w:r>
      <w:r>
        <w:rPr>
          <w:rStyle w:val="VerbatimChar"/>
        </w:rPr>
        <w:t>## SptchannelCH9    -3.256e-02  1.741e-02  1.548e+03  -1.870   0.061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 Cndtns HmsphR</w:t>
      </w:r>
      <w:r>
        <w:br/>
      </w:r>
      <w:r>
        <w:rPr>
          <w:rStyle w:val="VerbatimChar"/>
        </w:rPr>
        <w:t xml:space="preserve">## TimesDur    -0.296                     </w:t>
      </w:r>
      <w:r>
        <w:br/>
      </w:r>
      <w:r>
        <w:rPr>
          <w:rStyle w:val="VerbatimChar"/>
        </w:rPr>
        <w:t xml:space="preserve">## Condtnsbbbl -0.405  0.000              </w:t>
      </w:r>
      <w:r>
        <w:br/>
      </w:r>
      <w:r>
        <w:rPr>
          <w:rStyle w:val="VerbatimChar"/>
        </w:rPr>
        <w:t xml:space="preserve">## HemisphereR -0.402 -0.006  0.003       </w:t>
      </w:r>
      <w:r>
        <w:br/>
      </w:r>
      <w:r>
        <w:rPr>
          <w:rStyle w:val="VerbatimChar"/>
        </w:rPr>
        <w:t>## SptchnnlCH9 -0.406 -0.008  0.000  0.00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>## TimesDur   0.40615 0.40615     1 1156.1  3.3550 0.06726 .</w:t>
      </w:r>
      <w:r>
        <w:br/>
      </w:r>
      <w:r>
        <w:rPr>
          <w:rStyle w:val="VerbatimChar"/>
        </w:rPr>
        <w:t xml:space="preserve">## Conditions 0.01769 0.01769     1 1543.4  0.1462 0.70229  </w:t>
      </w:r>
      <w:r>
        <w:br/>
      </w:r>
      <w:r>
        <w:rPr>
          <w:rStyle w:val="VerbatimChar"/>
        </w:rPr>
        <w:t xml:space="preserve">## Hemisphere 0.02161 0.02161     1 1547.9  0.1785 0.67268  </w:t>
      </w:r>
      <w:r>
        <w:br/>
      </w:r>
      <w:r>
        <w:rPr>
          <w:rStyle w:val="VerbatimChar"/>
        </w:rPr>
        <w:t>## Sptchannel 0.42348 0.42348     1 1548.2  3.4981 0.0616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12" w:name="sylvian-parieto-temporal-areasspt-lh"/>
      <w:r>
        <w:t>Sylvian parieto-temporal areas(Spt)-LH</w:t>
      </w:r>
    </w:p>
    <w:p w:rsidR="00C6358F" w:rsidRDefault="003454BE">
      <w:pPr>
        <w:pStyle w:val="SourceCode"/>
      </w:pPr>
      <w:r>
        <w:rPr>
          <w:rStyle w:val="NormalTok"/>
        </w:rPr>
        <w:t xml:space="preserve">Rawdata_activitySptL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SptLH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SptLH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lastRenderedPageBreak/>
        <w:t xml:space="preserve">ModelSptLH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SptLH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SptLH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SptLH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 Rawdata_activitySpt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SptLH.condition.interp.Times1,ModelSptLH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1: Sptvalues ~ Conditions * TimesDur + Sptchannel + (1 | sub_ID)</w:t>
      </w:r>
      <w:r>
        <w:br/>
      </w:r>
      <w:r>
        <w:rPr>
          <w:rStyle w:val="VerbatimChar"/>
        </w:rPr>
        <w:t>## ModelSptLH.condition.interp.Times2: Sptvalues ~ Conditions * TimesDur + Sptchannel + Conditions * I(TimesDur^2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ptLH.condition.interp.Times1    7 601.10 633.96 -293.55   587.10       </w:t>
      </w:r>
      <w:r>
        <w:br/>
      </w:r>
      <w:r>
        <w:rPr>
          <w:rStyle w:val="VerbatimChar"/>
        </w:rPr>
        <w:t>## ModelSptLH.condition.interp.Times2    9 603.99 646.24 -292.99   585.99 1.1176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ptLH.condition.interp.Times1              </w:t>
      </w:r>
      <w:r>
        <w:br/>
      </w:r>
      <w:r>
        <w:rPr>
          <w:rStyle w:val="VerbatimChar"/>
        </w:rPr>
        <w:t>## ModelSptLH.condition.interp.Times2  2     0.571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interp.Times2,ModelSptL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2: Sptvalues ~ Conditions * TimesDur + Sptchannel + Conditions * I(TimesDur^2) + (1 | sub_ID)</w:t>
      </w:r>
      <w:r>
        <w:br/>
      </w:r>
      <w:r>
        <w:rPr>
          <w:rStyle w:val="VerbatimChar"/>
        </w:rPr>
        <w:t>## ModelSptLH.condition.interp.Times3: Sptvalues ~ Conditions * TimesDur + Sptchannel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ptLH.condition.interp.Times2    9 603.99 646.24 -292.99   585.99       </w:t>
      </w:r>
      <w:r>
        <w:br/>
      </w:r>
      <w:r>
        <w:rPr>
          <w:rStyle w:val="VerbatimChar"/>
        </w:rPr>
        <w:t>## ModelSptLH.condition.interp.Times3   11 606.86 658.50 -292.43   584.86 1.1284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ptLH.condition.interp.Times2              </w:t>
      </w:r>
      <w:r>
        <w:br/>
      </w:r>
      <w:r>
        <w:rPr>
          <w:rStyle w:val="VerbatimChar"/>
        </w:rPr>
        <w:t>## ModelSptLH.condition.interp.Times3  2     0.568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interp.Times1,ModelSptL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1: Sptvalues ~ Conditions * TimesDur + Sptchannel + (1 | sub_ID)</w:t>
      </w:r>
      <w:r>
        <w:br/>
      </w:r>
      <w:r>
        <w:rPr>
          <w:rStyle w:val="VerbatimChar"/>
        </w:rPr>
        <w:lastRenderedPageBreak/>
        <w:t>## ModelSptLH.condition.interp.Times3: Sptvalues ~ Conditions * TimesDur + Sptchannel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Chisq Df</w:t>
      </w:r>
      <w:r>
        <w:br/>
      </w:r>
      <w:r>
        <w:rPr>
          <w:rStyle w:val="VerbatimChar"/>
        </w:rPr>
        <w:t xml:space="preserve">## ModelSptLH.condition.interp.Times1    7 601.10 633.96 -293.55   587.10         </w:t>
      </w:r>
      <w:r>
        <w:br/>
      </w:r>
      <w:r>
        <w:rPr>
          <w:rStyle w:val="VerbatimChar"/>
        </w:rPr>
        <w:t>## ModelSptLH.condition.interp.Times3   11 606.86 658.50 -292.43   584.86 2.246  4</w:t>
      </w:r>
      <w:r>
        <w:br/>
      </w:r>
      <w:r>
        <w:rPr>
          <w:rStyle w:val="VerbatimChar"/>
        </w:rPr>
        <w:t>##                                    Pr(&gt;Chisq)</w:t>
      </w:r>
      <w:r>
        <w:br/>
      </w:r>
      <w:r>
        <w:rPr>
          <w:rStyle w:val="VerbatimChar"/>
        </w:rPr>
        <w:t xml:space="preserve">## ModelSptLH.condition.interp.Times1           </w:t>
      </w:r>
      <w:r>
        <w:br/>
      </w:r>
      <w:r>
        <w:rPr>
          <w:rStyle w:val="VerbatimChar"/>
        </w:rPr>
        <w:t>## ModelSptLH.condition.interp.Times3     0.690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slopeinterp.Times1,ModelSptL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slopeinterp.Times1: Sptvalues ~ Conditions * TimesDur + Sptchannel + (1 + TimesDur | sub_ID)</w:t>
      </w:r>
      <w:r>
        <w:br/>
      </w:r>
      <w:r>
        <w:rPr>
          <w:rStyle w:val="VerbatimChar"/>
        </w:rPr>
        <w:t>## ModelSptLH.condition.slopeinterp.Times2: Sptvalues ~ Conditions * TimesDur + Sptchannel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LH.condition.slopeinterp.Times1    9 595.73 637.98 -288.86   577.73</w:t>
      </w:r>
      <w:r>
        <w:br/>
      </w:r>
      <w:r>
        <w:rPr>
          <w:rStyle w:val="VerbatimChar"/>
        </w:rPr>
        <w:t>## ModelSptLH.condition.slopeinterp.Times2   11 598.94 650.58 -288.47   576.94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LH.condition.slopeinterp.Times1                     </w:t>
      </w:r>
      <w:r>
        <w:br/>
      </w:r>
      <w:r>
        <w:rPr>
          <w:rStyle w:val="VerbatimChar"/>
        </w:rPr>
        <w:t>## ModelSptLH.condition.slopeinterp.Times2 0.7865  2     0.674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slopeinterp.Times2,ModelSpt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slopeinterp.Times2: Sptvalues ~ Conditions * TimesDur + Sptchannel + Conditions * I(TimesDur^2) + (1 + TimesDur | sub_ID)</w:t>
      </w:r>
      <w:r>
        <w:br/>
      </w:r>
      <w:r>
        <w:rPr>
          <w:rStyle w:val="VerbatimChar"/>
        </w:rPr>
        <w:t>## ModelSptLH.condition.slopeinterp.Times3: Sptvalues ~ Conditions * TimesDur + Sp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LH.condition.slopeinterp.Times2   11 598.94 650.58 -288.47   576.94</w:t>
      </w:r>
      <w:r>
        <w:br/>
      </w:r>
      <w:r>
        <w:rPr>
          <w:rStyle w:val="VerbatimChar"/>
        </w:rPr>
        <w:t>## ModelSptLH.condition.slopeinterp.Times3   13 601.79 662.82 -287.90   575.79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LH.condition.slopeinterp.Times2                     </w:t>
      </w:r>
      <w:r>
        <w:br/>
      </w:r>
      <w:r>
        <w:rPr>
          <w:rStyle w:val="VerbatimChar"/>
        </w:rPr>
        <w:t>## ModelSptLH.condition.slopeinterp.Times3 1.1468  2     0.563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slopeinterp.Times1,ModelSpt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slopeinterp.Times1: Sptvalues ~ Conditions * TimesDur + Sptchannel + (1 + TimesDur | sub_ID)</w:t>
      </w:r>
      <w:r>
        <w:br/>
      </w:r>
      <w:r>
        <w:rPr>
          <w:rStyle w:val="VerbatimChar"/>
        </w:rPr>
        <w:t>## ModelSptLH.condition.slopeinterp.Times3: Sptvalues ~ Conditions * TimesDur + Sp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LH.condition.slopeinterp.Times1    9 595.73 637.98 -288.86   577.73</w:t>
      </w:r>
      <w:r>
        <w:br/>
      </w:r>
      <w:r>
        <w:rPr>
          <w:rStyle w:val="VerbatimChar"/>
        </w:rPr>
        <w:t>## ModelSptLH.condition.slopeinterp.Times3   13 601.79 662.82 -287.90   575.79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LH.condition.slopeinterp.Times1                     </w:t>
      </w:r>
      <w:r>
        <w:br/>
      </w:r>
      <w:r>
        <w:rPr>
          <w:rStyle w:val="VerbatimChar"/>
        </w:rPr>
        <w:t>## ModelSptLH.condition.slopeinterp.Times3 1.9334  4      0.74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interp.Times1,ModelSptLH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1: Sptvalues ~ Conditions * TimesDur + Sptchannel + (1 | sub_ID)</w:t>
      </w:r>
      <w:r>
        <w:br/>
      </w:r>
      <w:r>
        <w:rPr>
          <w:rStyle w:val="VerbatimChar"/>
        </w:rPr>
        <w:t>## ModelSptLH.condition.slopeinterp.Times1: Sptvalues ~ Conditions * TimesDur + Sptchannel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LH.condition.interp.Times1         7 601.10 633.96 -293.55   587.10</w:t>
      </w:r>
      <w:r>
        <w:br/>
      </w:r>
      <w:r>
        <w:rPr>
          <w:rStyle w:val="VerbatimChar"/>
        </w:rPr>
        <w:t>## ModelSptLH.condition.slopeinterp.Times1    9 595.73 637.98 -288.86   577.73</w:t>
      </w:r>
      <w:r>
        <w:br/>
      </w:r>
      <w:r>
        <w:rPr>
          <w:rStyle w:val="VerbatimChar"/>
        </w:rPr>
        <w:t xml:space="preserve">##                                          Chisq Df Pr(&gt;Chisq)   </w:t>
      </w:r>
      <w:r>
        <w:br/>
      </w:r>
      <w:r>
        <w:rPr>
          <w:rStyle w:val="VerbatimChar"/>
        </w:rPr>
        <w:t xml:space="preserve">## ModelSptLH.condition.interp.Times1                             </w:t>
      </w:r>
      <w:r>
        <w:br/>
      </w:r>
      <w:r>
        <w:rPr>
          <w:rStyle w:val="VerbatimChar"/>
        </w:rPr>
        <w:t>## ModelSptLH.condition.slopeinterp.Times1 9.3775  2   0.00919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interp.Times2,ModelSptL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2: Sptvalues ~ Conditions * TimesDur + Sptchannel + Conditions * I(TimesDur^2) + (1 | sub_ID)</w:t>
      </w:r>
      <w:r>
        <w:br/>
      </w:r>
      <w:r>
        <w:rPr>
          <w:rStyle w:val="VerbatimChar"/>
        </w:rPr>
        <w:t>## ModelSptLH.condition.slopeinterp.Times2: Sptvalues ~ Conditions * TimesDur + Sptchannel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LH.condition.interp.Times2         9 603.99 646.24 -292.99   585.99</w:t>
      </w:r>
      <w:r>
        <w:br/>
      </w:r>
      <w:r>
        <w:rPr>
          <w:rStyle w:val="VerbatimChar"/>
        </w:rPr>
        <w:t>## ModelSptLH.condition.slopeinterp.Times2   11 598.94 650.58 -288.47   576.94</w:t>
      </w:r>
      <w:r>
        <w:br/>
      </w:r>
      <w:r>
        <w:rPr>
          <w:rStyle w:val="VerbatimChar"/>
        </w:rPr>
        <w:t xml:space="preserve">##                                          Chisq Df Pr(&gt;Chisq)  </w:t>
      </w:r>
      <w:r>
        <w:br/>
      </w:r>
      <w:r>
        <w:rPr>
          <w:rStyle w:val="VerbatimChar"/>
        </w:rPr>
        <w:t xml:space="preserve">## ModelSptLH.condition.interp.Times2                            </w:t>
      </w:r>
      <w:r>
        <w:br/>
      </w:r>
      <w:r>
        <w:rPr>
          <w:rStyle w:val="VerbatimChar"/>
        </w:rPr>
        <w:t>## ModelSptLH.condition.slopeinterp.Times2 9.0464  2    0.0108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interp.Times3,ModelSpt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3: Sptvalues ~ Conditions * TimesDur + Sptchannel + Conditions * I(TimesDur^2) + Conditions * I(TimesDur^3) + (1 | sub_ID)</w:t>
      </w:r>
      <w:r>
        <w:br/>
      </w:r>
      <w:r>
        <w:rPr>
          <w:rStyle w:val="VerbatimChar"/>
        </w:rPr>
        <w:t>## ModelSptLH.condition.slopeinterp.Times3: Sptvalues ~ Conditions * TimesDur + Sp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LH.condition.interp.Times3        11 606.86 658.50 -292.43   584.86</w:t>
      </w:r>
      <w:r>
        <w:br/>
      </w:r>
      <w:r>
        <w:rPr>
          <w:rStyle w:val="VerbatimChar"/>
        </w:rPr>
        <w:t>## ModelSptLH.condition.slopeinterp.Times3   13 601.79 662.82 -287.90   575.79</w:t>
      </w:r>
      <w:r>
        <w:br/>
      </w:r>
      <w:r>
        <w:rPr>
          <w:rStyle w:val="VerbatimChar"/>
        </w:rPr>
        <w:t xml:space="preserve">##                                          Chisq Df Pr(&gt;Chisq)  </w:t>
      </w:r>
      <w:r>
        <w:br/>
      </w:r>
      <w:r>
        <w:rPr>
          <w:rStyle w:val="VerbatimChar"/>
        </w:rPr>
        <w:t xml:space="preserve">## ModelSptLH.condition.interp.Times3                            </w:t>
      </w:r>
      <w:r>
        <w:br/>
      </w:r>
      <w:r>
        <w:rPr>
          <w:rStyle w:val="VerbatimChar"/>
        </w:rPr>
        <w:t>## ModelSptLH.condition.slopeinterp.Times3 9.0649  2    0.0107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13" w:name="sylvian-parieto-temporal-areasspt-rh"/>
      <w:bookmarkEnd w:id="12"/>
      <w:r>
        <w:t>Sylvian parieto-temporal areas(Spt)-RH</w:t>
      </w:r>
    </w:p>
    <w:p w:rsidR="00C6358F" w:rsidRDefault="003454BE">
      <w:pPr>
        <w:pStyle w:val="SourceCode"/>
      </w:pPr>
      <w:r>
        <w:rPr>
          <w:rStyle w:val="NormalTok"/>
        </w:rPr>
        <w:t xml:space="preserve">Rawdata_activitySptR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SptRH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lastRenderedPageBreak/>
        <w:t xml:space="preserve">ModelSptRH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SptRH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SptRH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SptRH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SptRH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 Rawdata_activitySpt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SptRH.condition.interp.Times1,ModelSptRH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1: Sptvalues ~ Conditions * TimesDur + Sptchannel + (1 | sub_ID)</w:t>
      </w:r>
      <w:r>
        <w:br/>
      </w:r>
      <w:r>
        <w:rPr>
          <w:rStyle w:val="VerbatimChar"/>
        </w:rPr>
        <w:t>## ModelSptRH.condition.interp.Times2: Sptvalues ~ Conditions * TimesDur + Sptchannel + Conditions * I(TimesDur^2) + (1 | sub_ID)</w:t>
      </w:r>
      <w:r>
        <w:br/>
      </w:r>
      <w:r>
        <w:rPr>
          <w:rStyle w:val="VerbatimChar"/>
        </w:rPr>
        <w:t>##                                    npar    AIC    BIC  logLik deviance Chisq Df</w:t>
      </w:r>
      <w:r>
        <w:br/>
      </w:r>
      <w:r>
        <w:rPr>
          <w:rStyle w:val="VerbatimChar"/>
        </w:rPr>
        <w:t xml:space="preserve">## ModelSptRH.condition.interp.Times1    7 637.40 670.14 -311.70   623.40         </w:t>
      </w:r>
      <w:r>
        <w:br/>
      </w:r>
      <w:r>
        <w:rPr>
          <w:rStyle w:val="VerbatimChar"/>
        </w:rPr>
        <w:t>## ModelSptRH.condition.interp.Times2    9 640.08 682.17 -311.04   622.08 1.327  2</w:t>
      </w:r>
      <w:r>
        <w:br/>
      </w:r>
      <w:r>
        <w:rPr>
          <w:rStyle w:val="VerbatimChar"/>
        </w:rPr>
        <w:t>##                                    Pr(&gt;Chisq)</w:t>
      </w:r>
      <w:r>
        <w:br/>
      </w:r>
      <w:r>
        <w:rPr>
          <w:rStyle w:val="VerbatimChar"/>
        </w:rPr>
        <w:t xml:space="preserve">## ModelSptRH.condition.interp.Times1           </w:t>
      </w:r>
      <w:r>
        <w:br/>
      </w:r>
      <w:r>
        <w:rPr>
          <w:rStyle w:val="VerbatimChar"/>
        </w:rPr>
        <w:t>## ModelSptRH.condition.interp.Times2      0.51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interp.Times2,ModelSptR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2: Sptvalues ~ Conditions * TimesDur + Sptchannel + Conditions * I(TimesDur^2) + (1 | sub_ID)</w:t>
      </w:r>
      <w:r>
        <w:br/>
      </w:r>
      <w:r>
        <w:rPr>
          <w:rStyle w:val="VerbatimChar"/>
        </w:rPr>
        <w:t>## ModelSptRH.condition.interp.Times3: Sptvalues ~ Conditions * TimesDur + Sptchannel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ptRH.condition.interp.Times2    9 640.08 682.17 -311.04   622.08       </w:t>
      </w:r>
      <w:r>
        <w:br/>
      </w:r>
      <w:r>
        <w:rPr>
          <w:rStyle w:val="VerbatimChar"/>
        </w:rPr>
        <w:t>## ModelSptRH.condition.interp.Times3   11 639.88 691.33 -308.94   617.88 4.1942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ptRH.condition.interp.Times2              </w:t>
      </w:r>
      <w:r>
        <w:br/>
      </w:r>
      <w:r>
        <w:rPr>
          <w:rStyle w:val="VerbatimChar"/>
        </w:rPr>
        <w:t>## ModelSptRH.condition.interp.Times3  2     0.122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interp.Times1,ModelSptRH.condition.interp.Times3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1: Sptvalues ~ Conditions * TimesDur + Sptchannel + (1 | sub_ID)</w:t>
      </w:r>
      <w:r>
        <w:br/>
      </w:r>
      <w:r>
        <w:rPr>
          <w:rStyle w:val="VerbatimChar"/>
        </w:rPr>
        <w:t>## ModelSptRH.condition.interp.Times3: Sptvalues ~ Conditions * TimesDur + Sptchannel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ptRH.condition.interp.Times1    7 637.40 670.14 -311.70   623.40       </w:t>
      </w:r>
      <w:r>
        <w:br/>
      </w:r>
      <w:r>
        <w:rPr>
          <w:rStyle w:val="VerbatimChar"/>
        </w:rPr>
        <w:t>## ModelSptRH.condition.interp.Times3   11 639.88 691.33 -308.94   617.88 5.5213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ptRH.condition.interp.Times1              </w:t>
      </w:r>
      <w:r>
        <w:br/>
      </w:r>
      <w:r>
        <w:rPr>
          <w:rStyle w:val="VerbatimChar"/>
        </w:rPr>
        <w:t>## ModelSptRH.condition.interp.Times3  4     0.237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slopeinterp.Times1,ModelSptR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slopeinterp.Times1: Sptvalues ~ Conditions * TimesDur + Sptchannel + (1 + TimesDur | sub_ID)</w:t>
      </w:r>
      <w:r>
        <w:br/>
      </w:r>
      <w:r>
        <w:rPr>
          <w:rStyle w:val="VerbatimChar"/>
        </w:rPr>
        <w:t>## ModelSptRH.condition.slopeinterp.Times2: Sptvalues ~ Conditions * TimesDur + Sptchannel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RH.condition.slopeinterp.Times1    9 640.99 683.08 -311.50   622.99</w:t>
      </w:r>
      <w:r>
        <w:br/>
      </w:r>
      <w:r>
        <w:rPr>
          <w:rStyle w:val="VerbatimChar"/>
        </w:rPr>
        <w:t>## ModelSptRH.condition.slopeinterp.Times2   11 643.50 694.95 -310.75   621.50</w:t>
      </w:r>
      <w:r>
        <w:br/>
      </w:r>
      <w:r>
        <w:rPr>
          <w:rStyle w:val="VerbatimChar"/>
        </w:rPr>
        <w:t>##                                         Chisq Df Pr(&gt;Chisq)</w:t>
      </w:r>
      <w:r>
        <w:br/>
      </w:r>
      <w:r>
        <w:rPr>
          <w:rStyle w:val="VerbatimChar"/>
        </w:rPr>
        <w:t xml:space="preserve">## ModelSptRH.condition.slopeinterp.Times1                    </w:t>
      </w:r>
      <w:r>
        <w:br/>
      </w:r>
      <w:r>
        <w:rPr>
          <w:rStyle w:val="VerbatimChar"/>
        </w:rPr>
        <w:t>## ModelSptRH.condition.slopeinterp.Times2 1.486  2     0.475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slopeinterp.Times2,ModelSpt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slopeinterp.Times2: Sptvalues ~ Conditions * TimesDur + Sptchannel + Conditions * I(TimesDur^2) + (1 + TimesDur | sub_ID)</w:t>
      </w:r>
      <w:r>
        <w:br/>
      </w:r>
      <w:r>
        <w:rPr>
          <w:rStyle w:val="VerbatimChar"/>
        </w:rPr>
        <w:t>## ModelSptRH.condition.slopeinterp.Times3: Sptvalues ~ Conditions * TimesDur + Sp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RH.condition.slopeinterp.Times2   11 643.50 694.95 -310.75   621.50</w:t>
      </w:r>
      <w:r>
        <w:br/>
      </w:r>
      <w:r>
        <w:rPr>
          <w:rStyle w:val="VerbatimChar"/>
        </w:rPr>
        <w:t>## ModelSptRH.condition.slopeinterp.Times3   13 643.82 704.62 -308.91   617.82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RH.condition.slopeinterp.Times2                     </w:t>
      </w:r>
      <w:r>
        <w:br/>
      </w:r>
      <w:r>
        <w:rPr>
          <w:rStyle w:val="VerbatimChar"/>
        </w:rPr>
        <w:t>## ModelSptRH.condition.slopeinterp.Times3 3.6837  2     0.158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slopeinterp.Times1,ModelSpt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slopeinterp.Times1: Sptvalues ~ Conditions * TimesDur + Sptchannel + (1 + TimesDur | sub_ID)</w:t>
      </w:r>
      <w:r>
        <w:br/>
      </w:r>
      <w:r>
        <w:rPr>
          <w:rStyle w:val="VerbatimChar"/>
        </w:rPr>
        <w:t>## ModelSptRH.condition.slopeinterp.Times3: Sptvalues ~ Conditions * TimesDur + Sp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RH.condition.slopeinterp.Times1    9 640.99 683.08 -311.50   622.99</w:t>
      </w:r>
      <w:r>
        <w:br/>
      </w:r>
      <w:r>
        <w:rPr>
          <w:rStyle w:val="VerbatimChar"/>
        </w:rPr>
        <w:t>## ModelSptRH.condition.slopeinterp.Times3   13 643.82 704.62 -308.91   617.82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RH.condition.slopeinterp.Times1                     </w:t>
      </w:r>
      <w:r>
        <w:br/>
      </w:r>
      <w:r>
        <w:rPr>
          <w:rStyle w:val="VerbatimChar"/>
        </w:rPr>
        <w:t>## ModelSptRH.condition.slopeinterp.Times3 5.1697  4     0.2703</w:t>
      </w:r>
    </w:p>
    <w:p w:rsidR="00C6358F" w:rsidRDefault="003454BE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SptRH.condition.interp.Times1,ModelSptRH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1: Sptvalues ~ Conditions * TimesDur + Sptchannel + (1 | sub_ID)</w:t>
      </w:r>
      <w:r>
        <w:br/>
      </w:r>
      <w:r>
        <w:rPr>
          <w:rStyle w:val="VerbatimChar"/>
        </w:rPr>
        <w:t>## ModelSptRH.condition.slopeinterp.Times1: Sptvalues ~ Conditions * TimesDur + Sptchannel + (1 + TimesDur | sub_ID)</w:t>
      </w:r>
      <w:r>
        <w:br/>
      </w:r>
      <w:r>
        <w:rPr>
          <w:rStyle w:val="VerbatimChar"/>
        </w:rPr>
        <w:t>##                                         npar    AIC    BIC logLik deviance</w:t>
      </w:r>
      <w:r>
        <w:br/>
      </w:r>
      <w:r>
        <w:rPr>
          <w:rStyle w:val="VerbatimChar"/>
        </w:rPr>
        <w:t>## ModelSptRH.condition.interp.Times1         7 637.40 670.14 -311.7   623.40</w:t>
      </w:r>
      <w:r>
        <w:br/>
      </w:r>
      <w:r>
        <w:rPr>
          <w:rStyle w:val="VerbatimChar"/>
        </w:rPr>
        <w:t>## ModelSptRH.condition.slopeinterp.Times1    9 640.99 683.08 -311.5   622.99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RH.condition.interp.Times1                          </w:t>
      </w:r>
      <w:r>
        <w:br/>
      </w:r>
      <w:r>
        <w:rPr>
          <w:rStyle w:val="VerbatimChar"/>
        </w:rPr>
        <w:t>## ModelSptRH.condition.slopeinterp.Times1 0.4137  2     0.813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interp.Times2,ModelSptR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2: Sptvalues ~ Conditions * TimesDur + Sptchannel + Conditions * I(TimesDur^2) + (1 | sub_ID)</w:t>
      </w:r>
      <w:r>
        <w:br/>
      </w:r>
      <w:r>
        <w:rPr>
          <w:rStyle w:val="VerbatimChar"/>
        </w:rPr>
        <w:t>## ModelSptRH.condition.slopeinterp.Times2: Sptvalues ~ Conditions * TimesDur + Sptchannel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RH.condition.interp.Times2         9 640.08 682.17 -311.04   622.08</w:t>
      </w:r>
      <w:r>
        <w:br/>
      </w:r>
      <w:r>
        <w:rPr>
          <w:rStyle w:val="VerbatimChar"/>
        </w:rPr>
        <w:t>## ModelSptRH.condition.slopeinterp.Times2   11 643.50 694.95 -310.75   621.50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RH.condition.interp.Times2                          </w:t>
      </w:r>
      <w:r>
        <w:br/>
      </w:r>
      <w:r>
        <w:rPr>
          <w:rStyle w:val="VerbatimChar"/>
        </w:rPr>
        <w:t>## ModelSptRH.condition.slopeinterp.Times2 0.5727  2      0.75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interp.Times3,ModelSpt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3: Sptvalues ~ Conditions * TimesDur + Sptchannel + Conditions * I(TimesDur^2) + Conditions * I(TimesDur^3) + (1 | sub_ID)</w:t>
      </w:r>
      <w:r>
        <w:br/>
      </w:r>
      <w:r>
        <w:rPr>
          <w:rStyle w:val="VerbatimChar"/>
        </w:rPr>
        <w:t>## ModelSptRH.condition.slopeinterp.Times3: Sptvalues ~ Conditions * TimesDur + Spt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ptRH.condition.interp.Times3        11 639.88 691.33 -308.94   617.88</w:t>
      </w:r>
      <w:r>
        <w:br/>
      </w:r>
      <w:r>
        <w:rPr>
          <w:rStyle w:val="VerbatimChar"/>
        </w:rPr>
        <w:t>## ModelSptRH.condition.slopeinterp.Times3   13 643.82 704.62 -308.91   617.82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ptRH.condition.interp.Times3                          </w:t>
      </w:r>
      <w:r>
        <w:br/>
      </w:r>
      <w:r>
        <w:rPr>
          <w:rStyle w:val="VerbatimChar"/>
        </w:rPr>
        <w:t>## ModelSptRH.condition.slopeinterp.Times3 0.0621  2     0.9694</w:t>
      </w:r>
    </w:p>
    <w:p w:rsidR="00C6358F" w:rsidRDefault="003454BE">
      <w:pPr>
        <w:pStyle w:val="2"/>
      </w:pPr>
      <w:bookmarkStart w:id="14" w:name="spt-speech-lh"/>
      <w:bookmarkEnd w:id="13"/>
      <w:r>
        <w:t>Spt-speech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ptSPL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ptL.speech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SPL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ptL.speech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lastRenderedPageBreak/>
        <w:t>##    Data: Rawdata_activitySptSP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60.9    280.9   -125.5    250.9      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069 -0.5621  0.0258  0.5401  4.0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489  0.1220  </w:t>
      </w:r>
      <w:r>
        <w:br/>
      </w:r>
      <w:r>
        <w:rPr>
          <w:rStyle w:val="VerbatimChar"/>
        </w:rPr>
        <w:t xml:space="preserve">##  Residual             0.09870  0.3142  </w:t>
      </w:r>
      <w:r>
        <w:br/>
      </w:r>
      <w:r>
        <w:rPr>
          <w:rStyle w:val="VerbatimChar"/>
        </w:rPr>
        <w:t>## Number of obs: 40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</w:t>
      </w:r>
      <w:r>
        <w:br/>
      </w:r>
      <w:r>
        <w:rPr>
          <w:rStyle w:val="VerbatimChar"/>
        </w:rPr>
        <w:t xml:space="preserve">## (Intercept)    -0.031685   0.030158 149.180992  -1.051   0.2951  </w:t>
      </w:r>
      <w:r>
        <w:br/>
      </w:r>
      <w:r>
        <w:rPr>
          <w:rStyle w:val="VerbatimChar"/>
        </w:rPr>
        <w:t>## TimesDur        0.005748   0.002307 398.489604   2.491   0.0131 *</w:t>
      </w:r>
      <w:r>
        <w:br/>
      </w:r>
      <w:r>
        <w:rPr>
          <w:rStyle w:val="VerbatimChar"/>
        </w:rPr>
        <w:t xml:space="preserve">## SptchannelCH9  -0.008503   0.031368 350.403322  -0.271   0.786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385       </w:t>
      </w:r>
      <w:r>
        <w:br/>
      </w:r>
      <w:r>
        <w:rPr>
          <w:rStyle w:val="VerbatimChar"/>
        </w:rPr>
        <w:t>## SptchnnlCH9 -0.528  0.002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.speech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>## TimesDur   0.61251 0.61251     1 398.49  6.2057 0.01314 *</w:t>
      </w:r>
      <w:r>
        <w:br/>
      </w:r>
      <w:r>
        <w:rPr>
          <w:rStyle w:val="VerbatimChar"/>
        </w:rPr>
        <w:t xml:space="preserve">## Sptchannel 0.00725 0.00725     1 350.40  0.0735 0.7864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15" w:name="spt-speech-rh"/>
      <w:bookmarkEnd w:id="14"/>
      <w:r>
        <w:t>Spt-speech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ptSPR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ptR.speech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SPR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ptR.speech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t>##    Data: Rawdata_activitySptSPR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45.0    364.9   -167.5    335.0      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213 -0.5629 -0.0158  0.5303  3.2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505  0.1227  </w:t>
      </w:r>
      <w:r>
        <w:br/>
      </w:r>
      <w:r>
        <w:rPr>
          <w:rStyle w:val="VerbatimChar"/>
        </w:rPr>
        <w:t xml:space="preserve">##  Residual             0.12470  0.3531  </w:t>
      </w:r>
      <w:r>
        <w:br/>
      </w:r>
      <w:r>
        <w:rPr>
          <w:rStyle w:val="VerbatimChar"/>
        </w:rPr>
        <w:t>## Number of obs: 39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  df t value Pr(&gt;|t|)</w:t>
      </w:r>
      <w:r>
        <w:br/>
      </w:r>
      <w:r>
        <w:rPr>
          <w:rStyle w:val="VerbatimChar"/>
        </w:rPr>
        <w:t>## (Intercept)     0.039246   0.032794 157.435492   1.197    0.233</w:t>
      </w:r>
      <w:r>
        <w:br/>
      </w:r>
      <w:r>
        <w:rPr>
          <w:rStyle w:val="VerbatimChar"/>
        </w:rPr>
        <w:t>## TimesDur        0.001236   0.002582 388.838621   0.479    0.632</w:t>
      </w:r>
      <w:r>
        <w:br/>
      </w:r>
      <w:r>
        <w:rPr>
          <w:rStyle w:val="VerbatimChar"/>
        </w:rPr>
        <w:t>## SptchannelCH9  -0.039503   0.035461 346.655713  -1.114    0.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393       </w:t>
      </w:r>
      <w:r>
        <w:br/>
      </w:r>
      <w:r>
        <w:rPr>
          <w:rStyle w:val="VerbatimChar"/>
        </w:rPr>
        <w:t>## SptchnnlCH9 -0.534 -0.01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.speech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TimesDur   0.028595 0.028595     1 388.84  0.2293 0.6323</w:t>
      </w:r>
      <w:r>
        <w:br/>
      </w:r>
      <w:r>
        <w:rPr>
          <w:rStyle w:val="VerbatimChar"/>
        </w:rPr>
        <w:t>## Sptchannel 0.154748 0.154748     1 346.66  1.2410 0.2661</w:t>
      </w:r>
    </w:p>
    <w:p w:rsidR="00C6358F" w:rsidRDefault="003454BE">
      <w:pPr>
        <w:pStyle w:val="2"/>
      </w:pPr>
      <w:bookmarkStart w:id="16" w:name="spt-noise-lh"/>
      <w:bookmarkEnd w:id="15"/>
      <w:r>
        <w:t>Spt-noise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ptNOL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pt.noise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NOL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pt.noise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t>##    Data: Rawdata_activitySptNO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22.7    342.7   -156.4    312.7      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037 -0.6063 -0.0179  0.5912  3.8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262  0.1504  </w:t>
      </w:r>
      <w:r>
        <w:br/>
      </w:r>
      <w:r>
        <w:rPr>
          <w:rStyle w:val="VerbatimChar"/>
        </w:rPr>
        <w:t xml:space="preserve">##  Residual             0.11215  0.3349  </w:t>
      </w:r>
      <w:r>
        <w:br/>
      </w:r>
      <w:r>
        <w:rPr>
          <w:rStyle w:val="VerbatimChar"/>
        </w:rPr>
        <w:t>## Number of obs: 405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Estimate Std. Error         df t value Pr(&gt;|t|)</w:t>
      </w:r>
      <w:r>
        <w:br/>
      </w:r>
      <w:r>
        <w:rPr>
          <w:rStyle w:val="VerbatimChar"/>
        </w:rPr>
        <w:t>## (Intercept)     0.031204   0.033616 131.738711   0.928    0.355</w:t>
      </w:r>
      <w:r>
        <w:br/>
      </w:r>
      <w:r>
        <w:rPr>
          <w:rStyle w:val="VerbatimChar"/>
        </w:rPr>
        <w:t>## TimesDur        0.001562   0.002489 404.401863   0.628    0.531</w:t>
      </w:r>
      <w:r>
        <w:br/>
      </w:r>
      <w:r>
        <w:rPr>
          <w:rStyle w:val="VerbatimChar"/>
        </w:rPr>
        <w:t>## SptchannelCH9  -0.020719   0.033335 348.960259  -0.622   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368       </w:t>
      </w:r>
      <w:r>
        <w:br/>
      </w:r>
      <w:r>
        <w:rPr>
          <w:rStyle w:val="VerbatimChar"/>
        </w:rPr>
        <w:t>## SptchnnlCH9 -0.500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noise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TimesDur   0.044162 0.044162     1 404.40  0.3938 0.5307</w:t>
      </w:r>
      <w:r>
        <w:br/>
      </w:r>
      <w:r>
        <w:rPr>
          <w:rStyle w:val="VerbatimChar"/>
        </w:rPr>
        <w:t>## Sptchannel 0.043322 0.043322     1 348.96  0.3863 0.5347</w:t>
      </w:r>
    </w:p>
    <w:p w:rsidR="00C6358F" w:rsidRDefault="003454BE">
      <w:pPr>
        <w:pStyle w:val="2"/>
      </w:pPr>
      <w:bookmarkStart w:id="17" w:name="spt-noise-rh"/>
      <w:bookmarkEnd w:id="16"/>
      <w:r>
        <w:t>Spt-noise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ptNOR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pt.noise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tNOR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pt.noise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t>##    Data: Rawdata_activitySptNOR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87.9    307.8   -138.9    277.9      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260 -0.5829 -0.0497  0.5886  3.7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9351 0.0967  </w:t>
      </w:r>
      <w:r>
        <w:br/>
      </w:r>
      <w:r>
        <w:rPr>
          <w:rStyle w:val="VerbatimChar"/>
        </w:rPr>
        <w:t xml:space="preserve">##  Residual             0.110639 0.3326  </w:t>
      </w:r>
      <w:r>
        <w:br/>
      </w:r>
      <w:r>
        <w:rPr>
          <w:rStyle w:val="VerbatimChar"/>
        </w:rPr>
        <w:t>## Number of obs: 396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</w:t>
      </w:r>
      <w:r>
        <w:br/>
      </w:r>
      <w:r>
        <w:rPr>
          <w:rStyle w:val="VerbatimChar"/>
        </w:rPr>
        <w:t xml:space="preserve">## (Intercept)    3.887e-02  2.974e-02  1.570e+02   1.307   0.1930  </w:t>
      </w:r>
      <w:r>
        <w:br/>
      </w:r>
      <w:r>
        <w:rPr>
          <w:rStyle w:val="VerbatimChar"/>
        </w:rPr>
        <w:t xml:space="preserve">## TimesDur       1.042e-04  2.401e-03  3.740e+02   0.043   0.9654  </w:t>
      </w:r>
      <w:r>
        <w:br/>
      </w:r>
      <w:r>
        <w:rPr>
          <w:rStyle w:val="VerbatimChar"/>
        </w:rPr>
        <w:t>## SptchannelCH9 -6.146e-02  3.348e-02  3.387e+02  -1.836   0.067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lastRenderedPageBreak/>
        <w:t xml:space="preserve">## TimesDur    -0.405       </w:t>
      </w:r>
      <w:r>
        <w:br/>
      </w:r>
      <w:r>
        <w:rPr>
          <w:rStyle w:val="VerbatimChar"/>
        </w:rPr>
        <w:t>## SptchnnlCH9 -0.558 -0.0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.noise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 xml:space="preserve">## TimesDur   0.00021 0.00021     1 374.03  0.0019 0.96542  </w:t>
      </w:r>
      <w:r>
        <w:br/>
      </w:r>
      <w:r>
        <w:rPr>
          <w:rStyle w:val="VerbatimChar"/>
        </w:rPr>
        <w:t>## Sptchannel 0.37288 0.37288     1 338.66  3.3702 0.0672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18" w:name="supramarginal-gyrussmg"/>
      <w:bookmarkEnd w:id="11"/>
      <w:bookmarkEnd w:id="17"/>
      <w:r>
        <w:t>Supramarginal gyrus(SMG)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SMG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SMG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SMG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SMG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SMG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SMG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SMG.condition.interp.Times1,ModelSMG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1: SMGvalues ~ Conditions * Hemisphere + Conditions * TimesDur + Hemisphere * TimesDur + (1 | sub_ID)</w:t>
      </w:r>
      <w:r>
        <w:br/>
      </w:r>
      <w:r>
        <w:rPr>
          <w:rStyle w:val="VerbatimChar"/>
        </w:rPr>
        <w:t>## ModelSMG.condition.interp.Times2: SMGvalues ~ Conditions * Hemisphere + Conditions * TimesDur + Hemisphere * TimesDur + Conditions * I(TimesDur^2) + Hemisphere * I(TimesDur^2)</w:t>
      </w:r>
      <w:r>
        <w:rPr>
          <w:rStyle w:val="VerbatimChar"/>
        </w:rPr>
        <w:lastRenderedPageBreak/>
        <w:t xml:space="preserve">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SMG.condition.interp.Times1    9 640.98 683.23 -311.49   622.98          </w:t>
      </w:r>
      <w:r>
        <w:br/>
      </w:r>
      <w:r>
        <w:rPr>
          <w:rStyle w:val="VerbatimChar"/>
        </w:rPr>
        <w:t>## ModelSMG.condition.interp.Times2   12 641.18 697.51 -308.59   617.18 5.7994  3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SMG.condition.interp.Times1           </w:t>
      </w:r>
      <w:r>
        <w:br/>
      </w:r>
      <w:r>
        <w:rPr>
          <w:rStyle w:val="VerbatimChar"/>
        </w:rPr>
        <w:t>## ModelSMG.condition.interp.Times2     0.121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interp.Times2,ModelSMG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2: SMG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ModelSMG.condition.interp.Times3: SMG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 npar    AIC    BIC  logLik deviance Chisq Df</w:t>
      </w:r>
      <w:r>
        <w:br/>
      </w:r>
      <w:r>
        <w:rPr>
          <w:rStyle w:val="VerbatimChar"/>
        </w:rPr>
        <w:t xml:space="preserve">## ModelSMG.condition.interp.Times2   12 641.18 697.51 -308.59   617.18         </w:t>
      </w:r>
      <w:r>
        <w:br/>
      </w:r>
      <w:r>
        <w:rPr>
          <w:rStyle w:val="VerbatimChar"/>
        </w:rPr>
        <w:t>## ModelSMG.condition.interp.Times3   15 644.38 714.80 -307.19   614.38 2.794  3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SMG.condition.interp.Times2           </w:t>
      </w:r>
      <w:r>
        <w:br/>
      </w:r>
      <w:r>
        <w:rPr>
          <w:rStyle w:val="VerbatimChar"/>
        </w:rPr>
        <w:t>## ModelSMG.condition.interp.Times3     0.424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interp.Times1,ModelSMG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1: SMGvalues ~ Conditions * Hemisphere + Conditions * TimesDur + Hemisphere * TimesDur + (1 | sub_ID)</w:t>
      </w:r>
      <w:r>
        <w:br/>
      </w:r>
      <w:r>
        <w:rPr>
          <w:rStyle w:val="VerbatimChar"/>
        </w:rPr>
        <w:t>## ModelSMG.condition.interp.Times3: SMG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SMG.condition.interp.Times1    9 640.98 683.23 -311.49   622.98          </w:t>
      </w:r>
      <w:r>
        <w:br/>
      </w:r>
      <w:r>
        <w:rPr>
          <w:rStyle w:val="VerbatimChar"/>
        </w:rPr>
        <w:t>## ModelSMG.condition.interp.Times3   15 644.38 714.80 -307.19   614.38 8.5934  6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SMG.condition.interp.Times1           </w:t>
      </w:r>
      <w:r>
        <w:br/>
      </w:r>
      <w:r>
        <w:rPr>
          <w:rStyle w:val="VerbatimChar"/>
        </w:rPr>
        <w:t>## ModelSMG.condition.interp.Times3     0.197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slopeinterp.Times1,ModelSMG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slopeinterp.Times1: SMGvalues ~ Conditions * Hemisphere + Conditions * TimesDur + Hemisphere * TimesDur + (1 + TimesDur | sub_ID)</w:t>
      </w:r>
      <w:r>
        <w:br/>
      </w:r>
      <w:r>
        <w:rPr>
          <w:rStyle w:val="VerbatimChar"/>
        </w:rPr>
        <w:t>## ModelSMG.condition.slopeinterp.Times2: SMG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  npar    AIC    BIC  logLik deviance Chisq</w:t>
      </w:r>
      <w:r>
        <w:br/>
      </w:r>
      <w:r>
        <w:rPr>
          <w:rStyle w:val="VerbatimChar"/>
        </w:rPr>
        <w:t xml:space="preserve">## ModelSMG.condition.slopeinterp.Times1   11 640.82 692.46 -309.41   618.82      </w:t>
      </w:r>
      <w:r>
        <w:br/>
      </w:r>
      <w:r>
        <w:rPr>
          <w:rStyle w:val="VerbatimChar"/>
        </w:rPr>
        <w:t>## ModelSMG.condition.slopeinterp.Times2   14 652.84 718.57 -312.42   624.84     0</w:t>
      </w:r>
      <w:r>
        <w:br/>
      </w:r>
      <w:r>
        <w:rPr>
          <w:rStyle w:val="VerbatimChar"/>
        </w:rPr>
        <w:t>##                                       Df Pr(&gt;Chisq)</w:t>
      </w:r>
      <w:r>
        <w:br/>
      </w:r>
      <w:r>
        <w:rPr>
          <w:rStyle w:val="VerbatimChar"/>
        </w:rPr>
        <w:t xml:space="preserve">## ModelSMG.condition.slopeinterp.Times1              </w:t>
      </w:r>
      <w:r>
        <w:br/>
      </w:r>
      <w:r>
        <w:rPr>
          <w:rStyle w:val="VerbatimChar"/>
        </w:rPr>
        <w:t>## ModelSMG.condition.slopeinterp.Times2  3          1</w:t>
      </w:r>
    </w:p>
    <w:p w:rsidR="00C6358F" w:rsidRDefault="003454BE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SMG.condition.slopeinterp.Times2,ModelSMG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slopeinterp.Times2: SMG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ModelSMG.condition.slopeinterp.Times3: SMGvalues ~ Conditions * Hemisphere + Conditions * TimesDur + Hemisphere * TimesDur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SMG.condition.slopeinterp.Times2   14 652.84 718.57 -312.42   624.84</w:t>
      </w:r>
      <w:r>
        <w:br/>
      </w:r>
      <w:r>
        <w:rPr>
          <w:rStyle w:val="VerbatimChar"/>
        </w:rPr>
        <w:t>## ModelSMG.condition.slopeinterp.Times3   17 656.54 736.35 -311.27   622.54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MG.condition.slopeinterp.Times2                     </w:t>
      </w:r>
      <w:r>
        <w:br/>
      </w:r>
      <w:r>
        <w:rPr>
          <w:rStyle w:val="VerbatimChar"/>
        </w:rPr>
        <w:t>## ModelSMG.condition.slopeinterp.Times3 2.2998  3     0.512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slopeinterp.Times1,ModelSMG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slopeinterp.Times1: SMGvalues ~ Conditions * Hemisphere + Conditions * TimesDur + Hemisphere * TimesDur + (1 + TimesDur | sub_ID)</w:t>
      </w:r>
      <w:r>
        <w:br/>
      </w:r>
      <w:r>
        <w:rPr>
          <w:rStyle w:val="VerbatimChar"/>
        </w:rPr>
        <w:t>## ModelSMG.condition.slopeinterp.Times3: SMGvalues ~ Conditions * Hemisphere + Conditions * TimesDur + Hemisphere * TimesDur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 Chisq</w:t>
      </w:r>
      <w:r>
        <w:br/>
      </w:r>
      <w:r>
        <w:rPr>
          <w:rStyle w:val="VerbatimChar"/>
        </w:rPr>
        <w:t xml:space="preserve">## ModelSMG.condition.slopeinterp.Times1   11 640.82 692.46 -309.41   618.82      </w:t>
      </w:r>
      <w:r>
        <w:br/>
      </w:r>
      <w:r>
        <w:rPr>
          <w:rStyle w:val="VerbatimChar"/>
        </w:rPr>
        <w:t>## ModelSMG.condition.slopeinterp.Times3   17 656.54 736.35 -311.27   622.54     0</w:t>
      </w:r>
      <w:r>
        <w:br/>
      </w:r>
      <w:r>
        <w:rPr>
          <w:rStyle w:val="VerbatimChar"/>
        </w:rPr>
        <w:t>##                                       Df Pr(&gt;Chisq)</w:t>
      </w:r>
      <w:r>
        <w:br/>
      </w:r>
      <w:r>
        <w:rPr>
          <w:rStyle w:val="VerbatimChar"/>
        </w:rPr>
        <w:t xml:space="preserve">## ModelSMG.condition.slopeinterp.Times1              </w:t>
      </w:r>
      <w:r>
        <w:br/>
      </w:r>
      <w:r>
        <w:rPr>
          <w:rStyle w:val="VerbatimChar"/>
        </w:rPr>
        <w:t>## ModelSMG.condition.slopeinterp.Times3  6         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interp.Times1,ModelSMG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1: SMGvalues ~ Conditions * Hemisphere + Conditions * TimesDur + Hemisphere * TimesDur + (1 | sub_ID)</w:t>
      </w:r>
      <w:r>
        <w:br/>
      </w:r>
      <w:r>
        <w:rPr>
          <w:rStyle w:val="VerbatimChar"/>
        </w:rPr>
        <w:t>## ModelSMG.condition.slopeinterp.Times1: SMGvalues ~ Conditions * Hemisphere + Conditions * TimesDur + Hemisphere * TimesDur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SMG.condition.interp.Times1         9 640.98 683.23 -311.49   622.98</w:t>
      </w:r>
      <w:r>
        <w:br/>
      </w:r>
      <w:r>
        <w:rPr>
          <w:rStyle w:val="VerbatimChar"/>
        </w:rPr>
        <w:t>## ModelSMG.condition.slopeinterp.Times1   11 640.82 692.46 -309.41   618.82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MG.condition.interp.Times1                          </w:t>
      </w:r>
      <w:r>
        <w:br/>
      </w:r>
      <w:r>
        <w:rPr>
          <w:rStyle w:val="VerbatimChar"/>
        </w:rPr>
        <w:t>## ModelSMG.condition.slopeinterp.Times1 4.1575  2     0.125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interp.Times2,ModelSMG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2: SMG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ModelSMG.condition.slopeinterp.Times2: SMGvalues ~ Conditions * Hemisphere + Conditions * TimesDur + Hemisphere * TimesDur + Conditions * I(TimesDur^2) + Hemisphere * I(TimesD</w:t>
      </w:r>
      <w:r>
        <w:rPr>
          <w:rStyle w:val="VerbatimChar"/>
        </w:rPr>
        <w:lastRenderedPageBreak/>
        <w:t>ur^2) + (1 + TimesDur | sub_ID)</w:t>
      </w:r>
      <w:r>
        <w:br/>
      </w:r>
      <w:r>
        <w:rPr>
          <w:rStyle w:val="VerbatimChar"/>
        </w:rPr>
        <w:t>##                                       npar    AIC    BIC  logLik deviance Chisq</w:t>
      </w:r>
      <w:r>
        <w:br/>
      </w:r>
      <w:r>
        <w:rPr>
          <w:rStyle w:val="VerbatimChar"/>
        </w:rPr>
        <w:t xml:space="preserve">## ModelSMG.condition.interp.Times2        12 641.18 697.51 -308.59   617.18      </w:t>
      </w:r>
      <w:r>
        <w:br/>
      </w:r>
      <w:r>
        <w:rPr>
          <w:rStyle w:val="VerbatimChar"/>
        </w:rPr>
        <w:t>## ModelSMG.condition.slopeinterp.Times2   14 652.84 718.57 -312.42   624.84     0</w:t>
      </w:r>
      <w:r>
        <w:br/>
      </w:r>
      <w:r>
        <w:rPr>
          <w:rStyle w:val="VerbatimChar"/>
        </w:rPr>
        <w:t>##                                       Df Pr(&gt;Chisq)</w:t>
      </w:r>
      <w:r>
        <w:br/>
      </w:r>
      <w:r>
        <w:rPr>
          <w:rStyle w:val="VerbatimChar"/>
        </w:rPr>
        <w:t xml:space="preserve">## ModelSMG.condition.interp.Times2                   </w:t>
      </w:r>
      <w:r>
        <w:br/>
      </w:r>
      <w:r>
        <w:rPr>
          <w:rStyle w:val="VerbatimChar"/>
        </w:rPr>
        <w:t>## ModelSMG.condition.slopeinterp.Times2  2         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interp.Times3,ModelSMG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3: SMG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ModelSMG.condition.slopeinterp.Times3: SMGvalues ~ Conditions * Hemisphere + Conditions * TimesDur + Hemisphere * TimesDur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 Chisq</w:t>
      </w:r>
      <w:r>
        <w:br/>
      </w:r>
      <w:r>
        <w:rPr>
          <w:rStyle w:val="VerbatimChar"/>
        </w:rPr>
        <w:t xml:space="preserve">## ModelSMG.condition.interp.Times3        15 644.38 714.80 -307.19   614.38      </w:t>
      </w:r>
      <w:r>
        <w:br/>
      </w:r>
      <w:r>
        <w:rPr>
          <w:rStyle w:val="VerbatimChar"/>
        </w:rPr>
        <w:t>## ModelSMG.condition.slopeinterp.Times3   17 656.54 736.35 -311.27   622.54     0</w:t>
      </w:r>
      <w:r>
        <w:br/>
      </w:r>
      <w:r>
        <w:rPr>
          <w:rStyle w:val="VerbatimChar"/>
        </w:rPr>
        <w:t>##                                       Df Pr(&gt;Chisq)</w:t>
      </w:r>
      <w:r>
        <w:br/>
      </w:r>
      <w:r>
        <w:rPr>
          <w:rStyle w:val="VerbatimChar"/>
        </w:rPr>
        <w:t xml:space="preserve">## ModelSMG.condition.interp.Times3                   </w:t>
      </w:r>
      <w:r>
        <w:br/>
      </w:r>
      <w:r>
        <w:rPr>
          <w:rStyle w:val="VerbatimChar"/>
        </w:rPr>
        <w:t>## ModelSMG.condition.slopeinterp.Times3  2          1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SMG.condition.slopeinterp.Times2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MG.condition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SMGvalues ~ Conditions + TimesDur + I(TimesDur^2) + Hemisphere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35.8    668.7   -310.9    621.8      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101 -0.5986  0.0367  0.5988  4.0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8039 0.08966 </w:t>
      </w:r>
      <w:r>
        <w:br/>
      </w:r>
      <w:r>
        <w:rPr>
          <w:rStyle w:val="VerbatimChar"/>
        </w:rPr>
        <w:t xml:space="preserve">##  Residual             0.120739 0.34748 </w:t>
      </w:r>
      <w:r>
        <w:br/>
      </w:r>
      <w:r>
        <w:rPr>
          <w:rStyle w:val="VerbatimChar"/>
        </w:rPr>
        <w:t>## Number of obs: 80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-3.445e-03  2.747e-02  2.541e+02  -0.125   0.9003  </w:t>
      </w:r>
      <w:r>
        <w:br/>
      </w:r>
      <w:r>
        <w:rPr>
          <w:rStyle w:val="VerbatimChar"/>
        </w:rPr>
        <w:t xml:space="preserve">## Conditionsbabble  1.538e-02  2.445e-02  7.449e+02   0.629   0.5295  </w:t>
      </w:r>
      <w:r>
        <w:br/>
      </w:r>
      <w:r>
        <w:rPr>
          <w:rStyle w:val="VerbatimChar"/>
        </w:rPr>
        <w:lastRenderedPageBreak/>
        <w:t>## TimesDur         -1.077e-02  5.040e-03  7.963e+02  -2.136   0.0330 *</w:t>
      </w:r>
      <w:r>
        <w:br/>
      </w:r>
      <w:r>
        <w:rPr>
          <w:rStyle w:val="VerbatimChar"/>
        </w:rPr>
        <w:t>## I(TimesDur^2)     4.120e-04  1.969e-04  8.069e+02   2.093   0.0367 *</w:t>
      </w:r>
      <w:r>
        <w:br/>
      </w:r>
      <w:r>
        <w:rPr>
          <w:rStyle w:val="VerbatimChar"/>
        </w:rPr>
        <w:t xml:space="preserve">## HemisphereR       3.636e-02  2.448e-02  7.490e+02   1.485   0.137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TimsDr I(TD^2</w:t>
      </w:r>
      <w:r>
        <w:br/>
      </w:r>
      <w:r>
        <w:rPr>
          <w:rStyle w:val="VerbatimChar"/>
        </w:rPr>
        <w:t xml:space="preserve">## Condtnsbbbl -0.448                     </w:t>
      </w:r>
      <w:r>
        <w:br/>
      </w:r>
      <w:r>
        <w:rPr>
          <w:rStyle w:val="VerbatimChar"/>
        </w:rPr>
        <w:t xml:space="preserve">## TimesDur    -0.411  0.001              </w:t>
      </w:r>
      <w:r>
        <w:br/>
      </w:r>
      <w:r>
        <w:rPr>
          <w:rStyle w:val="VerbatimChar"/>
        </w:rPr>
        <w:t xml:space="preserve">## I(TimsDr^2)  0.316 -0.001 -0.934       </w:t>
      </w:r>
      <w:r>
        <w:br/>
      </w:r>
      <w:r>
        <w:rPr>
          <w:rStyle w:val="VerbatimChar"/>
        </w:rPr>
        <w:t>## HemisphereR -0.441  0.003 -0.001 -0.00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.condition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 DenDF F value  Pr(&gt;F)  </w:t>
      </w:r>
      <w:r>
        <w:br/>
      </w:r>
      <w:r>
        <w:rPr>
          <w:rStyle w:val="VerbatimChar"/>
        </w:rPr>
        <w:t xml:space="preserve">## Conditions    0.04779 0.04779     1 744.86  0.3958 0.52947  </w:t>
      </w:r>
      <w:r>
        <w:br/>
      </w:r>
      <w:r>
        <w:rPr>
          <w:rStyle w:val="VerbatimChar"/>
        </w:rPr>
        <w:t>## TimesDur      0.55103 0.55103     1 796.32  4.5638 0.03296 *</w:t>
      </w:r>
      <w:r>
        <w:br/>
      </w:r>
      <w:r>
        <w:rPr>
          <w:rStyle w:val="VerbatimChar"/>
        </w:rPr>
        <w:t>## I(TimesDur^2) 0.52874 0.52874     1 806.88  4.3792 0.03669 *</w:t>
      </w:r>
      <w:r>
        <w:br/>
      </w:r>
      <w:r>
        <w:rPr>
          <w:rStyle w:val="VerbatimChar"/>
        </w:rPr>
        <w:t xml:space="preserve">## Hemisphere    0.26634 0.26634     1 748.99  2.2059 0.1379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19" w:name="supramarginal-gyrussmg-lh"/>
      <w:r>
        <w:t>Supramarginal gyrus(SMG)-LH</w:t>
      </w:r>
    </w:p>
    <w:p w:rsidR="00C6358F" w:rsidRDefault="003454BE">
      <w:pPr>
        <w:pStyle w:val="SourceCode"/>
      </w:pPr>
      <w:r>
        <w:rPr>
          <w:rStyle w:val="NormalTok"/>
        </w:rPr>
        <w:t xml:space="preserve">Rawdata_activitySMGL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SMGLH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SMGLH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SMGLH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SMGLH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SMGLH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SMGLH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 Rawdata_activitySMG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lastRenderedPageBreak/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SMGLH.condition.interp.Times1,ModelSMGLH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imes1: SMGvalues ~ Conditions * TimesDur + (1 | sub_ID)</w:t>
      </w:r>
      <w:r>
        <w:br/>
      </w:r>
      <w:r>
        <w:rPr>
          <w:rStyle w:val="VerbatimChar"/>
        </w:rPr>
        <w:t>## ModelSMGLH.condition.interp.Times2: SMGvalues ~ Conditions * TimesDur + Conditions * I(TimesDur^2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MGLH.condition.interp.Times1    6 253.36 277.40 -120.68   241.36       </w:t>
      </w:r>
      <w:r>
        <w:br/>
      </w:r>
      <w:r>
        <w:rPr>
          <w:rStyle w:val="VerbatimChar"/>
        </w:rPr>
        <w:t>## ModelSMGLH.condition.interp.Times2    8 256.77 288.82 -120.38   240.77 0.5929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MGLH.condition.interp.Times1              </w:t>
      </w:r>
      <w:r>
        <w:br/>
      </w:r>
      <w:r>
        <w:rPr>
          <w:rStyle w:val="VerbatimChar"/>
        </w:rPr>
        <w:t>## ModelSMGLH.condition.interp.Times2  2     0.743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interp.Times2,ModelSMGL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imes2: SMGvalues ~ Conditions * TimesDur + Conditions * I(TimesDur^2) + (1 | sub_ID)</w:t>
      </w:r>
      <w:r>
        <w:br/>
      </w:r>
      <w:r>
        <w:rPr>
          <w:rStyle w:val="VerbatimChar"/>
        </w:rPr>
        <w:t>## ModelSMGLH.condition.interp.Times3: SMGvalues ~ Conditions * TimesDur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MGLH.condition.interp.Times2    8 256.77 288.82 -120.38   240.77       </w:t>
      </w:r>
      <w:r>
        <w:br/>
      </w:r>
      <w:r>
        <w:rPr>
          <w:rStyle w:val="VerbatimChar"/>
        </w:rPr>
        <w:t>## ModelSMGLH.condition.interp.Times3   10 257.16 297.22 -118.58   237.16 3.6066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MGLH.condition.interp.Times2              </w:t>
      </w:r>
      <w:r>
        <w:br/>
      </w:r>
      <w:r>
        <w:rPr>
          <w:rStyle w:val="VerbatimChar"/>
        </w:rPr>
        <w:t>## ModelSMGLH.condition.interp.Times3  2     0.164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interp.Times1,ModelSMGL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imes1: SMGvalues ~ Conditions * TimesDur + (1 | sub_ID)</w:t>
      </w:r>
      <w:r>
        <w:br/>
      </w:r>
      <w:r>
        <w:rPr>
          <w:rStyle w:val="VerbatimChar"/>
        </w:rPr>
        <w:t>## ModelSMGLH.condition.interp.Times3: SMGvalues ~ Conditions * TimesDur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MGLH.condition.interp.Times1    6 253.36 277.40 -120.68   241.36       </w:t>
      </w:r>
      <w:r>
        <w:br/>
      </w:r>
      <w:r>
        <w:rPr>
          <w:rStyle w:val="VerbatimChar"/>
        </w:rPr>
        <w:t>## ModelSMGLH.condition.interp.Times3   10 257.16 297.22 -118.58   237.16 4.1995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MGLH.condition.interp.Times1              </w:t>
      </w:r>
      <w:r>
        <w:br/>
      </w:r>
      <w:r>
        <w:rPr>
          <w:rStyle w:val="VerbatimChar"/>
        </w:rPr>
        <w:t>## ModelSMGLH.condition.interp.Times3  4     0.379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slopeinterp.Times1,ModelSMGL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slopeinterp.Times1: SMGvalues ~ Conditions * TimesDur + (1 + TimesDur | sub_ID)</w:t>
      </w:r>
      <w:r>
        <w:br/>
      </w:r>
      <w:r>
        <w:rPr>
          <w:rStyle w:val="VerbatimChar"/>
        </w:rPr>
        <w:t>## ModelSMGLH.condition.slopeinterp.Times2: SMGvalues ~ Conditions * TimesDur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LH.condition.slopeinterp.Times1    8 256.23 288.28 -120.11   240.23</w:t>
      </w:r>
      <w:r>
        <w:br/>
      </w:r>
      <w:r>
        <w:rPr>
          <w:rStyle w:val="VerbatimChar"/>
        </w:rPr>
        <w:t>## ModelSMGLH.condition.slopeinterp.Times2   10 259.87 299.94 -119.94   239.87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lastRenderedPageBreak/>
        <w:t xml:space="preserve">## ModelSMGLH.condition.slopeinterp.Times1                     </w:t>
      </w:r>
      <w:r>
        <w:br/>
      </w:r>
      <w:r>
        <w:rPr>
          <w:rStyle w:val="VerbatimChar"/>
        </w:rPr>
        <w:t>## ModelSMGLH.condition.slopeinterp.Times2 0.3538  2     0.837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slopeinterp.Times2,ModelSMG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slopeinterp.Times2: SMGvalues ~ Conditions * TimesDur + Conditions * I(TimesDur^2) + (1 + TimesDur | sub_ID)</w:t>
      </w:r>
      <w:r>
        <w:br/>
      </w:r>
      <w:r>
        <w:rPr>
          <w:rStyle w:val="VerbatimChar"/>
        </w:rPr>
        <w:t>## ModelSMGLH.condition.slopeinterp.Times3: SMGvalues ~ Conditions * TimesDur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LH.condition.slopeinterp.Times2   10 259.87 299.94 -119.94   239.87</w:t>
      </w:r>
      <w:r>
        <w:br/>
      </w:r>
      <w:r>
        <w:rPr>
          <w:rStyle w:val="VerbatimChar"/>
        </w:rPr>
        <w:t>## ModelSMGLH.condition.slopeinterp.Times3   12 259.81 307.88 -117.90   235.81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LH.condition.slopeinterp.Times2                     </w:t>
      </w:r>
      <w:r>
        <w:br/>
      </w:r>
      <w:r>
        <w:rPr>
          <w:rStyle w:val="VerbatimChar"/>
        </w:rPr>
        <w:t>## ModelSMGLH.condition.slopeinterp.Times3 4.0659  2     0.130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slopeinterp.Times1,ModelSMG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slopeinterp.Times1: SMGvalues ~ Conditions * TimesDur + (1 + TimesDur | sub_ID)</w:t>
      </w:r>
      <w:r>
        <w:br/>
      </w:r>
      <w:r>
        <w:rPr>
          <w:rStyle w:val="VerbatimChar"/>
        </w:rPr>
        <w:t>## ModelSMGLH.condition.slopeinterp.Times3: SMGvalues ~ Conditions * TimesDur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LH.condition.slopeinterp.Times1    8 256.23 288.28 -120.11   240.23</w:t>
      </w:r>
      <w:r>
        <w:br/>
      </w:r>
      <w:r>
        <w:rPr>
          <w:rStyle w:val="VerbatimChar"/>
        </w:rPr>
        <w:t>## ModelSMGLH.condition.slopeinterp.Times3   12 259.81 307.88 -117.90   235.81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LH.condition.slopeinterp.Times1                     </w:t>
      </w:r>
      <w:r>
        <w:br/>
      </w:r>
      <w:r>
        <w:rPr>
          <w:rStyle w:val="VerbatimChar"/>
        </w:rPr>
        <w:t>## ModelSMGLH.condition.slopeinterp.Times3 4.4197  4     0.3522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interp.Times1,ModelSMGLH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imes1: SMGvalues ~ Conditions * TimesDur + (1 | sub_ID)</w:t>
      </w:r>
      <w:r>
        <w:br/>
      </w:r>
      <w:r>
        <w:rPr>
          <w:rStyle w:val="VerbatimChar"/>
        </w:rPr>
        <w:t>## ModelSMGLH.condition.slopeinterp.Times1: SMGvalues ~ Conditions * TimesDur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LH.condition.interp.Times1         6 253.36 277.40 -120.68   241.36</w:t>
      </w:r>
      <w:r>
        <w:br/>
      </w:r>
      <w:r>
        <w:rPr>
          <w:rStyle w:val="VerbatimChar"/>
        </w:rPr>
        <w:t>## ModelSMGLH.condition.slopeinterp.Times1    8 256.23 288.28 -120.11   240.23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LH.condition.interp.Times1                          </w:t>
      </w:r>
      <w:r>
        <w:br/>
      </w:r>
      <w:r>
        <w:rPr>
          <w:rStyle w:val="VerbatimChar"/>
        </w:rPr>
        <w:t>## ModelSMGLH.condition.slopeinterp.Times1 1.1312  2      0.56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interp.Times2,ModelSMGL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imes2: SMGvalues ~ Conditions * TimesDur + Conditions * I(TimesDur^2) + (1 | sub_ID)</w:t>
      </w:r>
      <w:r>
        <w:br/>
      </w:r>
      <w:r>
        <w:rPr>
          <w:rStyle w:val="VerbatimChar"/>
        </w:rPr>
        <w:t>## ModelSMGLH.condition.slopeinterp.Times2: SMGvalues ~ Conditions * TimesDur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LH.condition.interp.Times2         8 256.77 288.82 -120.38   240.77</w:t>
      </w:r>
      <w:r>
        <w:br/>
      </w:r>
      <w:r>
        <w:rPr>
          <w:rStyle w:val="VerbatimChar"/>
        </w:rPr>
        <w:lastRenderedPageBreak/>
        <w:t>## ModelSMGLH.condition.slopeinterp.Times2   10 259.87 299.94 -119.94   239.87</w:t>
      </w:r>
      <w:r>
        <w:br/>
      </w:r>
      <w:r>
        <w:rPr>
          <w:rStyle w:val="VerbatimChar"/>
        </w:rPr>
        <w:t>##                                         Chisq Df Pr(&gt;Chisq)</w:t>
      </w:r>
      <w:r>
        <w:br/>
      </w:r>
      <w:r>
        <w:rPr>
          <w:rStyle w:val="VerbatimChar"/>
        </w:rPr>
        <w:t xml:space="preserve">## ModelSMGLH.condition.interp.Times2                         </w:t>
      </w:r>
      <w:r>
        <w:br/>
      </w:r>
      <w:r>
        <w:rPr>
          <w:rStyle w:val="VerbatimChar"/>
        </w:rPr>
        <w:t>## ModelSMGLH.condition.slopeinterp.Times2 0.892  2     0.6402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interp.Times3,ModelSMG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imes3: SMGvalues ~ Conditions * TimesDur + Conditions * I(TimesDur^2) + Conditions * I(TimesDur^3) + (1 | sub_ID)</w:t>
      </w:r>
      <w:r>
        <w:br/>
      </w:r>
      <w:r>
        <w:rPr>
          <w:rStyle w:val="VerbatimChar"/>
        </w:rPr>
        <w:t>## ModelSMGLH.condition.slopeinterp.Times3: SMGvalues ~ Conditions * TimesDur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LH.condition.interp.Times3        10 257.16 297.22 -118.58   237.16</w:t>
      </w:r>
      <w:r>
        <w:br/>
      </w:r>
      <w:r>
        <w:rPr>
          <w:rStyle w:val="VerbatimChar"/>
        </w:rPr>
        <w:t>## ModelSMGLH.condition.slopeinterp.Times3   12 259.81 307.88 -117.90   235.81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LH.condition.interp.Times3                          </w:t>
      </w:r>
      <w:r>
        <w:br/>
      </w:r>
      <w:r>
        <w:rPr>
          <w:rStyle w:val="VerbatimChar"/>
        </w:rPr>
        <w:t>## ModelSMGLH.condition.slopeinterp.Times3 1.3514  2     0.5088</w:t>
      </w:r>
    </w:p>
    <w:p w:rsidR="00C6358F" w:rsidRDefault="003454BE">
      <w:pPr>
        <w:pStyle w:val="2"/>
      </w:pPr>
      <w:bookmarkStart w:id="20" w:name="supramarginal-gyrussmg-rh"/>
      <w:bookmarkEnd w:id="19"/>
      <w:r>
        <w:t>Supramarginal gyrus(SMG)-RH</w:t>
      </w:r>
    </w:p>
    <w:p w:rsidR="00C6358F" w:rsidRDefault="003454BE">
      <w:pPr>
        <w:pStyle w:val="SourceCode"/>
      </w:pPr>
      <w:r>
        <w:rPr>
          <w:rStyle w:val="NormalTok"/>
        </w:rPr>
        <w:t xml:space="preserve">Rawdata_activitySMGR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SMGRH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SMGRH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SMGRH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SMGRH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SMGRH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SMGRH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 Rawdata_activitySMG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SMGRH.condition.interp.Times1,ModelSMGRH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>## ModelSMGRH.condition.interp.Times1: SMGvalues ~ Conditions * TimesDur + (1 | sub_ID)</w:t>
      </w:r>
      <w:r>
        <w:br/>
      </w:r>
      <w:r>
        <w:rPr>
          <w:rStyle w:val="VerbatimChar"/>
        </w:rPr>
        <w:t>## ModelSMGRH.condition.interp.Times2: SMGvalues ~ Conditions * TimesDur + Conditions * I(TimesDur^2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MGRH.condition.interp.Times1    6 387.44 411.42 -187.72   375.44       </w:t>
      </w:r>
      <w:r>
        <w:br/>
      </w:r>
      <w:r>
        <w:rPr>
          <w:rStyle w:val="VerbatimChar"/>
        </w:rPr>
        <w:t>## ModelSMGRH.condition.interp.Times2    8 386.84 418.81 -185.42   370.84 4.5939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MGRH.condition.interp.Times1              </w:t>
      </w:r>
      <w:r>
        <w:br/>
      </w:r>
      <w:r>
        <w:rPr>
          <w:rStyle w:val="VerbatimChar"/>
        </w:rPr>
        <w:t>## ModelSMGRH.condition.interp.Times2  2     0.100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interp.Times2,ModelSMGR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.Times2: SMGvalues ~ Conditions * TimesDur + Conditions * I(TimesDur^2) + (1 | sub_ID)</w:t>
      </w:r>
      <w:r>
        <w:br/>
      </w:r>
      <w:r>
        <w:rPr>
          <w:rStyle w:val="VerbatimChar"/>
        </w:rPr>
        <w:t>## ModelSMGRH.condition.interp.Times3: SMGvalues ~ Conditions * TimesDur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MGRH.condition.interp.Times2    8 386.84 418.81 -185.42   370.84       </w:t>
      </w:r>
      <w:r>
        <w:br/>
      </w:r>
      <w:r>
        <w:rPr>
          <w:rStyle w:val="VerbatimChar"/>
        </w:rPr>
        <w:t>## ModelSMGRH.condition.interp.Times3   10 390.40 430.36 -185.20   370.40 0.4422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MGRH.condition.interp.Times2              </w:t>
      </w:r>
      <w:r>
        <w:br/>
      </w:r>
      <w:r>
        <w:rPr>
          <w:rStyle w:val="VerbatimChar"/>
        </w:rPr>
        <w:t>## ModelSMGRH.condition.interp.Times3  2     0.801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interp.Times1,ModelSMGR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.Times1: SMGvalues ~ Conditions * TimesDur + (1 | sub_ID)</w:t>
      </w:r>
      <w:r>
        <w:br/>
      </w:r>
      <w:r>
        <w:rPr>
          <w:rStyle w:val="VerbatimChar"/>
        </w:rPr>
        <w:t>## ModelSMGRH.condition.interp.Times3: SMGvalues ~ Conditions * TimesDur + Conditions * I(TimesDur^2) + Conditions * I(TimesDur^3) + (1 | sub_ID)</w:t>
      </w:r>
      <w:r>
        <w:br/>
      </w:r>
      <w:r>
        <w:rPr>
          <w:rStyle w:val="VerbatimChar"/>
        </w:rPr>
        <w:t>##                                    npar    AIC    BIC  logLik deviance  Chisq</w:t>
      </w:r>
      <w:r>
        <w:br/>
      </w:r>
      <w:r>
        <w:rPr>
          <w:rStyle w:val="VerbatimChar"/>
        </w:rPr>
        <w:t xml:space="preserve">## ModelSMGRH.condition.interp.Times1    6 387.44 411.42 -187.72   375.44       </w:t>
      </w:r>
      <w:r>
        <w:br/>
      </w:r>
      <w:r>
        <w:rPr>
          <w:rStyle w:val="VerbatimChar"/>
        </w:rPr>
        <w:t>## ModelSMGRH.condition.interp.Times3   10 390.40 430.36 -185.20   370.40 5.0362</w:t>
      </w:r>
      <w:r>
        <w:br/>
      </w:r>
      <w:r>
        <w:rPr>
          <w:rStyle w:val="VerbatimChar"/>
        </w:rPr>
        <w:t>##                                    Df Pr(&gt;Chisq)</w:t>
      </w:r>
      <w:r>
        <w:br/>
      </w:r>
      <w:r>
        <w:rPr>
          <w:rStyle w:val="VerbatimChar"/>
        </w:rPr>
        <w:t xml:space="preserve">## ModelSMGRH.condition.interp.Times1              </w:t>
      </w:r>
      <w:r>
        <w:br/>
      </w:r>
      <w:r>
        <w:rPr>
          <w:rStyle w:val="VerbatimChar"/>
        </w:rPr>
        <w:t>## ModelSMGRH.condition.interp.Times3  4     0.283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slopeinterp.Times1,ModelSMGR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slopeinterp.Times1: SMGvalues ~ Conditions * TimesDur + (1 + TimesDur | sub_ID)</w:t>
      </w:r>
      <w:r>
        <w:br/>
      </w:r>
      <w:r>
        <w:rPr>
          <w:rStyle w:val="VerbatimChar"/>
        </w:rPr>
        <w:t>## ModelSMGRH.condition.slopeinterp.Times2: SMGvalues ~ Conditions * TimesDur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RH.condition.slopeinterp.Times1    8 390.86 422.83 -187.43   374.86</w:t>
      </w:r>
      <w:r>
        <w:br/>
      </w:r>
      <w:r>
        <w:rPr>
          <w:rStyle w:val="VerbatimChar"/>
        </w:rPr>
        <w:t>## ModelSMGRH.condition.slopeinterp.Times2   10 390.65 430.61 -185.32   370.65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RH.condition.slopeinterp.Times1                     </w:t>
      </w:r>
      <w:r>
        <w:br/>
      </w:r>
      <w:r>
        <w:rPr>
          <w:rStyle w:val="VerbatimChar"/>
        </w:rPr>
        <w:t>## ModelSMGRH.condition.slopeinterp.Times2 4.2107  2     0.121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slopeinterp.Times2,ModelSMG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slopeinterp.Times2: SMGvalues ~ Conditions * TimesDur + Conditions * I(TimesDur^2) + (1 + TimesDur | sub_ID)</w:t>
      </w:r>
      <w:r>
        <w:br/>
      </w:r>
      <w:r>
        <w:rPr>
          <w:rStyle w:val="VerbatimChar"/>
        </w:rPr>
        <w:t>## ModelSMGRH.condition.slopeinterp.Times3: SMGvalues ~ Conditions * TimesDur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RH.condition.slopeinterp.Times2   10 390.65 430.61 -185.32   370.65</w:t>
      </w:r>
      <w:r>
        <w:br/>
      </w:r>
      <w:r>
        <w:rPr>
          <w:rStyle w:val="VerbatimChar"/>
        </w:rPr>
        <w:t>## ModelSMGRH.condition.slopeinterp.Times3   12 394.13 442.09 -185.07   370.13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RH.condition.slopeinterp.Times2                     </w:t>
      </w:r>
      <w:r>
        <w:br/>
      </w:r>
      <w:r>
        <w:rPr>
          <w:rStyle w:val="VerbatimChar"/>
        </w:rPr>
        <w:t>## ModelSMGRH.condition.slopeinterp.Times3 0.5135  2     0.773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slopeinterp.Times1,ModelSMG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slopeinterp.Times1: SMGvalues ~ Conditions * TimesDur + (1 + TimesDur | sub_ID)</w:t>
      </w:r>
      <w:r>
        <w:br/>
      </w:r>
      <w:r>
        <w:rPr>
          <w:rStyle w:val="VerbatimChar"/>
        </w:rPr>
        <w:t>## ModelSMGRH.condition.slopeinterp.Times3: SMGvalues ~ Conditions * TimesDur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RH.condition.slopeinterp.Times1    8 390.86 422.83 -187.43   374.86</w:t>
      </w:r>
      <w:r>
        <w:br/>
      </w:r>
      <w:r>
        <w:rPr>
          <w:rStyle w:val="VerbatimChar"/>
        </w:rPr>
        <w:t>## ModelSMGRH.condition.slopeinterp.Times3   12 394.13 442.09 -185.07   370.13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RH.condition.slopeinterp.Times1                     </w:t>
      </w:r>
      <w:r>
        <w:br/>
      </w:r>
      <w:r>
        <w:rPr>
          <w:rStyle w:val="VerbatimChar"/>
        </w:rPr>
        <w:t>## ModelSMGRH.condition.slopeinterp.Times3 4.7242  4     0.316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interp.Times1,ModelSMGRH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.Times1: SMGvalues ~ Conditions * TimesDur + (1 | sub_ID)</w:t>
      </w:r>
      <w:r>
        <w:br/>
      </w:r>
      <w:r>
        <w:rPr>
          <w:rStyle w:val="VerbatimChar"/>
        </w:rPr>
        <w:t>## ModelSMGRH.condition.slopeinterp.Times1: SMGvalues ~ Conditions * TimesDur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RH.condition.interp.Times1         6 387.44 411.42 -187.72   375.44</w:t>
      </w:r>
      <w:r>
        <w:br/>
      </w:r>
      <w:r>
        <w:rPr>
          <w:rStyle w:val="VerbatimChar"/>
        </w:rPr>
        <w:t>## ModelSMGRH.condition.slopeinterp.Times1    8 390.86 422.83 -187.43   374.86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RH.condition.interp.Times1                          </w:t>
      </w:r>
      <w:r>
        <w:br/>
      </w:r>
      <w:r>
        <w:rPr>
          <w:rStyle w:val="VerbatimChar"/>
        </w:rPr>
        <w:t>## ModelSMGRH.condition.slopeinterp.Times1 0.5782  2     0.748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interp.Times2,ModelSMGR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.Times2: SMGvalues ~ Conditions * TimesDur + Conditions * I(TimesDur^2) + (1 | sub_ID)</w:t>
      </w:r>
      <w:r>
        <w:br/>
      </w:r>
      <w:r>
        <w:rPr>
          <w:rStyle w:val="VerbatimChar"/>
        </w:rPr>
        <w:t>## ModelSMGRH.condition.slopeinterp.Times2: SMGvalues ~ Conditions * TimesDur + Conditions * I(TimesDur^2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RH.condition.interp.Times2         8 386.84 418.81 -185.42   370.84</w:t>
      </w:r>
      <w:r>
        <w:br/>
      </w:r>
      <w:r>
        <w:rPr>
          <w:rStyle w:val="VerbatimChar"/>
        </w:rPr>
        <w:t>## ModelSMGRH.condition.slopeinterp.Times2   10 390.65 430.61 -185.32   370.65</w:t>
      </w:r>
      <w:r>
        <w:br/>
      </w:r>
      <w:r>
        <w:rPr>
          <w:rStyle w:val="VerbatimChar"/>
        </w:rPr>
        <w:t>##                                         Chisq Df Pr(&gt;Chisq)</w:t>
      </w:r>
      <w:r>
        <w:br/>
      </w:r>
      <w:r>
        <w:rPr>
          <w:rStyle w:val="VerbatimChar"/>
        </w:rPr>
        <w:t xml:space="preserve">## ModelSMGRH.condition.interp.Times2                         </w:t>
      </w:r>
      <w:r>
        <w:br/>
      </w:r>
      <w:r>
        <w:rPr>
          <w:rStyle w:val="VerbatimChar"/>
        </w:rPr>
        <w:t>## ModelSMGRH.condition.slopeinterp.Times2 0.195  2     0.9071</w:t>
      </w:r>
    </w:p>
    <w:p w:rsidR="00C6358F" w:rsidRDefault="003454BE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SMGRH.condition.interp.Times3,ModelSMG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.Times3: SMGvalues ~ Conditions * TimesDur + Conditions * I(TimesDur^2) + Conditions * I(TimesDur^3) + (1 | sub_ID)</w:t>
      </w:r>
      <w:r>
        <w:br/>
      </w:r>
      <w:r>
        <w:rPr>
          <w:rStyle w:val="VerbatimChar"/>
        </w:rPr>
        <w:t>## ModelSMGRH.condition.slopeinterp.Times3: SMGvalues ~ Conditions * TimesDur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  npar    AIC    BIC  logLik deviance</w:t>
      </w:r>
      <w:r>
        <w:br/>
      </w:r>
      <w:r>
        <w:rPr>
          <w:rStyle w:val="VerbatimChar"/>
        </w:rPr>
        <w:t>## ModelSMGRH.condition.interp.Times3        10 390.40 430.36 -185.20   370.40</w:t>
      </w:r>
      <w:r>
        <w:br/>
      </w:r>
      <w:r>
        <w:rPr>
          <w:rStyle w:val="VerbatimChar"/>
        </w:rPr>
        <w:t>## ModelSMGRH.condition.slopeinterp.Times3   12 394.13 442.09 -185.07   370.13</w:t>
      </w:r>
      <w:r>
        <w:br/>
      </w:r>
      <w:r>
        <w:rPr>
          <w:rStyle w:val="VerbatimChar"/>
        </w:rPr>
        <w:t>##                                          Chisq Df Pr(&gt;Chisq)</w:t>
      </w:r>
      <w:r>
        <w:br/>
      </w:r>
      <w:r>
        <w:rPr>
          <w:rStyle w:val="VerbatimChar"/>
        </w:rPr>
        <w:t xml:space="preserve">## ModelSMGRH.condition.interp.Times3                          </w:t>
      </w:r>
      <w:r>
        <w:br/>
      </w:r>
      <w:r>
        <w:rPr>
          <w:rStyle w:val="VerbatimChar"/>
        </w:rPr>
        <w:t>## ModelSMGRH.condition.slopeinterp.Times3 0.2662  2     0.8754</w:t>
      </w:r>
    </w:p>
    <w:p w:rsidR="00C6358F" w:rsidRDefault="003454BE">
      <w:pPr>
        <w:pStyle w:val="2"/>
      </w:pPr>
      <w:bookmarkStart w:id="21" w:name="supramarginal-gyrus-smgspeech-lh"/>
      <w:bookmarkEnd w:id="20"/>
      <w:r>
        <w:t>Supramarginal gyrus (SMG)–speech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MGSPL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MGL.speech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SPL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MGL.speech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TimesDur + (1 | sub_ID)</w:t>
      </w:r>
      <w:r>
        <w:br/>
      </w:r>
      <w:r>
        <w:rPr>
          <w:rStyle w:val="VerbatimChar"/>
        </w:rPr>
        <w:t>##    Data: Rawdata_activitySMGSP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74.8     88.0    -33.4     66.8      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0879 -0.62438 -0.01973  0.65532  2.86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2587 0.05086 </w:t>
      </w:r>
      <w:r>
        <w:br/>
      </w:r>
      <w:r>
        <w:rPr>
          <w:rStyle w:val="VerbatimChar"/>
        </w:rPr>
        <w:t xml:space="preserve">##  Residual             0.079019 0.28110 </w:t>
      </w:r>
      <w:r>
        <w:br/>
      </w:r>
      <w:r>
        <w:rPr>
          <w:rStyle w:val="VerbatimChar"/>
        </w:rPr>
        <w:t>## Number of obs: 202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-1.565e-02  2.546e-02  1.109e+02  -0.615    0.540</w:t>
      </w:r>
      <w:r>
        <w:br/>
      </w:r>
      <w:r>
        <w:rPr>
          <w:rStyle w:val="VerbatimChar"/>
        </w:rPr>
        <w:t>## TimesDur     8.319e-04  2.769e-03  2.020e+02   0.300    0.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TimesDur -0.56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.speech.slopeinterp.Times1.N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Type III Analysis of Variance Table with Satterthwaite's method</w:t>
      </w:r>
      <w:r>
        <w:br/>
      </w:r>
      <w:r>
        <w:rPr>
          <w:rStyle w:val="VerbatimChar"/>
        </w:rPr>
        <w:t>##             Sum Sq   Mean Sq NumDF  DenDF F value Pr(&gt;F)</w:t>
      </w:r>
      <w:r>
        <w:br/>
      </w:r>
      <w:r>
        <w:rPr>
          <w:rStyle w:val="VerbatimChar"/>
        </w:rPr>
        <w:t>## TimesDur 0.0071329 0.0071329     1 201.98  0.0903 0.7641</w:t>
      </w:r>
    </w:p>
    <w:p w:rsidR="00C6358F" w:rsidRDefault="003454BE">
      <w:pPr>
        <w:pStyle w:val="2"/>
      </w:pPr>
      <w:bookmarkStart w:id="22" w:name="supramarginal-gyrus-smgspeech-rh"/>
      <w:bookmarkEnd w:id="21"/>
      <w:r>
        <w:t>Supramarginal gyrus (SMG)–speech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MGSPR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MGR.speech.slopeinterp.Times2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SPR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MGR.speech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TimesDur + I(TimesDur^2) + (1 | sub_ID)</w:t>
      </w:r>
      <w:r>
        <w:br/>
      </w:r>
      <w:r>
        <w:rPr>
          <w:rStyle w:val="VerbatimChar"/>
        </w:rPr>
        <w:t>##    Data: Rawdata_activitySMGSPR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97.0    213.5    -93.5    187.0      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45 -0.6702  0.0373  0.5544  3.3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2478 0.04978 </w:t>
      </w:r>
      <w:r>
        <w:br/>
      </w:r>
      <w:r>
        <w:rPr>
          <w:rStyle w:val="VerbatimChar"/>
        </w:rPr>
        <w:t xml:space="preserve">##  Residual             0.146017 0.38212 </w:t>
      </w:r>
      <w:r>
        <w:br/>
      </w:r>
      <w:r>
        <w:rPr>
          <w:rStyle w:val="VerbatimChar"/>
        </w:rPr>
        <w:t>## Number of obs: 201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  df t value Pr(&gt;|t|)</w:t>
      </w:r>
      <w:r>
        <w:br/>
      </w:r>
      <w:r>
        <w:rPr>
          <w:rStyle w:val="VerbatimChar"/>
        </w:rPr>
        <w:t>## (Intercept)   -5.441e-03  3.872e-02  1.314e+02  -0.141    0.888</w:t>
      </w:r>
      <w:r>
        <w:br/>
      </w:r>
      <w:r>
        <w:rPr>
          <w:rStyle w:val="VerbatimChar"/>
        </w:rPr>
        <w:t>## TimesDur      -1.603e-03  1.067e-02  1.885e+02  -0.150    0.881</w:t>
      </w:r>
      <w:r>
        <w:br/>
      </w:r>
      <w:r>
        <w:rPr>
          <w:rStyle w:val="VerbatimChar"/>
        </w:rPr>
        <w:t>## I(TimesDur^2)  1.081e-04  4.190e-04  1.850e+02   0.258    0.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620       </w:t>
      </w:r>
      <w:r>
        <w:br/>
      </w:r>
      <w:r>
        <w:rPr>
          <w:rStyle w:val="VerbatimChar"/>
        </w:rPr>
        <w:t>## I(TimsDr^2)  0.477 -0.94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.speech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Sum Sq   Mean Sq NumDF  DenDF F value Pr(&gt;F)</w:t>
      </w:r>
      <w:r>
        <w:br/>
      </w:r>
      <w:r>
        <w:rPr>
          <w:rStyle w:val="VerbatimChar"/>
        </w:rPr>
        <w:t>## TimesDur      0.0032987 0.0032987     1 188.46  0.0226 0.8807</w:t>
      </w:r>
      <w:r>
        <w:br/>
      </w:r>
      <w:r>
        <w:rPr>
          <w:rStyle w:val="VerbatimChar"/>
        </w:rPr>
        <w:t>## I(TimesDur^2) 0.0097283 0.0097283     1 184.96  0.0666 0.7966</w:t>
      </w:r>
    </w:p>
    <w:p w:rsidR="00C6358F" w:rsidRDefault="003454BE">
      <w:pPr>
        <w:pStyle w:val="2"/>
      </w:pPr>
      <w:bookmarkStart w:id="23" w:name="supramarginal-gyrus-smgnoise-lh"/>
      <w:bookmarkEnd w:id="22"/>
      <w:r>
        <w:t>Supramarginal gyrus (SMG)–noise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MGNOL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MGL.noise.slopeinterp.Times2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NOL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>(ModelSMGL.noise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TimesDur + (1 | sub_ID)</w:t>
      </w:r>
      <w:r>
        <w:br/>
      </w:r>
      <w:r>
        <w:rPr>
          <w:rStyle w:val="VerbatimChar"/>
        </w:rPr>
        <w:t>##    Data: Rawdata_activitySMGNO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2.4    185.7    -82.2    164.4     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009 -0.5401  0.0104  0.5106  4.2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1603 0.04004 </w:t>
      </w:r>
      <w:r>
        <w:br/>
      </w:r>
      <w:r>
        <w:rPr>
          <w:rStyle w:val="VerbatimChar"/>
        </w:rPr>
        <w:t xml:space="preserve">##  Residual             0.129498 0.35986 </w:t>
      </w:r>
      <w:r>
        <w:br/>
      </w:r>
      <w:r>
        <w:rPr>
          <w:rStyle w:val="VerbatimChar"/>
        </w:rPr>
        <w:t>## Number of obs: 20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16734   0.031521  90.534525  -0.531    0.597</w:t>
      </w:r>
      <w:r>
        <w:br/>
      </w:r>
      <w:r>
        <w:rPr>
          <w:rStyle w:val="VerbatimChar"/>
        </w:rPr>
        <w:t>## TimesDur     -0.001310   0.003503 203.342660  -0.374    0.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TimesDur -0.57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.noise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Sum Sq  Mean Sq NumDF  DenDF F value Pr(&gt;F)</w:t>
      </w:r>
      <w:r>
        <w:br/>
      </w:r>
      <w:r>
        <w:rPr>
          <w:rStyle w:val="VerbatimChar"/>
        </w:rPr>
        <w:t>## TimesDur 0.018098 0.018098     1 203.34  0.1398 0.7089</w:t>
      </w:r>
    </w:p>
    <w:p w:rsidR="00C6358F" w:rsidRDefault="003454BE">
      <w:pPr>
        <w:pStyle w:val="2"/>
      </w:pPr>
      <w:bookmarkStart w:id="24" w:name="supramarginal-gyrus-smgnoise-rh"/>
      <w:bookmarkEnd w:id="23"/>
      <w:r>
        <w:t>Supramarginal gyrus (SMG)–noise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MGNOR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,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MGR.noise.slopeinterp.Times2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MGNOR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MGR.noise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TimesDur + I(TimesDur^2) + (1 | sub_ID)</w:t>
      </w:r>
      <w:r>
        <w:br/>
      </w:r>
      <w:r>
        <w:rPr>
          <w:rStyle w:val="VerbatimChar"/>
        </w:rPr>
        <w:t>##    Data: Rawdata_activitySMGNOR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96.4    213.0    -93.2    186.4      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2.90003 -0.60609  0.06369  0.59832  3.09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6437 0.08023 </w:t>
      </w:r>
      <w:r>
        <w:br/>
      </w:r>
      <w:r>
        <w:rPr>
          <w:rStyle w:val="VerbatimChar"/>
        </w:rPr>
        <w:t xml:space="preserve">##  Residual             0.141991 0.37682 </w:t>
      </w:r>
      <w:r>
        <w:br/>
      </w:r>
      <w:r>
        <w:rPr>
          <w:rStyle w:val="VerbatimChar"/>
        </w:rPr>
        <w:t>## Number of obs: 201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 </w:t>
      </w:r>
      <w:r>
        <w:br/>
      </w:r>
      <w:r>
        <w:rPr>
          <w:rStyle w:val="VerbatimChar"/>
        </w:rPr>
        <w:t>## (Intercept)    1.040e-01  3.928e-02  1.278e+02   2.647  0.00914 **</w:t>
      </w:r>
      <w:r>
        <w:br/>
      </w:r>
      <w:r>
        <w:rPr>
          <w:rStyle w:val="VerbatimChar"/>
        </w:rPr>
        <w:t xml:space="preserve">## TimesDur      -2.578e-02  1.059e-02  1.862e+02  -2.434  0.01587 * </w:t>
      </w:r>
      <w:r>
        <w:br/>
      </w:r>
      <w:r>
        <w:rPr>
          <w:rStyle w:val="VerbatimChar"/>
        </w:rPr>
        <w:t xml:space="preserve">## I(TimesDur^2)  8.734e-04  4.157e-04  1.820e+02   2.101  0.03700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606       </w:t>
      </w:r>
      <w:r>
        <w:br/>
      </w:r>
      <w:r>
        <w:rPr>
          <w:rStyle w:val="VerbatimChar"/>
        </w:rPr>
        <w:t>## I(TimsDr^2)  0.465 -0.94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.noise.slopeinterp.Times2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 DenDF F value  Pr(&gt;F)  </w:t>
      </w:r>
      <w:r>
        <w:br/>
      </w:r>
      <w:r>
        <w:rPr>
          <w:rStyle w:val="VerbatimChar"/>
        </w:rPr>
        <w:t>## TimesDur      0.84136 0.84136     1 186.16  5.9254 0.01587 *</w:t>
      </w:r>
      <w:r>
        <w:br/>
      </w:r>
      <w:r>
        <w:rPr>
          <w:rStyle w:val="VerbatimChar"/>
        </w:rPr>
        <w:t>## I(TimesDur^2) 0.62688 0.62688     1 182.03  4.4149 0.03700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25" w:name="inferior-frontal-gyrus-ifg"/>
      <w:bookmarkEnd w:id="18"/>
      <w:bookmarkEnd w:id="24"/>
      <w:r>
        <w:t>Inferior Frontal Gyrus (IFG)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F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F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F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F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lastRenderedPageBreak/>
        <w:t xml:space="preserve">ModelF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F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F.condition.interp.Times1,ModelF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1: Fvalues ~ Conditions * Hemisphere + Conditions * TimesDur + Hemisphere * TimesDur + Fchannel + (1 | sub_ID)</w:t>
      </w:r>
      <w:r>
        <w:br/>
      </w:r>
      <w:r>
        <w:rPr>
          <w:rStyle w:val="VerbatimChar"/>
        </w:rPr>
        <w:t>## ModelF.condition.interp.Times2: Fvalues ~ Conditions * Hemisphere + Conditions * TimesDur + Hemisphere * TimesDur + Fchannel + Conditions * I(TimesDur^2) + Hemisphere * I(TimesDur^2) + (1 | sub_ID)</w:t>
      </w:r>
      <w:r>
        <w:br/>
      </w:r>
      <w:r>
        <w:rPr>
          <w:rStyle w:val="VerbatimChar"/>
        </w:rPr>
        <w:t>##                                npar  AIC    BIC  logLik deviance  Chisq Df</w:t>
      </w:r>
      <w:r>
        <w:br/>
      </w:r>
      <w:r>
        <w:rPr>
          <w:rStyle w:val="VerbatimChar"/>
        </w:rPr>
        <w:t xml:space="preserve">## ModelF.condition.interp.Times1   10 1613 1666.4 -796.50     1593          </w:t>
      </w:r>
      <w:r>
        <w:br/>
      </w:r>
      <w:r>
        <w:rPr>
          <w:rStyle w:val="VerbatimChar"/>
        </w:rPr>
        <w:t>## ModelF.condition.interp.Times2   13 1617 1686.5 -795.53     1591 1.9521  3</w:t>
      </w:r>
      <w:r>
        <w:br/>
      </w:r>
      <w:r>
        <w:rPr>
          <w:rStyle w:val="VerbatimChar"/>
        </w:rPr>
        <w:t>##                                Pr(&gt;Chisq)</w:t>
      </w:r>
      <w:r>
        <w:br/>
      </w:r>
      <w:r>
        <w:rPr>
          <w:rStyle w:val="VerbatimChar"/>
        </w:rPr>
        <w:t xml:space="preserve">## ModelF.condition.interp.Times1           </w:t>
      </w:r>
      <w:r>
        <w:br/>
      </w:r>
      <w:r>
        <w:rPr>
          <w:rStyle w:val="VerbatimChar"/>
        </w:rPr>
        <w:t>## ModelF.condition.interp.Times2     0.582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interp.Times2,ModelF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2: Fvalues ~ Conditions * Hemisphere + Conditions * TimesDur + Hemisphere * TimesDur + Fchannel + Conditions * I(TimesDur^2) + Hemisphere * I(TimesDur^2) + (1 | sub_ID)</w:t>
      </w:r>
      <w:r>
        <w:br/>
      </w:r>
      <w:r>
        <w:rPr>
          <w:rStyle w:val="VerbatimChar"/>
        </w:rPr>
        <w:t>## ModelF.condition.interp.Times3: Fvalues ~ Conditions * Hemisphere + Conditions * TimesDur + Hemisphere * TimesDur + F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npar    AIC    BIC  logLik deviance  Chisq Df</w:t>
      </w:r>
      <w:r>
        <w:br/>
      </w:r>
      <w:r>
        <w:rPr>
          <w:rStyle w:val="VerbatimChar"/>
        </w:rPr>
        <w:t xml:space="preserve">## ModelF.condition.interp.Times2   13 1617.0 1686.5 -795.53   1591.0          </w:t>
      </w:r>
      <w:r>
        <w:br/>
      </w:r>
      <w:r>
        <w:rPr>
          <w:rStyle w:val="VerbatimChar"/>
        </w:rPr>
        <w:t>## ModelF.condition.interp.Times3   16 1620.5 1706.0 -794.27   1588.5 2.5131  3</w:t>
      </w:r>
      <w:r>
        <w:br/>
      </w:r>
      <w:r>
        <w:rPr>
          <w:rStyle w:val="VerbatimChar"/>
        </w:rPr>
        <w:t>##                                Pr(&gt;Chisq)</w:t>
      </w:r>
      <w:r>
        <w:br/>
      </w:r>
      <w:r>
        <w:rPr>
          <w:rStyle w:val="VerbatimChar"/>
        </w:rPr>
        <w:t xml:space="preserve">## ModelF.condition.interp.Times2           </w:t>
      </w:r>
      <w:r>
        <w:br/>
      </w:r>
      <w:r>
        <w:rPr>
          <w:rStyle w:val="VerbatimChar"/>
        </w:rPr>
        <w:t>## ModelF.condition.interp.Times3     0.472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interp.Times1,ModelF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1: Fvalues ~ Conditions * Hemisphere + Conditions * TimesDur + Hemisphere * TimesDur + Fchannel + (1 | sub_ID)</w:t>
      </w:r>
      <w:r>
        <w:br/>
      </w:r>
      <w:r>
        <w:rPr>
          <w:rStyle w:val="VerbatimChar"/>
        </w:rPr>
        <w:t>## ModelF.condition.interp.Times3: Fvalues ~ Conditions * Hemisphere + Conditions * TimesDur + Hemisphere * TimesDur + F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npar    AIC    BIC  logLik deviance  Chisq Df</w:t>
      </w:r>
      <w:r>
        <w:br/>
      </w:r>
      <w:r>
        <w:rPr>
          <w:rStyle w:val="VerbatimChar"/>
        </w:rPr>
        <w:t xml:space="preserve">## ModelF.condition.interp.Times1   10 1613.0 1666.4 -796.50   1593.0          </w:t>
      </w:r>
      <w:r>
        <w:br/>
      </w:r>
      <w:r>
        <w:rPr>
          <w:rStyle w:val="VerbatimChar"/>
        </w:rPr>
        <w:lastRenderedPageBreak/>
        <w:t>## ModelF.condition.interp.Times3   16 1620.5 1706.0 -794.27   1588.5 4.4652  6</w:t>
      </w:r>
      <w:r>
        <w:br/>
      </w:r>
      <w:r>
        <w:rPr>
          <w:rStyle w:val="VerbatimChar"/>
        </w:rPr>
        <w:t>##                                Pr(&gt;Chisq)</w:t>
      </w:r>
      <w:r>
        <w:br/>
      </w:r>
      <w:r>
        <w:rPr>
          <w:rStyle w:val="VerbatimChar"/>
        </w:rPr>
        <w:t xml:space="preserve">## ModelF.condition.interp.Times1           </w:t>
      </w:r>
      <w:r>
        <w:br/>
      </w:r>
      <w:r>
        <w:rPr>
          <w:rStyle w:val="VerbatimChar"/>
        </w:rPr>
        <w:t>## ModelF.condition.interp.Times3      0.61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slopeinterp.Times1,ModelF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slopeinterp.Times1: Fvalues ~ Conditions * Hemisphere + Conditions * TimesDur + Hemisphere * TimesDur + Fchannel + (1 + TimesDur | sub_ID)</w:t>
      </w:r>
      <w:r>
        <w:br/>
      </w:r>
      <w:r>
        <w:rPr>
          <w:rStyle w:val="VerbatimChar"/>
        </w:rPr>
        <w:t>## ModelF.condition.slopeinterp.Times2: Fvalues ~ Conditions * Hemisphere + Conditions * TimesDur + Hemisphere * TimesDur + Fchannel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F.condition.slopeinterp.Times1   12 1610.0 1674.2 -793.02   1586.0       </w:t>
      </w:r>
      <w:r>
        <w:br/>
      </w:r>
      <w:r>
        <w:rPr>
          <w:rStyle w:val="VerbatimChar"/>
        </w:rPr>
        <w:t>## ModelF.condition.slopeinterp.Times2   15 1613.6 1693.8 -791.82   1583.6 2.4143</w:t>
      </w:r>
      <w:r>
        <w:br/>
      </w:r>
      <w:r>
        <w:rPr>
          <w:rStyle w:val="VerbatimChar"/>
        </w:rPr>
        <w:t>##                                     Df Pr(&gt;Chisq)</w:t>
      </w:r>
      <w:r>
        <w:br/>
      </w:r>
      <w:r>
        <w:rPr>
          <w:rStyle w:val="VerbatimChar"/>
        </w:rPr>
        <w:t xml:space="preserve">## ModelF.condition.slopeinterp.Times1              </w:t>
      </w:r>
      <w:r>
        <w:br/>
      </w:r>
      <w:r>
        <w:rPr>
          <w:rStyle w:val="VerbatimChar"/>
        </w:rPr>
        <w:t>## ModelF.condition.slopeinterp.Times2  3      0.49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slopeinterp.Times2,ModelF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slopeinterp.Times2: Fvalues ~ Conditions * Hemisphere + Conditions * TimesDur + Hemisphere * TimesDur + Fchannel + Conditions * I(TimesDur^2) + Hemisphere * I(TimesDur^2) + (1 + TimesDur | sub_ID)</w:t>
      </w:r>
      <w:r>
        <w:br/>
      </w:r>
      <w:r>
        <w:rPr>
          <w:rStyle w:val="VerbatimChar"/>
        </w:rPr>
        <w:t>## ModelF.condition.slopeinterp.Times3: Fvalues ~ Conditions * Hemisphere + Conditions * TimesDur + Hemisphere * TimesDur + F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F.condition.slopeinterp.Times2   15 1613.6 1693.8 -791.82   1583.6       </w:t>
      </w:r>
      <w:r>
        <w:br/>
      </w:r>
      <w:r>
        <w:rPr>
          <w:rStyle w:val="VerbatimChar"/>
        </w:rPr>
        <w:t>## ModelF.condition.slopeinterp.Times3   18 1616.6 1712.8 -790.32   1580.6 2.9886</w:t>
      </w:r>
      <w:r>
        <w:br/>
      </w:r>
      <w:r>
        <w:rPr>
          <w:rStyle w:val="VerbatimChar"/>
        </w:rPr>
        <w:t>##                                     Df Pr(&gt;Chisq)</w:t>
      </w:r>
      <w:r>
        <w:br/>
      </w:r>
      <w:r>
        <w:rPr>
          <w:rStyle w:val="VerbatimChar"/>
        </w:rPr>
        <w:t xml:space="preserve">## ModelF.condition.slopeinterp.Times2              </w:t>
      </w:r>
      <w:r>
        <w:br/>
      </w:r>
      <w:r>
        <w:rPr>
          <w:rStyle w:val="VerbatimChar"/>
        </w:rPr>
        <w:t>## ModelF.condition.slopeinterp.Times3  3     0.393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slopeinterp.Times1,ModelF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slopeinterp.Times1: Fvalues ~ Conditions * Hemisphere + Conditions * TimesDur + Hemisphere * TimesDur + Fchannel + (1 + TimesDur | sub_ID)</w:t>
      </w:r>
      <w:r>
        <w:br/>
      </w:r>
      <w:r>
        <w:rPr>
          <w:rStyle w:val="VerbatimChar"/>
        </w:rPr>
        <w:t>## ModelF.condition.slopeinterp.Times3: Fvalues ~ Conditions * Hemisphere + Conditions * TimesDur + Hemisphere * TimesDur + F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npar    AIC    BIC  logLik deviance Chisq</w:t>
      </w:r>
      <w:r>
        <w:br/>
      </w:r>
      <w:r>
        <w:rPr>
          <w:rStyle w:val="VerbatimChar"/>
        </w:rPr>
        <w:t xml:space="preserve">## ModelF.condition.slopeinterp.Times1   12 1610.0 1674.2 -793.02   1586.0      </w:t>
      </w:r>
      <w:r>
        <w:br/>
      </w:r>
      <w:r>
        <w:rPr>
          <w:rStyle w:val="VerbatimChar"/>
        </w:rPr>
        <w:t>## ModelF.condition.slopeinterp.Times3   18 1616.6 1712.8 -790.32   1580.6 5.403</w:t>
      </w:r>
      <w:r>
        <w:br/>
      </w:r>
      <w:r>
        <w:rPr>
          <w:rStyle w:val="VerbatimChar"/>
        </w:rPr>
        <w:t>##                                     Df Pr(&gt;Chisq)</w:t>
      </w:r>
      <w:r>
        <w:br/>
      </w:r>
      <w:r>
        <w:rPr>
          <w:rStyle w:val="VerbatimChar"/>
        </w:rPr>
        <w:t xml:space="preserve">## ModelF.condition.slopeinterp.Times1              </w:t>
      </w:r>
      <w:r>
        <w:br/>
      </w:r>
      <w:r>
        <w:rPr>
          <w:rStyle w:val="VerbatimChar"/>
        </w:rPr>
        <w:t>## ModelF.condition.slopeinterp.Times3  6     0.4933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interp.Times1,ModelF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1: Fvalues ~ Conditions * Hemisphere + Conditions * TimesDur + Hemisphere * TimesDur + Fchannel + (1 | sub_ID)</w:t>
      </w:r>
      <w:r>
        <w:br/>
      </w:r>
      <w:r>
        <w:rPr>
          <w:rStyle w:val="VerbatimChar"/>
        </w:rPr>
        <w:t>## ModelF.condition.slopeinterp.Times1: Fvalues ~ Conditions * Hemisphere + Conditions * TimesDur + Hemisphere * TimesDur + Fchannel + (1 + TimesDur | sub_ID)</w:t>
      </w:r>
      <w:r>
        <w:br/>
      </w:r>
      <w:r>
        <w:rPr>
          <w:rStyle w:val="VerbatimChar"/>
        </w:rPr>
        <w:t>##                                     npar  AIC    BIC  logLik deviance  Chisq Df</w:t>
      </w:r>
      <w:r>
        <w:br/>
      </w:r>
      <w:r>
        <w:rPr>
          <w:rStyle w:val="VerbatimChar"/>
        </w:rPr>
        <w:t xml:space="preserve">## ModelF.condition.interp.Times1        10 1613 1666.4 -796.50     1593          </w:t>
      </w:r>
      <w:r>
        <w:br/>
      </w:r>
      <w:r>
        <w:rPr>
          <w:rStyle w:val="VerbatimChar"/>
        </w:rPr>
        <w:t>## ModelF.condition.slopeinterp.Times1   12 1610 1674.2 -793.02     1586 6.9597  2</w:t>
      </w:r>
      <w:r>
        <w:br/>
      </w:r>
      <w:r>
        <w:rPr>
          <w:rStyle w:val="VerbatimChar"/>
        </w:rPr>
        <w:t xml:space="preserve">##                                     Pr(&gt;Chisq)  </w:t>
      </w:r>
      <w:r>
        <w:br/>
      </w:r>
      <w:r>
        <w:rPr>
          <w:rStyle w:val="VerbatimChar"/>
        </w:rPr>
        <w:t xml:space="preserve">## ModelF.condition.interp.Times1                  </w:t>
      </w:r>
      <w:r>
        <w:br/>
      </w:r>
      <w:r>
        <w:rPr>
          <w:rStyle w:val="VerbatimChar"/>
        </w:rPr>
        <w:t>## ModelF.condition.slopeinterp.Times1    0.0308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interp.Times2,ModelF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2: Fvalues ~ Conditions * Hemisphere + Conditions * TimesDur + Hemisphere * TimesDur + Fchannel + Conditions * I(TimesDur^2) + Hemisphere * I(TimesDur^2) + (1 | sub_ID)</w:t>
      </w:r>
      <w:r>
        <w:br/>
      </w:r>
      <w:r>
        <w:rPr>
          <w:rStyle w:val="VerbatimChar"/>
        </w:rPr>
        <w:t>## ModelF.condition.slopeinterp.Times2: Fvalues ~ Conditions * Hemisphere + Conditions * TimesDur + Hemisphere * TimesDur + Fchannel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F.condition.interp.Times2        13 1617.0 1686.5 -795.53   1591.0       </w:t>
      </w:r>
      <w:r>
        <w:br/>
      </w:r>
      <w:r>
        <w:rPr>
          <w:rStyle w:val="VerbatimChar"/>
        </w:rPr>
        <w:t>## ModelF.condition.slopeinterp.Times2   15 1613.6 1693.8 -791.82   1583.6 7.4219</w:t>
      </w:r>
      <w:r>
        <w:br/>
      </w:r>
      <w:r>
        <w:rPr>
          <w:rStyle w:val="VerbatimChar"/>
        </w:rPr>
        <w:t xml:space="preserve">##                                     Df Pr(&gt;Chisq)  </w:t>
      </w:r>
      <w:r>
        <w:br/>
      </w:r>
      <w:r>
        <w:rPr>
          <w:rStyle w:val="VerbatimChar"/>
        </w:rPr>
        <w:t xml:space="preserve">## ModelF.condition.interp.Times2                     </w:t>
      </w:r>
      <w:r>
        <w:br/>
      </w:r>
      <w:r>
        <w:rPr>
          <w:rStyle w:val="VerbatimChar"/>
        </w:rPr>
        <w:t>## ModelF.condition.slopeinterp.Times2  2    0.0244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.condition.interp.Times3,ModelF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3: Fvalues ~ Conditions * Hemisphere + Conditions * TimesDur + Hemisphere * TimesDur + Fchannel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ModelF.condition.slopeinterp.Times3: Fvalues ~ Conditions * Hemisphere + Conditions * TimesDur + Hemisphere * TimesDur + Fchannel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npar    AIC    BIC  logLik deviance  Chisq</w:t>
      </w:r>
      <w:r>
        <w:br/>
      </w:r>
      <w:r>
        <w:rPr>
          <w:rStyle w:val="VerbatimChar"/>
        </w:rPr>
        <w:t xml:space="preserve">## ModelF.condition.interp.Times3        16 1620.5 1706.0 -794.27   1588.5       </w:t>
      </w:r>
      <w:r>
        <w:br/>
      </w:r>
      <w:r>
        <w:rPr>
          <w:rStyle w:val="VerbatimChar"/>
        </w:rPr>
        <w:t>## ModelF.condition.slopeinterp.Times3   18 1616.6 1712.8 -790.32   1580.6 7.8974</w:t>
      </w:r>
      <w:r>
        <w:br/>
      </w:r>
      <w:r>
        <w:rPr>
          <w:rStyle w:val="VerbatimChar"/>
        </w:rPr>
        <w:t xml:space="preserve">##                                     Df Pr(&gt;Chisq)  </w:t>
      </w:r>
      <w:r>
        <w:br/>
      </w:r>
      <w:r>
        <w:rPr>
          <w:rStyle w:val="VerbatimChar"/>
        </w:rPr>
        <w:t xml:space="preserve">## ModelF.condition.interp.Times3                     </w:t>
      </w:r>
      <w:r>
        <w:br/>
      </w:r>
      <w:r>
        <w:rPr>
          <w:rStyle w:val="VerbatimChar"/>
        </w:rPr>
        <w:t>## ModelF.condition.slopeinterp.Times3  2    0.0192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F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Hemisphere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*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</w:t>
      </w:r>
      <w:r>
        <w:rPr>
          <w:rStyle w:val="NormalTok"/>
        </w:rPr>
        <w:lastRenderedPageBreak/>
        <w:t>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F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 xml:space="preserve">## Formula: Fvalues ~ Hemisphere + Fchannel + Conditions * TimesDur + (1 |  </w:t>
      </w:r>
      <w:r>
        <w:br/>
      </w:r>
      <w:r>
        <w:rPr>
          <w:rStyle w:val="VerbatimChar"/>
        </w:rPr>
        <w:t>##    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12.6   1655.4   -798.3   1596.6     1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853 -0.5812  0.0171  0.5731  4.0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477  0.1215  </w:t>
      </w:r>
      <w:r>
        <w:br/>
      </w:r>
      <w:r>
        <w:rPr>
          <w:rStyle w:val="VerbatimChar"/>
        </w:rPr>
        <w:t xml:space="preserve">##  Residual             0.15723  0.3965  </w:t>
      </w:r>
      <w:r>
        <w:br/>
      </w:r>
      <w:r>
        <w:rPr>
          <w:rStyle w:val="VerbatimChar"/>
        </w:rPr>
        <w:t>## Number of obs: 1545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   Estimate Std. Error         df t value Pr(&gt;|t|)  </w:t>
      </w:r>
      <w:r>
        <w:br/>
      </w:r>
      <w:r>
        <w:rPr>
          <w:rStyle w:val="VerbatimChar"/>
        </w:rPr>
        <w:t xml:space="preserve">## (Intercept)               -3.996e-02  2.837e-02  2.252e+02  -1.408   0.1604  </w:t>
      </w:r>
      <w:r>
        <w:br/>
      </w:r>
      <w:r>
        <w:rPr>
          <w:rStyle w:val="VerbatimChar"/>
        </w:rPr>
        <w:t xml:space="preserve">## HemisphereR                2.709e-02  2.027e-02  1.491e+03   1.337   0.1815  </w:t>
      </w:r>
      <w:r>
        <w:br/>
      </w:r>
      <w:r>
        <w:rPr>
          <w:rStyle w:val="VerbatimChar"/>
        </w:rPr>
        <w:t xml:space="preserve">## FchannelCH4                1.461e-02  2.020e-02  1.485e+03   0.724   0.4695  </w:t>
      </w:r>
      <w:r>
        <w:br/>
      </w:r>
      <w:r>
        <w:rPr>
          <w:rStyle w:val="VerbatimChar"/>
        </w:rPr>
        <w:t xml:space="preserve">## Conditionsbabble           6.178e-03  2.496e-02  1.482e+03   0.248   0.8045  </w:t>
      </w:r>
      <w:r>
        <w:br/>
      </w:r>
      <w:r>
        <w:rPr>
          <w:rStyle w:val="VerbatimChar"/>
        </w:rPr>
        <w:t>## TimesDur                   3.385e-03  2.031e-03  1.496e+03   1.666   0.0959 .</w:t>
      </w:r>
      <w:r>
        <w:br/>
      </w:r>
      <w:r>
        <w:rPr>
          <w:rStyle w:val="VerbatimChar"/>
        </w:rPr>
        <w:t>## Conditionsbabble:TimesDur -4.885e-03  2.668e-03  1.482e+03  -1.831   0.067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FchCH4 Cndtns TimsDr</w:t>
      </w:r>
      <w:r>
        <w:br/>
      </w:r>
      <w:r>
        <w:rPr>
          <w:rStyle w:val="VerbatimChar"/>
        </w:rPr>
        <w:t xml:space="preserve">## HemisphereR -0.384                            </w:t>
      </w:r>
      <w:r>
        <w:br/>
      </w:r>
      <w:r>
        <w:rPr>
          <w:rStyle w:val="VerbatimChar"/>
        </w:rPr>
        <w:t xml:space="preserve">## FchannelCH4 -0.352  0.003                     </w:t>
      </w:r>
      <w:r>
        <w:br/>
      </w:r>
      <w:r>
        <w:rPr>
          <w:rStyle w:val="VerbatimChar"/>
        </w:rPr>
        <w:t xml:space="preserve">## Condtnsbbbl -0.438 -0.003 -0.003              </w:t>
      </w:r>
      <w:r>
        <w:br/>
      </w:r>
      <w:r>
        <w:rPr>
          <w:rStyle w:val="VerbatimChar"/>
        </w:rPr>
        <w:t xml:space="preserve">## TimesDur    -0.388  0.029 -0.005  0.387       </w:t>
      </w:r>
      <w:r>
        <w:br/>
      </w:r>
      <w:r>
        <w:rPr>
          <w:rStyle w:val="VerbatimChar"/>
        </w:rPr>
        <w:t>## Cndtnsbb:TD  0.258  0.000  0.002 -0.589 -0.65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elF.condition.slopeinterp.Times1.N) 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  Sum Sq Mean Sq NumDF  DenDF F value  Pr(&gt;F)  </w:t>
      </w:r>
      <w:r>
        <w:br/>
      </w:r>
      <w:r>
        <w:rPr>
          <w:rStyle w:val="VerbatimChar"/>
        </w:rPr>
        <w:t xml:space="preserve">## Hemisphere          0.28096 0.28096     1 1491.1  1.7869 0.18150  </w:t>
      </w:r>
      <w:r>
        <w:br/>
      </w:r>
      <w:r>
        <w:rPr>
          <w:rStyle w:val="VerbatimChar"/>
        </w:rPr>
        <w:t xml:space="preserve">## Fchannel            0.08231 0.08231     1 1485.4  0.5235 0.46947  </w:t>
      </w:r>
      <w:r>
        <w:br/>
      </w:r>
      <w:r>
        <w:rPr>
          <w:rStyle w:val="VerbatimChar"/>
        </w:rPr>
        <w:t xml:space="preserve">## Conditions          0.00964 0.00964     1 1482.2  0.0613 0.80452  </w:t>
      </w:r>
      <w:r>
        <w:br/>
      </w:r>
      <w:r>
        <w:rPr>
          <w:rStyle w:val="VerbatimChar"/>
        </w:rPr>
        <w:t xml:space="preserve">## TimesDur            0.05973 0.05973     1 1263.6  0.3799 0.53778  </w:t>
      </w:r>
      <w:r>
        <w:br/>
      </w:r>
      <w:r>
        <w:rPr>
          <w:rStyle w:val="VerbatimChar"/>
        </w:rPr>
        <w:t>## Conditions:TimesDur 0.52690 0.52690     1 1482.2  3.3512 0.0673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26" w:name="inferior-frontal-gyrus-ifg-lh"/>
      <w:r>
        <w:lastRenderedPageBreak/>
        <w:t>Inferior Frontal Gyrus (IFG)-LH</w:t>
      </w:r>
    </w:p>
    <w:p w:rsidR="00C6358F" w:rsidRDefault="003454BE">
      <w:pPr>
        <w:pStyle w:val="SourceCode"/>
      </w:pPr>
      <w:r>
        <w:rPr>
          <w:rStyle w:val="NormalTok"/>
        </w:rPr>
        <w:t xml:space="preserve">Rawdata_activityIFGL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FLH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FLH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FLH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FLH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FLH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FLH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FLH.condition.interp.Times1,ModelFLH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1: Fvalues ~ Conditions * TimesDur + Fchannel + (1 | sub_ID)</w:t>
      </w:r>
      <w:r>
        <w:br/>
      </w:r>
      <w:r>
        <w:rPr>
          <w:rStyle w:val="VerbatimChar"/>
        </w:rPr>
        <w:t>## ModelFLH.condition.interp.Times2: Fvalues ~ Conditions * TimesDur + Fchannel + Conditions * I(TimesDur^2)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FLH.condition.interp.Times1    7 839.23 871.44 -412.61   825.23          </w:t>
      </w:r>
      <w:r>
        <w:br/>
      </w:r>
      <w:r>
        <w:rPr>
          <w:rStyle w:val="VerbatimChar"/>
        </w:rPr>
        <w:t>## ModelFLH.condition.interp.Times2    9 842.71 884.12 -412.36   824.71 0.5144  2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FLH.condition.interp.Times1           </w:t>
      </w:r>
      <w:r>
        <w:br/>
      </w:r>
      <w:r>
        <w:rPr>
          <w:rStyle w:val="VerbatimChar"/>
        </w:rPr>
        <w:t>## ModelFLH.condition.interp.Times2     0.7732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interp.Times2,ModelFL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2: Fvalues ~ Conditions * TimesDur + Fchannel + Conditions * I(TimesDur^2) + (1 | sub_ID)</w:t>
      </w:r>
      <w:r>
        <w:br/>
      </w:r>
      <w:r>
        <w:rPr>
          <w:rStyle w:val="VerbatimChar"/>
        </w:rPr>
        <w:t>## ModelFLH.condition.interp.Times3: Fvalues ~ Conditions * TimesDur + Fchannel + Conditions * I(TimesDur^2) + Conditions * I(TimesDur^3) + (1 | sub_ID)</w:t>
      </w:r>
      <w:r>
        <w:br/>
      </w:r>
      <w:r>
        <w:rPr>
          <w:rStyle w:val="VerbatimChar"/>
        </w:rPr>
        <w:lastRenderedPageBreak/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FLH.condition.interp.Times2    9 842.71 884.12 -412.36   824.71          </w:t>
      </w:r>
      <w:r>
        <w:br/>
      </w:r>
      <w:r>
        <w:rPr>
          <w:rStyle w:val="VerbatimChar"/>
        </w:rPr>
        <w:t>## ModelFLH.condition.interp.Times3   11 846.20 896.81 -412.10   824.20 0.5154  2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FLH.condition.interp.Times2           </w:t>
      </w:r>
      <w:r>
        <w:br/>
      </w:r>
      <w:r>
        <w:rPr>
          <w:rStyle w:val="VerbatimChar"/>
        </w:rPr>
        <w:t>## ModelFLH.condition.interp.Times3     0.772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interp.Times1,ModelFL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1: Fvalues ~ Conditions * TimesDur + Fchannel + (1 | sub_ID)</w:t>
      </w:r>
      <w:r>
        <w:br/>
      </w:r>
      <w:r>
        <w:rPr>
          <w:rStyle w:val="VerbatimChar"/>
        </w:rPr>
        <w:t>## ModelFLH.condition.interp.Times3: Fvalues ~ Conditions * TimesDur + Fchannel + Conditions * I(TimesDur^2) + Conditions * I(TimesDur^3)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FLH.condition.interp.Times1    7 839.23 871.44 -412.61   825.23          </w:t>
      </w:r>
      <w:r>
        <w:br/>
      </w:r>
      <w:r>
        <w:rPr>
          <w:rStyle w:val="VerbatimChar"/>
        </w:rPr>
        <w:t>## ModelFLH.condition.interp.Times3   11 846.20 896.81 -412.10   824.20 1.0297  4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FLH.condition.interp.Times1           </w:t>
      </w:r>
      <w:r>
        <w:br/>
      </w:r>
      <w:r>
        <w:rPr>
          <w:rStyle w:val="VerbatimChar"/>
        </w:rPr>
        <w:t>## ModelFLH.condition.interp.Times3     0.9053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slopeinterp.Times1,ModelFL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slopeinterp.Times1: Fvalues ~ Conditions * TimesDur + Fchannel + (1 + TimesDur | sub_ID)</w:t>
      </w:r>
      <w:r>
        <w:br/>
      </w:r>
      <w:r>
        <w:rPr>
          <w:rStyle w:val="VerbatimChar"/>
        </w:rPr>
        <w:t>## ModelFLH.condition.slopeinterp.Times2: Fvalues ~ Conditions * TimesDur + Fchannel + Conditions * I(TimesDur^2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LH.condition.slopeinterp.Times1    9 839.51 880.92 -410.75   821.51</w:t>
      </w:r>
      <w:r>
        <w:br/>
      </w:r>
      <w:r>
        <w:rPr>
          <w:rStyle w:val="VerbatimChar"/>
        </w:rPr>
        <w:t>## ModelFLH.condition.slopeinterp.Times2   11 843.50 894.11 -410.75   821.50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LH.condition.slopeinterp.Times1                     </w:t>
      </w:r>
      <w:r>
        <w:br/>
      </w:r>
      <w:r>
        <w:rPr>
          <w:rStyle w:val="VerbatimChar"/>
        </w:rPr>
        <w:t>## ModelFLH.condition.slopeinterp.Times2 0.0087  2     0.995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slopeinterp.Times2,ModelF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slopeinterp.Times2: Fvalues ~ Conditions * TimesDur + Fchannel + Conditions * I(TimesDur^2) + (1 + TimesDur | sub_ID)</w:t>
      </w:r>
      <w:r>
        <w:br/>
      </w:r>
      <w:r>
        <w:rPr>
          <w:rStyle w:val="VerbatimChar"/>
        </w:rPr>
        <w:t>## ModelFLH.condition.slopeinterp.Times3: Fvalues ~ Conditions * TimesDur + F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LH.condition.slopeinterp.Times2   11 843.50 894.11 -410.75   821.50</w:t>
      </w:r>
      <w:r>
        <w:br/>
      </w:r>
      <w:r>
        <w:rPr>
          <w:rStyle w:val="VerbatimChar"/>
        </w:rPr>
        <w:t>## ModelFLH.condition.slopeinterp.Times3   13 846.13 905.95 -410.07   820.13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LH.condition.slopeinterp.Times2                     </w:t>
      </w:r>
      <w:r>
        <w:br/>
      </w:r>
      <w:r>
        <w:rPr>
          <w:rStyle w:val="VerbatimChar"/>
        </w:rPr>
        <w:t>## ModelFLH.condition.slopeinterp.Times3 1.3649  2     0.505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slopeinterp.Times1,ModelF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slopeinterp.Times1: Fvalues ~ Conditions * TimesDur + Fchannel + (1</w:t>
      </w:r>
      <w:r>
        <w:rPr>
          <w:rStyle w:val="VerbatimChar"/>
        </w:rPr>
        <w:lastRenderedPageBreak/>
        <w:t xml:space="preserve"> + TimesDur | sub_ID)</w:t>
      </w:r>
      <w:r>
        <w:br/>
      </w:r>
      <w:r>
        <w:rPr>
          <w:rStyle w:val="VerbatimChar"/>
        </w:rPr>
        <w:t>## ModelFLH.condition.slopeinterp.Times3: Fvalues ~ Conditions * TimesDur + F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LH.condition.slopeinterp.Times1    9 839.51 880.92 -410.75   821.51</w:t>
      </w:r>
      <w:r>
        <w:br/>
      </w:r>
      <w:r>
        <w:rPr>
          <w:rStyle w:val="VerbatimChar"/>
        </w:rPr>
        <w:t>## ModelFLH.condition.slopeinterp.Times3   13 846.13 905.95 -410.07   820.13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LH.condition.slopeinterp.Times1                     </w:t>
      </w:r>
      <w:r>
        <w:br/>
      </w:r>
      <w:r>
        <w:rPr>
          <w:rStyle w:val="VerbatimChar"/>
        </w:rPr>
        <w:t>## ModelFLH.condition.slopeinterp.Times3 1.3736  4     0.848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interp.Times1,ModelFLH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1: Fvalues ~ Conditions * TimesDur + Fchannel + (1 | sub_ID)</w:t>
      </w:r>
      <w:r>
        <w:br/>
      </w:r>
      <w:r>
        <w:rPr>
          <w:rStyle w:val="VerbatimChar"/>
        </w:rPr>
        <w:t>## ModelFLH.condition.slopeinterp.Times1: Fvalues ~ Conditions * TimesDur + Fchannel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LH.condition.interp.Times1         7 839.23 871.44 -412.61   825.23</w:t>
      </w:r>
      <w:r>
        <w:br/>
      </w:r>
      <w:r>
        <w:rPr>
          <w:rStyle w:val="VerbatimChar"/>
        </w:rPr>
        <w:t>## ModelFLH.condition.slopeinterp.Times1    9 839.51 880.92 -410.75   821.51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LH.condition.interp.Times1                          </w:t>
      </w:r>
      <w:r>
        <w:br/>
      </w:r>
      <w:r>
        <w:rPr>
          <w:rStyle w:val="VerbatimChar"/>
        </w:rPr>
        <w:t>## ModelFLH.condition.slopeinterp.Times1 3.7215  2     0.155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interp.Times2,ModelFL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2: Fvalues ~ Conditions * TimesDur + Fchannel + Conditions * I(TimesDur^2) + (1 | sub_ID)</w:t>
      </w:r>
      <w:r>
        <w:br/>
      </w:r>
      <w:r>
        <w:rPr>
          <w:rStyle w:val="VerbatimChar"/>
        </w:rPr>
        <w:t>## ModelFLH.condition.slopeinterp.Times2: Fvalues ~ Conditions * TimesDur + Fchannel + Conditions * I(TimesDur^2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LH.condition.interp.Times2         9 842.71 884.12 -412.36   824.71</w:t>
      </w:r>
      <w:r>
        <w:br/>
      </w:r>
      <w:r>
        <w:rPr>
          <w:rStyle w:val="VerbatimChar"/>
        </w:rPr>
        <w:t>## ModelFLH.condition.slopeinterp.Times2   11 843.50 894.11 -410.75   821.50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LH.condition.interp.Times2                          </w:t>
      </w:r>
      <w:r>
        <w:br/>
      </w:r>
      <w:r>
        <w:rPr>
          <w:rStyle w:val="VerbatimChar"/>
        </w:rPr>
        <w:t>## ModelFLH.condition.slopeinterp.Times2 3.2158  2     0.2003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LH.condition.interp.Times3,ModelFL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3: Fvalues ~ Conditions * TimesDur + Fchannel + Conditions * I(TimesDur^2) + Conditions * I(TimesDur^3) + (1 | sub_ID)</w:t>
      </w:r>
      <w:r>
        <w:br/>
      </w:r>
      <w:r>
        <w:rPr>
          <w:rStyle w:val="VerbatimChar"/>
        </w:rPr>
        <w:t>## ModelFLH.condition.slopeinterp.Times3: Fvalues ~ Conditions * TimesDur + F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LH.condition.interp.Times3        11 846.20 896.81 -412.10   824.20</w:t>
      </w:r>
      <w:r>
        <w:br/>
      </w:r>
      <w:r>
        <w:rPr>
          <w:rStyle w:val="VerbatimChar"/>
        </w:rPr>
        <w:t>## ModelFLH.condition.slopeinterp.Times3   13 846.13 905.95 -410.07   820.13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LH.condition.interp.Times3                          </w:t>
      </w:r>
      <w:r>
        <w:br/>
      </w:r>
      <w:r>
        <w:rPr>
          <w:rStyle w:val="VerbatimChar"/>
        </w:rPr>
        <w:t>## ModelFLH.condition.slopeinterp.Times3 4.0653  2      0.131</w:t>
      </w:r>
    </w:p>
    <w:p w:rsidR="00C6358F" w:rsidRDefault="003454BE">
      <w:pPr>
        <w:pStyle w:val="2"/>
      </w:pPr>
      <w:bookmarkStart w:id="27" w:name="inferior-frontal-gyrus-ifg-rh"/>
      <w:bookmarkEnd w:id="26"/>
      <w:r>
        <w:lastRenderedPageBreak/>
        <w:t>Inferior Frontal Gyrus (IFG)-RH</w:t>
      </w:r>
    </w:p>
    <w:p w:rsidR="00C6358F" w:rsidRDefault="003454BE">
      <w:pPr>
        <w:pStyle w:val="SourceCode"/>
      </w:pPr>
      <w:r>
        <w:rPr>
          <w:rStyle w:val="NormalTok"/>
        </w:rPr>
        <w:t xml:space="preserve">Rawdata_activityIFGR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FRH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FRH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FRH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FRH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FRH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FRH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FRH.condition.interp.Times1,ModelFRH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1: Fvalues ~ Conditions * TimesDur + Fchannel + (1 | sub_ID)</w:t>
      </w:r>
      <w:r>
        <w:br/>
      </w:r>
      <w:r>
        <w:rPr>
          <w:rStyle w:val="VerbatimChar"/>
        </w:rPr>
        <w:t>## ModelFRH.condition.interp.Times2: Fvalues ~ Conditions * TimesDur + Fchannel + Conditions * I(TimesDur^2)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FRH.condition.interp.Times1    7 795.48 828.35 -390.74   781.48          </w:t>
      </w:r>
      <w:r>
        <w:br/>
      </w:r>
      <w:r>
        <w:rPr>
          <w:rStyle w:val="VerbatimChar"/>
        </w:rPr>
        <w:t>## ModelFRH.condition.interp.Times2    9 798.49 840.75 -390.25   780.49 0.9904  2</w:t>
      </w:r>
      <w:r>
        <w:br/>
      </w:r>
      <w:r>
        <w:rPr>
          <w:rStyle w:val="VerbatimChar"/>
        </w:rPr>
        <w:t>##                                  Pr(&gt;Chisq)</w:t>
      </w:r>
      <w:r>
        <w:br/>
      </w:r>
      <w:r>
        <w:rPr>
          <w:rStyle w:val="VerbatimChar"/>
        </w:rPr>
        <w:t xml:space="preserve">## ModelFRH.condition.interp.Times1           </w:t>
      </w:r>
      <w:r>
        <w:br/>
      </w:r>
      <w:r>
        <w:rPr>
          <w:rStyle w:val="VerbatimChar"/>
        </w:rPr>
        <w:t>## ModelFRH.condition.interp.Times2     0.609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RH.condition.interp.Times2,ModelFR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2: Fvalues ~ Conditions * TimesDur + Fchannel + Conditions * I(TimesDur^2) + (1 | sub_ID)</w:t>
      </w:r>
      <w:r>
        <w:br/>
      </w:r>
      <w:r>
        <w:rPr>
          <w:rStyle w:val="VerbatimChar"/>
        </w:rPr>
        <w:t>## ModelFRH.condition.interp.Times3: Fvalues ~ Conditions * TimesDur + Fchannel + Conditions * I(TimesDur^2) + Conditions * I(TimesDur^3) + (1 | sub_ID)</w:t>
      </w:r>
      <w:r>
        <w:br/>
      </w:r>
      <w:r>
        <w:rPr>
          <w:rStyle w:val="VerbatimChar"/>
        </w:rPr>
        <w:lastRenderedPageBreak/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FRH.condition.interp.Times2    9 798.49 840.75 -390.25   780.49          </w:t>
      </w:r>
      <w:r>
        <w:br/>
      </w:r>
      <w:r>
        <w:rPr>
          <w:rStyle w:val="VerbatimChar"/>
        </w:rPr>
        <w:t>## ModelFRH.condition.interp.Times3   11 795.18 846.83 -386.59   773.18 7.3169  2</w:t>
      </w:r>
      <w:r>
        <w:br/>
      </w:r>
      <w:r>
        <w:rPr>
          <w:rStyle w:val="VerbatimChar"/>
        </w:rPr>
        <w:t xml:space="preserve">##                                  Pr(&gt;Chisq)  </w:t>
      </w:r>
      <w:r>
        <w:br/>
      </w:r>
      <w:r>
        <w:rPr>
          <w:rStyle w:val="VerbatimChar"/>
        </w:rPr>
        <w:t xml:space="preserve">## ModelFRH.condition.interp.Times2             </w:t>
      </w:r>
      <w:r>
        <w:br/>
      </w:r>
      <w:r>
        <w:rPr>
          <w:rStyle w:val="VerbatimChar"/>
        </w:rPr>
        <w:t>## ModelFRH.condition.interp.Times3    0.0257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RH.condition.interp.Times1,ModelFRH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1: Fvalues ~ Conditions * TimesDur + Fchannel + (1 | sub_ID)</w:t>
      </w:r>
      <w:r>
        <w:br/>
      </w:r>
      <w:r>
        <w:rPr>
          <w:rStyle w:val="VerbatimChar"/>
        </w:rPr>
        <w:t>## ModelFRH.condition.interp.Times3: Fvalues ~ Conditions * TimesDur + Fchannel + Conditions * I(TimesDur^2) + Conditions * I(TimesDur^3) + (1 | sub_ID)</w:t>
      </w:r>
      <w:r>
        <w:br/>
      </w:r>
      <w:r>
        <w:rPr>
          <w:rStyle w:val="VerbatimChar"/>
        </w:rPr>
        <w:t>##                                  npar    AIC    BIC  logLik deviance  Chisq Df</w:t>
      </w:r>
      <w:r>
        <w:br/>
      </w:r>
      <w:r>
        <w:rPr>
          <w:rStyle w:val="VerbatimChar"/>
        </w:rPr>
        <w:t xml:space="preserve">## ModelFRH.condition.interp.Times1    7 795.48 828.35 -390.74   781.48          </w:t>
      </w:r>
      <w:r>
        <w:br/>
      </w:r>
      <w:r>
        <w:rPr>
          <w:rStyle w:val="VerbatimChar"/>
        </w:rPr>
        <w:t>## ModelFRH.condition.interp.Times3   11 795.18 846.83 -386.59   773.18 8.3073  4</w:t>
      </w:r>
      <w:r>
        <w:br/>
      </w:r>
      <w:r>
        <w:rPr>
          <w:rStyle w:val="VerbatimChar"/>
        </w:rPr>
        <w:t xml:space="preserve">##                                  Pr(&gt;Chisq)  </w:t>
      </w:r>
      <w:r>
        <w:br/>
      </w:r>
      <w:r>
        <w:rPr>
          <w:rStyle w:val="VerbatimChar"/>
        </w:rPr>
        <w:t xml:space="preserve">## ModelFRH.condition.interp.Times1             </w:t>
      </w:r>
      <w:r>
        <w:br/>
      </w:r>
      <w:r>
        <w:rPr>
          <w:rStyle w:val="VerbatimChar"/>
        </w:rPr>
        <w:t>## ModelFRH.condition.interp.Times3    0.0809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RH.condition.slopeinterp.Times1,ModelFR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slopeinterp.Times1: Fvalues ~ Conditions * TimesDur + Fchannel + (1 + TimesDur | sub_ID)</w:t>
      </w:r>
      <w:r>
        <w:br/>
      </w:r>
      <w:r>
        <w:rPr>
          <w:rStyle w:val="VerbatimChar"/>
        </w:rPr>
        <w:t>## ModelFRH.condition.slopeinterp.Times2: Fvalues ~ Conditions * TimesDur + Fchannel + Conditions * I(TimesDur^2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RH.condition.slopeinterp.Times1    9 798.12 840.39 -390.06   780.12</w:t>
      </w:r>
      <w:r>
        <w:br/>
      </w:r>
      <w:r>
        <w:rPr>
          <w:rStyle w:val="VerbatimChar"/>
        </w:rPr>
        <w:t>## ModelFRH.condition.slopeinterp.Times2   11 802.02 853.68 -390.01   780.02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RH.condition.slopeinterp.Times1                     </w:t>
      </w:r>
      <w:r>
        <w:br/>
      </w:r>
      <w:r>
        <w:rPr>
          <w:rStyle w:val="VerbatimChar"/>
        </w:rPr>
        <w:t>## ModelFRH.condition.slopeinterp.Times2 0.1009  2     0.950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RH.condition.slopeinterp.Times2,ModelF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slopeinterp.Times2: Fvalues ~ Conditions * TimesDur + Fchannel + Conditions * I(TimesDur^2) + (1 + TimesDur | sub_ID)</w:t>
      </w:r>
      <w:r>
        <w:br/>
      </w:r>
      <w:r>
        <w:rPr>
          <w:rStyle w:val="VerbatimChar"/>
        </w:rPr>
        <w:t>## ModelFRH.condition.slopeinterp.Times3: Fvalues ~ Conditions * TimesDur + F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RH.condition.slopeinterp.Times2   11 802.02 853.68 -390.01   780.02</w:t>
      </w:r>
      <w:r>
        <w:br/>
      </w:r>
      <w:r>
        <w:rPr>
          <w:rStyle w:val="VerbatimChar"/>
        </w:rPr>
        <w:t>## ModelFRH.condition.slopeinterp.Times3   13 799.07 860.12 -386.54   773.07</w:t>
      </w:r>
      <w:r>
        <w:br/>
      </w:r>
      <w:r>
        <w:rPr>
          <w:rStyle w:val="VerbatimChar"/>
        </w:rPr>
        <w:t xml:space="preserve">##                                        Chisq Df Pr(&gt;Chisq)  </w:t>
      </w:r>
      <w:r>
        <w:br/>
      </w:r>
      <w:r>
        <w:rPr>
          <w:rStyle w:val="VerbatimChar"/>
        </w:rPr>
        <w:t xml:space="preserve">## ModelFRH.condition.slopeinterp.Times2                       </w:t>
      </w:r>
      <w:r>
        <w:br/>
      </w:r>
      <w:r>
        <w:rPr>
          <w:rStyle w:val="VerbatimChar"/>
        </w:rPr>
        <w:t>## ModelFRH.condition.slopeinterp.Times3 6.9522  2    0.0309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FRH.condition.slopeinterp.Times1,ModelF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slopeinterp.Times1: Fvalues ~ Conditions * TimesDur + Fchannel + (1 + TimesDur | sub_ID)</w:t>
      </w:r>
      <w:r>
        <w:br/>
      </w:r>
      <w:r>
        <w:rPr>
          <w:rStyle w:val="VerbatimChar"/>
        </w:rPr>
        <w:t>## ModelFRH.condition.slopeinterp.Times3: Fvalues ~ Conditions * TimesDur + F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RH.condition.slopeinterp.Times1    9 798.12 840.39 -390.06   780.12</w:t>
      </w:r>
      <w:r>
        <w:br/>
      </w:r>
      <w:r>
        <w:rPr>
          <w:rStyle w:val="VerbatimChar"/>
        </w:rPr>
        <w:t>## ModelFRH.condition.slopeinterp.Times3   13 799.07 860.12 -386.54   773.07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RH.condition.slopeinterp.Times1                     </w:t>
      </w:r>
      <w:r>
        <w:br/>
      </w:r>
      <w:r>
        <w:rPr>
          <w:rStyle w:val="VerbatimChar"/>
        </w:rPr>
        <w:t>## ModelFRH.condition.slopeinterp.Times3 7.0531  4     0.133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RH.condition.interp.Times1,ModelFRH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1: Fvalues ~ Conditions * TimesDur + Fchannel + (1 | sub_ID)</w:t>
      </w:r>
      <w:r>
        <w:br/>
      </w:r>
      <w:r>
        <w:rPr>
          <w:rStyle w:val="VerbatimChar"/>
        </w:rPr>
        <w:t>## ModelFRH.condition.slopeinterp.Times1: Fvalues ~ Conditions * TimesDur + Fchannel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RH.condition.interp.Times1         7 795.48 828.35 -390.74   781.48</w:t>
      </w:r>
      <w:r>
        <w:br/>
      </w:r>
      <w:r>
        <w:rPr>
          <w:rStyle w:val="VerbatimChar"/>
        </w:rPr>
        <w:t>## ModelFRH.condition.slopeinterp.Times1    9 798.12 840.39 -390.06   780.12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RH.condition.interp.Times1                          </w:t>
      </w:r>
      <w:r>
        <w:br/>
      </w:r>
      <w:r>
        <w:rPr>
          <w:rStyle w:val="VerbatimChar"/>
        </w:rPr>
        <w:t>## ModelFRH.condition.slopeinterp.Times1 1.3581  2     0.507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RH.condition.interp.Times2,ModelFRH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2: Fvalues ~ Conditions * TimesDur + Fchannel + Conditions * I(TimesDur^2) + (1 | sub_ID)</w:t>
      </w:r>
      <w:r>
        <w:br/>
      </w:r>
      <w:r>
        <w:rPr>
          <w:rStyle w:val="VerbatimChar"/>
        </w:rPr>
        <w:t>## ModelFRH.condition.slopeinterp.Times2: Fvalues ~ Conditions * TimesDur + Fchannel + Conditions * I(TimesDur^2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RH.condition.interp.Times2         9 798.49 840.75 -390.25   780.49</w:t>
      </w:r>
      <w:r>
        <w:br/>
      </w:r>
      <w:r>
        <w:rPr>
          <w:rStyle w:val="VerbatimChar"/>
        </w:rPr>
        <w:t>## ModelFRH.condition.slopeinterp.Times2   11 802.02 853.68 -390.01   780.02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FRH.condition.interp.Times2                          </w:t>
      </w:r>
      <w:r>
        <w:br/>
      </w:r>
      <w:r>
        <w:rPr>
          <w:rStyle w:val="VerbatimChar"/>
        </w:rPr>
        <w:t>## ModelFRH.condition.slopeinterp.Times2 0.4687  2     0.791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RH.condition.interp.Times3,ModelFRH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3: Fvalues ~ Conditions * TimesDur + Fchannel + Conditions * I(TimesDur^2) + Conditions * I(TimesDur^3) + (1 | sub_ID)</w:t>
      </w:r>
      <w:r>
        <w:br/>
      </w:r>
      <w:r>
        <w:rPr>
          <w:rStyle w:val="VerbatimChar"/>
        </w:rPr>
        <w:t>## ModelFRH.condition.slopeinterp.Times3: Fvalues ~ Conditions * TimesDur + Fchannel + Conditions * I(TimesDur^2) + Conditions * I(TimesDur^3) + (1 + TimesDur | sub_ID)</w:t>
      </w:r>
      <w:r>
        <w:br/>
      </w:r>
      <w:r>
        <w:rPr>
          <w:rStyle w:val="VerbatimChar"/>
        </w:rPr>
        <w:t>##                                       npar    AIC    BIC  logLik deviance</w:t>
      </w:r>
      <w:r>
        <w:br/>
      </w:r>
      <w:r>
        <w:rPr>
          <w:rStyle w:val="VerbatimChar"/>
        </w:rPr>
        <w:t>## ModelFRH.condition.interp.Times3        11 795.18 846.83 -386.59   773.18</w:t>
      </w:r>
      <w:r>
        <w:br/>
      </w:r>
      <w:r>
        <w:rPr>
          <w:rStyle w:val="VerbatimChar"/>
        </w:rPr>
        <w:t>## ModelFRH.condition.slopeinterp.Times3   13 799.07 860.12 -386.54   773.07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lastRenderedPageBreak/>
        <w:t xml:space="preserve">## ModelFRH.condition.interp.Times3                          </w:t>
      </w:r>
      <w:r>
        <w:br/>
      </w:r>
      <w:r>
        <w:rPr>
          <w:rStyle w:val="VerbatimChar"/>
        </w:rPr>
        <w:t>## ModelFRH.condition.slopeinterp.Times3 0.1039  2     0.9494</w:t>
      </w:r>
    </w:p>
    <w:p w:rsidR="00C6358F" w:rsidRDefault="003454BE">
      <w:pPr>
        <w:pStyle w:val="2"/>
      </w:pPr>
      <w:bookmarkStart w:id="28" w:name="speech-lh"/>
      <w:bookmarkEnd w:id="27"/>
      <w:r>
        <w:t>speech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PL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 xml:space="preserve">, Hemispher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F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F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TimesDur + (1 | sub_ID)</w:t>
      </w:r>
      <w:r>
        <w:br/>
      </w:r>
      <w:r>
        <w:rPr>
          <w:rStyle w:val="VerbatimChar"/>
        </w:rPr>
        <w:t>##    Data: Rawdata_activitySPL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11.6    431.2   -200.8    401.6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53 -0.5196  0.0488  0.5531  3.7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863  0.1365  </w:t>
      </w:r>
      <w:r>
        <w:br/>
      </w:r>
      <w:r>
        <w:rPr>
          <w:rStyle w:val="VerbatimChar"/>
        </w:rPr>
        <w:t xml:space="preserve">##  Residual             0.15967  0.3996  </w:t>
      </w:r>
      <w:r>
        <w:br/>
      </w:r>
      <w:r>
        <w:rPr>
          <w:rStyle w:val="VerbatimChar"/>
        </w:rPr>
        <w:t>## Number of obs: 369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44049   0.038505 156.986836  -1.144    0.254</w:t>
      </w:r>
      <w:r>
        <w:br/>
      </w:r>
      <w:r>
        <w:rPr>
          <w:rStyle w:val="VerbatimChar"/>
        </w:rPr>
        <w:t>## FchannelCH4   0.011972   0.041676 316.160317   0.287    0.774</w:t>
      </w:r>
      <w:r>
        <w:br/>
      </w:r>
      <w:r>
        <w:rPr>
          <w:rStyle w:val="VerbatimChar"/>
        </w:rPr>
        <w:t>## TimesDur      0.001559   0.002934 343.411229   0.531    0.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44       </w:t>
      </w:r>
      <w:r>
        <w:br/>
      </w:r>
      <w:r>
        <w:rPr>
          <w:rStyle w:val="VerbatimChar"/>
        </w:rPr>
        <w:t>## TimesDur    -0.427  0.01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elF.condition.slopeinterp.Times1.N) 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Sum Sq  Mean Sq NumDF  DenDF F value Pr(&gt;F)</w:t>
      </w:r>
      <w:r>
        <w:br/>
      </w:r>
      <w:r>
        <w:rPr>
          <w:rStyle w:val="VerbatimChar"/>
        </w:rPr>
        <w:t>## Fchannel 0.013176 0.013176     1 316.16  0.0825 0.7741</w:t>
      </w:r>
      <w:r>
        <w:br/>
      </w:r>
      <w:r>
        <w:rPr>
          <w:rStyle w:val="VerbatimChar"/>
        </w:rPr>
        <w:t>## TimesDur 0.045081 0.045081     1 343.41  0.2823 0.5955</w:t>
      </w:r>
    </w:p>
    <w:p w:rsidR="00C6358F" w:rsidRDefault="003454BE">
      <w:pPr>
        <w:pStyle w:val="2"/>
      </w:pPr>
      <w:bookmarkStart w:id="29" w:name="speech-rh"/>
      <w:bookmarkEnd w:id="28"/>
      <w:r>
        <w:t>speech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SPR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 xml:space="preserve">, Hemispher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odelF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SP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>(ModelF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TimesDur + (1 | sub_ID)</w:t>
      </w:r>
      <w:r>
        <w:br/>
      </w:r>
      <w:r>
        <w:rPr>
          <w:rStyle w:val="VerbatimChar"/>
        </w:rPr>
        <w:t>##    Data: Rawdata_activitySPR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354      374     -172      344      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319 -0.5399 -0.0227  0.4978  3.6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484  0.1218  </w:t>
      </w:r>
      <w:r>
        <w:br/>
      </w:r>
      <w:r>
        <w:rPr>
          <w:rStyle w:val="VerbatimChar"/>
        </w:rPr>
        <w:t xml:space="preserve">##  Residual             0.12645  0.3556  </w:t>
      </w:r>
      <w:r>
        <w:br/>
      </w:r>
      <w:r>
        <w:rPr>
          <w:rStyle w:val="VerbatimChar"/>
        </w:rPr>
        <w:t>## Number of obs: 40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Estimate Std. Error         df t value Pr(&gt;|t|)  </w:t>
      </w:r>
      <w:r>
        <w:br/>
      </w:r>
      <w:r>
        <w:rPr>
          <w:rStyle w:val="VerbatimChar"/>
        </w:rPr>
        <w:t xml:space="preserve">## (Intercept)  -0.008654   0.032575 154.318497  -0.266    0.791  </w:t>
      </w:r>
      <w:r>
        <w:br/>
      </w:r>
      <w:r>
        <w:rPr>
          <w:rStyle w:val="VerbatimChar"/>
        </w:rPr>
        <w:t xml:space="preserve">## FchannelCH4  -0.004658   0.035503 350.149843  -0.131    0.896  </w:t>
      </w:r>
      <w:r>
        <w:br/>
      </w:r>
      <w:r>
        <w:rPr>
          <w:rStyle w:val="VerbatimChar"/>
        </w:rPr>
        <w:t>## TimesDur      0.006469   0.002594 392.293020   2.494    0.01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27       </w:t>
      </w:r>
      <w:r>
        <w:br/>
      </w:r>
      <w:r>
        <w:rPr>
          <w:rStyle w:val="VerbatimChar"/>
        </w:rPr>
        <w:t>## TimesDur    -0.390 -0.03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elF.condition.slopeinterp.Times1.N) 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 DenDF F value  Pr(&gt;F)  </w:t>
      </w:r>
      <w:r>
        <w:br/>
      </w:r>
      <w:r>
        <w:rPr>
          <w:rStyle w:val="VerbatimChar"/>
        </w:rPr>
        <w:t xml:space="preserve">## Fchannel 0.00218 0.00218     1 350.15  0.0172 0.89569  </w:t>
      </w:r>
      <w:r>
        <w:br/>
      </w:r>
      <w:r>
        <w:rPr>
          <w:rStyle w:val="VerbatimChar"/>
        </w:rPr>
        <w:t>## TimesDur 0.78664 0.78664     1 392.29  6.2207 0.0130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30" w:name="noise-lh"/>
      <w:bookmarkEnd w:id="29"/>
      <w:r>
        <w:t>noise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NOL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 xml:space="preserve">, Hemispher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odelF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NOL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F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TimesDur + (1 | sub_ID)</w:t>
      </w:r>
      <w:r>
        <w:br/>
      </w:r>
      <w:r>
        <w:rPr>
          <w:rStyle w:val="VerbatimChar"/>
        </w:rPr>
        <w:lastRenderedPageBreak/>
        <w:t>##    Data: Rawdata_activityNOL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2.5    442.0   -206.2    412.5      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286 -0.5705  0.1005  0.5709  2.8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925  0.1710  </w:t>
      </w:r>
      <w:r>
        <w:br/>
      </w:r>
      <w:r>
        <w:rPr>
          <w:rStyle w:val="VerbatimChar"/>
        </w:rPr>
        <w:t xml:space="preserve">##  Residual             0.16009  0.4001  </w:t>
      </w:r>
      <w:r>
        <w:br/>
      </w:r>
      <w:r>
        <w:rPr>
          <w:rStyle w:val="VerbatimChar"/>
        </w:rPr>
        <w:t>## Number of obs: 367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21268   0.041280 138.089883  -0.515    0.607</w:t>
      </w:r>
      <w:r>
        <w:br/>
      </w:r>
      <w:r>
        <w:rPr>
          <w:rStyle w:val="VerbatimChar"/>
        </w:rPr>
        <w:t>## FchannelCH4   0.047554   0.041878 311.586278   1.136    0.257</w:t>
      </w:r>
      <w:r>
        <w:br/>
      </w:r>
      <w:r>
        <w:rPr>
          <w:rStyle w:val="VerbatimChar"/>
        </w:rPr>
        <w:t>## TimesDur     -0.003636   0.003015 356.522655  -1.206    0.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15       </w:t>
      </w:r>
      <w:r>
        <w:br/>
      </w:r>
      <w:r>
        <w:rPr>
          <w:rStyle w:val="VerbatimChar"/>
        </w:rPr>
        <w:t>## TimesDur    -0.410  0.0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elF.condition.slopeinterp.Times1.N) 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Sum Sq Mean Sq NumDF  DenDF F value Pr(&gt;F)</w:t>
      </w:r>
      <w:r>
        <w:br/>
      </w:r>
      <w:r>
        <w:rPr>
          <w:rStyle w:val="VerbatimChar"/>
        </w:rPr>
        <w:t>## Fchannel 0.20643 0.20643     1 311.59  1.2894 0.2570</w:t>
      </w:r>
      <w:r>
        <w:br/>
      </w:r>
      <w:r>
        <w:rPr>
          <w:rStyle w:val="VerbatimChar"/>
        </w:rPr>
        <w:t>## TimesDur 0.23286 0.23286     1 356.52  1.4546 0.2286</w:t>
      </w:r>
    </w:p>
    <w:p w:rsidR="00C6358F" w:rsidRDefault="003454BE">
      <w:pPr>
        <w:pStyle w:val="2"/>
      </w:pPr>
      <w:bookmarkStart w:id="31" w:name="noise-rh"/>
      <w:bookmarkEnd w:id="30"/>
      <w:r>
        <w:t>noise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Rawdata_activityNORH </w:t>
      </w:r>
      <w:r>
        <w:rPr>
          <w:rStyle w:val="OtherTok"/>
        </w:rPr>
        <w:t>&lt;-</w:t>
      </w:r>
      <w:r>
        <w:rPr>
          <w:rStyle w:val="NormalTok"/>
        </w:rPr>
        <w:t xml:space="preserve"> Rawdata_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ditions</w:t>
      </w:r>
      <w:r>
        <w:rPr>
          <w:rStyle w:val="SpecialCha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 xml:space="preserve">, Hemispher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odelF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NORH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F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TimesDur + (1 | sub_ID)</w:t>
      </w:r>
      <w:r>
        <w:br/>
      </w:r>
      <w:r>
        <w:rPr>
          <w:rStyle w:val="VerbatimChar"/>
        </w:rPr>
        <w:t>##    Data: Rawdata_activityNOR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31.5    451.6   -210.8    421.5      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401 -0.5569  0.0104  0.5616  3.9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3019  0.1737  </w:t>
      </w:r>
      <w:r>
        <w:br/>
      </w:r>
      <w:r>
        <w:rPr>
          <w:rStyle w:val="VerbatimChar"/>
        </w:rPr>
        <w:t xml:space="preserve">##  Residual             0.14608  0.3822  </w:t>
      </w:r>
      <w:r>
        <w:br/>
      </w:r>
      <w:r>
        <w:rPr>
          <w:rStyle w:val="VerbatimChar"/>
        </w:rPr>
        <w:t>## Number of obs: 406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17790   0.038252 119.148654  -0.465    0.643</w:t>
      </w:r>
      <w:r>
        <w:br/>
      </w:r>
      <w:r>
        <w:rPr>
          <w:rStyle w:val="VerbatimChar"/>
        </w:rPr>
        <w:t>## FchannelCH4   0.004025   0.038011 344.641897   0.106    0.916</w:t>
      </w:r>
      <w:r>
        <w:br/>
      </w:r>
      <w:r>
        <w:rPr>
          <w:rStyle w:val="VerbatimChar"/>
        </w:rPr>
        <w:t>## TimesDur     -0.002129   0.002837 405.932380  -0.750    0.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484       </w:t>
      </w:r>
      <w:r>
        <w:br/>
      </w:r>
      <w:r>
        <w:rPr>
          <w:rStyle w:val="VerbatimChar"/>
        </w:rPr>
        <w:t>## TimesDur    -0.362 -0.02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elF.condition.slopeinterp.Times1.N) 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Sum Sq  Mean Sq NumDF  DenDF F value Pr(&gt;F)</w:t>
      </w:r>
      <w:r>
        <w:br/>
      </w:r>
      <w:r>
        <w:rPr>
          <w:rStyle w:val="VerbatimChar"/>
        </w:rPr>
        <w:t>## Fchannel 0.001638 0.001638     1 344.64  0.0112 0.9157</w:t>
      </w:r>
      <w:r>
        <w:br/>
      </w:r>
      <w:r>
        <w:rPr>
          <w:rStyle w:val="VerbatimChar"/>
        </w:rPr>
        <w:t>## TimesDur 0.082272 0.082272     1 405.93  0.5632 0.4534</w:t>
      </w:r>
    </w:p>
    <w:p w:rsidR="00C6358F" w:rsidRDefault="003454BE">
      <w:pPr>
        <w:pStyle w:val="1"/>
      </w:pPr>
      <w:bookmarkStart w:id="32" w:name="ag"/>
      <w:bookmarkEnd w:id="25"/>
      <w:bookmarkEnd w:id="31"/>
      <w:r>
        <w:t>AG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AG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AG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A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AG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AG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AG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 xml:space="preserve">ModelAG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lastRenderedPageBreak/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AG.condition.interp.Times1,ModelAG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1: AGvalues ~ Conditions * Hemisphere + Conditions * TimesDur + Hemisphere * TimesDur + (1 | sub_ID)</w:t>
      </w:r>
      <w:r>
        <w:br/>
      </w:r>
      <w:r>
        <w:rPr>
          <w:rStyle w:val="VerbatimChar"/>
        </w:rPr>
        <w:t>## ModelAG.condition.interp.Times2: AG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lastRenderedPageBreak/>
        <w:t xml:space="preserve">## ModelAG.condition.interp.Times1    9 716.45 759.08 -349.23   698.45          </w:t>
      </w:r>
      <w:r>
        <w:br/>
      </w:r>
      <w:r>
        <w:rPr>
          <w:rStyle w:val="VerbatimChar"/>
        </w:rPr>
        <w:t>## ModelAG.condition.interp.Times2   12 719.89 776.72 -347.95   695.89 2.5593  3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AG.condition.interp.Times1           </w:t>
      </w:r>
      <w:r>
        <w:br/>
      </w:r>
      <w:r>
        <w:rPr>
          <w:rStyle w:val="VerbatimChar"/>
        </w:rPr>
        <w:t>## ModelAG.condition.interp.Times2     0.464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interp.Times2,ModelAG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2: AG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ModelAG.condition.interp.Times3: AG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AG.condition.interp.Times2   12 719.89 776.72 -347.95   695.89          </w:t>
      </w:r>
      <w:r>
        <w:br/>
      </w:r>
      <w:r>
        <w:rPr>
          <w:rStyle w:val="VerbatimChar"/>
        </w:rPr>
        <w:t>## ModelAG.condition.interp.Times3   15 723.50 794.54 -346.75   693.50 2.3949  3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AG.condition.interp.Times2           </w:t>
      </w:r>
      <w:r>
        <w:br/>
      </w:r>
      <w:r>
        <w:rPr>
          <w:rStyle w:val="VerbatimChar"/>
        </w:rPr>
        <w:t>## ModelAG.condition.interp.Times3     0.494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interp.Times1,ModelAG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1: AGvalues ~ Conditions * Hemisphere + Conditions * TimesDur + Hemisphere * TimesDur + (1 | sub_ID)</w:t>
      </w:r>
      <w:r>
        <w:br/>
      </w:r>
      <w:r>
        <w:rPr>
          <w:rStyle w:val="VerbatimChar"/>
        </w:rPr>
        <w:t>## ModelAG.condition.interp.Times3: AG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AG.condition.interp.Times1    9 716.45 759.08 -349.23   698.45          </w:t>
      </w:r>
      <w:r>
        <w:br/>
      </w:r>
      <w:r>
        <w:rPr>
          <w:rStyle w:val="VerbatimChar"/>
        </w:rPr>
        <w:t>## ModelAG.condition.interp.Times3   15 723.50 794.54 -346.75   693.50 4.9542  6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AG.condition.interp.Times1           </w:t>
      </w:r>
      <w:r>
        <w:br/>
      </w:r>
      <w:r>
        <w:rPr>
          <w:rStyle w:val="VerbatimChar"/>
        </w:rPr>
        <w:t>## ModelAG.condition.interp.Times3     0.549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slopeinterp.Times1,ModelAG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>## ModelAG.condition.slopeinterp.Times1: AGvalues ~ Conditions * Hemisphere + Conditions * TimesDur + Hemisphere * TimesDur + (1 + TimesDur | sub_ID)</w:t>
      </w:r>
      <w:r>
        <w:br/>
      </w:r>
      <w:r>
        <w:rPr>
          <w:rStyle w:val="VerbatimChar"/>
        </w:rPr>
        <w:t>## ModelAG.condition.slopeinterp.Times2: AG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AG.condition.slopeinterp.Times1   11 720.26 772.35 -349.13   698.26       </w:t>
      </w:r>
      <w:r>
        <w:br/>
      </w:r>
      <w:r>
        <w:rPr>
          <w:rStyle w:val="VerbatimChar"/>
        </w:rPr>
        <w:t>## ModelAG.condition.slopeinterp.Times2   14 723.76 790.07 -347.88   695.76 2.4969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AG.condition.slopeinterp.Times1              </w:t>
      </w:r>
      <w:r>
        <w:br/>
      </w:r>
      <w:r>
        <w:rPr>
          <w:rStyle w:val="VerbatimChar"/>
        </w:rPr>
        <w:t>## ModelAG.condition.slopeinterp.Times2  3     0.475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slopeinterp.Times2,ModelAG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slopeinterp.Times2: AG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ModelAG.condition.slopeinterp.Times3: AGvalues ~ Conditions * Hemisphere + Conditions * TimesDur + Hemisphere * TimesDur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Chisq</w:t>
      </w:r>
      <w:r>
        <w:br/>
      </w:r>
      <w:r>
        <w:rPr>
          <w:rStyle w:val="VerbatimChar"/>
        </w:rPr>
        <w:t xml:space="preserve">## ModelAG.condition.slopeinterp.Times2   14 723.76 790.07 -347.88   695.76      </w:t>
      </w:r>
      <w:r>
        <w:br/>
      </w:r>
      <w:r>
        <w:rPr>
          <w:rStyle w:val="VerbatimChar"/>
        </w:rPr>
        <w:t>## ModelAG.condition.slopeinterp.Times3   17 727.21 807.72 -346.61   693.21 2.552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AG.condition.slopeinterp.Times2              </w:t>
      </w:r>
      <w:r>
        <w:br/>
      </w:r>
      <w:r>
        <w:rPr>
          <w:rStyle w:val="VerbatimChar"/>
        </w:rPr>
        <w:t>## ModelAG.condition.slopeinterp.Times3  3      0.46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slopeinterp.Times1,ModelAG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slopeinterp.Times1: AGvalues ~ Conditions * Hemisphere + Conditions * TimesDur + Hemisphere * TimesDur + (1 + TimesDur | sub_ID)</w:t>
      </w:r>
      <w:r>
        <w:br/>
      </w:r>
      <w:r>
        <w:rPr>
          <w:rStyle w:val="VerbatimChar"/>
        </w:rPr>
        <w:t xml:space="preserve">## ModelAG.condition.slopeinterp.Times3: AGvalues ~ Conditions * Hemisphere + Conditions * TimesDur + Hemisphere * TimesDur + Conditions * I(TimesDur^2) + Hemisphere * I(TimesDur^2) + Conditions * I(TimesDur^3) + </w:t>
      </w:r>
      <w:r>
        <w:rPr>
          <w:rStyle w:val="VerbatimChar"/>
        </w:rPr>
        <w:lastRenderedPageBreak/>
        <w:t>Hemisphere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AG.condition.slopeinterp.Times1   11 720.26 772.35 -349.13   698.26       </w:t>
      </w:r>
      <w:r>
        <w:br/>
      </w:r>
      <w:r>
        <w:rPr>
          <w:rStyle w:val="VerbatimChar"/>
        </w:rPr>
        <w:t>## ModelAG.condition.slopeinterp.Times3   17 727.21 807.72 -346.61   693.21 5.0489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AG.condition.slopeinterp.Times1              </w:t>
      </w:r>
      <w:r>
        <w:br/>
      </w:r>
      <w:r>
        <w:rPr>
          <w:rStyle w:val="VerbatimChar"/>
        </w:rPr>
        <w:t>## ModelAG.condition.slopeinterp.Times3  6     0.537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interp.Times1,ModelAG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1: AGvalues ~ Conditions * Hemisphere + Conditions * TimesDur + Hemisphere * TimesDur + (1 | sub_ID)</w:t>
      </w:r>
      <w:r>
        <w:br/>
      </w:r>
      <w:r>
        <w:rPr>
          <w:rStyle w:val="VerbatimChar"/>
        </w:rPr>
        <w:t>## ModelAG.condition.slopeinterp.Times1: AGvalues ~ Conditions * Hemisphere + Conditions * TimesDur + Hemisphere * TimesDur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AG.condition.interp.Times1         9 716.45 759.08 -349.23   698.45       </w:t>
      </w:r>
      <w:r>
        <w:br/>
      </w:r>
      <w:r>
        <w:rPr>
          <w:rStyle w:val="VerbatimChar"/>
        </w:rPr>
        <w:t>## ModelAG.condition.slopeinterp.Times1   11 720.26 772.35 -349.13   698.26 0.1925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lastRenderedPageBreak/>
        <w:t xml:space="preserve">## ModelAG.condition.interp.Times1                   </w:t>
      </w:r>
      <w:r>
        <w:br/>
      </w:r>
      <w:r>
        <w:rPr>
          <w:rStyle w:val="VerbatimChar"/>
        </w:rPr>
        <w:t>## ModelAG.condition.slopeinterp.Times1  2     0.9083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interp.Times2,ModelAG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2: AG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ModelAG.condition.slopeinterp.Times2: AG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AG.condition.interp.Times2        12 719.89 776.72 -347.95   695.89       </w:t>
      </w:r>
      <w:r>
        <w:br/>
      </w:r>
      <w:r>
        <w:rPr>
          <w:rStyle w:val="VerbatimChar"/>
        </w:rPr>
        <w:t>## ModelAG.condition.slopeinterp.Times2   14 723.76 790.07 -347.88   695.76 0.1301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AG.condition.interp.Times2                   </w:t>
      </w:r>
      <w:r>
        <w:br/>
      </w:r>
      <w:r>
        <w:rPr>
          <w:rStyle w:val="VerbatimChar"/>
        </w:rPr>
        <w:t>## ModelAG.condition.slopeinterp.Times2  2      0.937</w:t>
      </w:r>
    </w:p>
    <w:p w:rsidR="00C6358F" w:rsidRDefault="003454BE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AG.condition.interp.Times3,ModelAG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3: AG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ModelAG.condition.slopeinterp.Times3: AGvalues ~ Conditions * Hemisphere + Conditions * TimesDur + Hemisphere * TimesDur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AG.condition.interp.Times3        15 723.50 794.54 -346.75   693.50       </w:t>
      </w:r>
      <w:r>
        <w:br/>
      </w:r>
      <w:r>
        <w:rPr>
          <w:rStyle w:val="VerbatimChar"/>
        </w:rPr>
        <w:t>## ModelAG.condition.slopeinterp.Times3   17 727.21 807.72 -346.61   693.21 0.2872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AG.condition.interp.Times3                   </w:t>
      </w:r>
      <w:r>
        <w:br/>
      </w:r>
      <w:r>
        <w:rPr>
          <w:rStyle w:val="VerbatimChar"/>
        </w:rPr>
        <w:t>## ModelAG.condition.slopeinterp.Times3  2     0.8662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AG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Gvalues </w:t>
      </w:r>
      <w:r>
        <w:rPr>
          <w:rStyle w:val="SpecialCharTok"/>
        </w:rPr>
        <w:t>~</w:t>
      </w:r>
      <w:r>
        <w:rPr>
          <w:rStyle w:val="NormalTok"/>
        </w:rPr>
        <w:t xml:space="preserve"> 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AG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AGvalues ~ Hemisphere + Conditions + TimesDur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2.1    740.5   -350.1    700.1      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194 -0.5824  0.0117  0.5561  3.7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Groups   Name        Variance Std.Dev.</w:t>
      </w:r>
      <w:r>
        <w:br/>
      </w:r>
      <w:r>
        <w:rPr>
          <w:rStyle w:val="VerbatimChar"/>
        </w:rPr>
        <w:t xml:space="preserve">##  sub_ID   (Intercept) 0.005541 0.07443 </w:t>
      </w:r>
      <w:r>
        <w:br/>
      </w:r>
      <w:r>
        <w:rPr>
          <w:rStyle w:val="VerbatimChar"/>
        </w:rPr>
        <w:t xml:space="preserve">##  Residual             0.130184 0.36081 </w:t>
      </w:r>
      <w:r>
        <w:br/>
      </w:r>
      <w:r>
        <w:rPr>
          <w:rStyle w:val="VerbatimChar"/>
        </w:rPr>
        <w:t>## Number of obs: 842, groups:  sub_ID, 5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-5.900e-03  2.556e-02  2.924e+02  -0.231    0.818</w:t>
      </w:r>
      <w:r>
        <w:br/>
      </w:r>
      <w:r>
        <w:rPr>
          <w:rStyle w:val="VerbatimChar"/>
        </w:rPr>
        <w:t>## HemisphereR       2.080e-02  2.487e-02  7.891e+02   0.836    0.403</w:t>
      </w:r>
      <w:r>
        <w:br/>
      </w:r>
      <w:r>
        <w:rPr>
          <w:rStyle w:val="VerbatimChar"/>
        </w:rPr>
        <w:t>## Conditionsbabble  2.947e-04  2.487e-02  7.891e+02   0.012    0.991</w:t>
      </w:r>
      <w:r>
        <w:br/>
      </w:r>
      <w:r>
        <w:rPr>
          <w:rStyle w:val="VerbatimChar"/>
        </w:rPr>
        <w:t>## TimesDur         -1.891e-04  1.791e-03  6.531e+02  -0.106    0.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Cndtns</w:t>
      </w:r>
      <w:r>
        <w:br/>
      </w:r>
      <w:r>
        <w:rPr>
          <w:rStyle w:val="VerbatimChar"/>
        </w:rPr>
        <w:t xml:space="preserve">## HemisphereR -0.486              </w:t>
      </w:r>
      <w:r>
        <w:br/>
      </w:r>
      <w:r>
        <w:rPr>
          <w:rStyle w:val="VerbatimChar"/>
        </w:rPr>
        <w:t xml:space="preserve">## Condtnsbbbl -0.487  0.000       </w:t>
      </w:r>
      <w:r>
        <w:br/>
      </w:r>
      <w:r>
        <w:rPr>
          <w:rStyle w:val="VerbatimChar"/>
        </w:rPr>
        <w:t>## TimesDur    -0.359 -0.002 -0.00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AG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Hemisphere 0.091080 0.091080     1 789.13  0.6996 0.4032</w:t>
      </w:r>
      <w:r>
        <w:br/>
      </w:r>
      <w:r>
        <w:rPr>
          <w:rStyle w:val="VerbatimChar"/>
        </w:rPr>
        <w:t>## Conditions 0.000018 0.000018     1 789.12  0.0001 0.9905</w:t>
      </w:r>
      <w:r>
        <w:br/>
      </w:r>
      <w:r>
        <w:rPr>
          <w:rStyle w:val="VerbatimChar"/>
        </w:rPr>
        <w:t>## TimesDur   0.001452 0.001452     1 653.06  0.0112 0.9159</w:t>
      </w:r>
    </w:p>
    <w:p w:rsidR="00C6358F" w:rsidRDefault="003454BE">
      <w:pPr>
        <w:pStyle w:val="1"/>
      </w:pPr>
      <w:bookmarkStart w:id="33" w:name="fa"/>
      <w:bookmarkEnd w:id="32"/>
      <w:r>
        <w:t>FA</w:t>
      </w:r>
    </w:p>
    <w:p w:rsidR="00C6358F" w:rsidRDefault="003454BE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FA.condition.interp.Ti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A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 xml:space="preserve">ModelFA.condition.slopeinterp.Times1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FA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 xml:space="preserve">ModelFA.condition.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A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 xml:space="preserve">ModelFA.condition.slopeinterp.Ti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A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 xml:space="preserve">ModelFA.condition.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A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lastRenderedPageBreak/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lastRenderedPageBreak/>
        <w:t xml:space="preserve">ModelFA.condition.slopeinterp.Tim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A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NormalTok"/>
        </w:rPr>
        <w:t xml:space="preserve">TimesDur </w:t>
      </w:r>
      <w:r>
        <w:rPr>
          <w:rStyle w:val="SpecialCharTok"/>
        </w:rPr>
        <w:t>+</w:t>
      </w:r>
      <w:r>
        <w:rPr>
          <w:rStyle w:val="NormalTok"/>
        </w:rPr>
        <w:t xml:space="preserve"> 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nditions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Hemisphere</w:t>
      </w:r>
      <w:r>
        <w:rPr>
          <w:rStyle w:val="SpecialCharTok"/>
        </w:rPr>
        <w:t>*</w:t>
      </w:r>
      <w:r>
        <w:rPr>
          <w:rStyle w:val="FunctionTok"/>
        </w:rPr>
        <w:t>I</w:t>
      </w:r>
      <w:r>
        <w:rPr>
          <w:rStyle w:val="NormalTok"/>
        </w:rPr>
        <w:t>(TimesDur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TimesDur</w:t>
      </w:r>
      <w:r>
        <w:rPr>
          <w:rStyle w:val="SpecialCharTok"/>
        </w:rPr>
        <w:t>|</w:t>
      </w:r>
      <w:r>
        <w:rPr>
          <w:rStyle w:val="NormalTok"/>
        </w:rPr>
        <w:t>sub_ID),Rawdata_activity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FA.condition.interp.Times1,ModelFA.condition.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interp.Times1: FAvalues ~ Conditions * Hemisphere + Conditions * TimesDur + Hemisphere * TimesDur + (1 | sub_ID)</w:t>
      </w:r>
      <w:r>
        <w:br/>
      </w:r>
      <w:r>
        <w:rPr>
          <w:rStyle w:val="VerbatimChar"/>
        </w:rPr>
        <w:t>## ModelFA.condition.interp.Times2: FA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FA.condition.interp.Times1    9 928.86 971.49 -455.43   910.86          </w:t>
      </w:r>
      <w:r>
        <w:br/>
      </w:r>
      <w:r>
        <w:rPr>
          <w:rStyle w:val="VerbatimChar"/>
        </w:rPr>
        <w:t>## ModelFA.condition.interp.Times2   12 933.86 990.70 -454.93   909.86 1.0003  3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FA.condition.interp.Times1           </w:t>
      </w:r>
      <w:r>
        <w:br/>
      </w:r>
      <w:r>
        <w:rPr>
          <w:rStyle w:val="VerbatimChar"/>
        </w:rPr>
        <w:t>## ModelFA.condition.interp.Times2     0.8012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interp.Times2,ModelFA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interp.Times2: FA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ModelFA.condition.interp.Times3: FA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npar    AIC    BIC  logLik deviance  Chisq Df</w:t>
      </w:r>
      <w:r>
        <w:br/>
      </w:r>
      <w:r>
        <w:rPr>
          <w:rStyle w:val="VerbatimChar"/>
        </w:rPr>
        <w:t xml:space="preserve">## ModelFA.condition.interp.Times2   12 933.86  990.7 -454.93   909.86          </w:t>
      </w:r>
      <w:r>
        <w:br/>
      </w:r>
      <w:r>
        <w:rPr>
          <w:rStyle w:val="VerbatimChar"/>
        </w:rPr>
        <w:t>## ModelFA.condition.interp.Times3   15 937.87 1008.9 -453.94   907.87 1.9856  3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FA.condition.interp.Times2           </w:t>
      </w:r>
      <w:r>
        <w:br/>
      </w:r>
      <w:r>
        <w:rPr>
          <w:rStyle w:val="VerbatimChar"/>
        </w:rPr>
        <w:t>## ModelFA.condition.interp.Times3     0.5754</w:t>
      </w:r>
    </w:p>
    <w:p w:rsidR="00C6358F" w:rsidRDefault="003454BE">
      <w:pPr>
        <w:pStyle w:val="SourceCode"/>
      </w:pPr>
      <w:r>
        <w:rPr>
          <w:rStyle w:val="FunctionTok"/>
        </w:rPr>
        <w:lastRenderedPageBreak/>
        <w:t>anova</w:t>
      </w:r>
      <w:r>
        <w:rPr>
          <w:rStyle w:val="NormalTok"/>
        </w:rPr>
        <w:t>(ModelFA.condition.interp.Times1,ModelFA.condition.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interp.Times1: FAvalues ~ Conditions * Hemisphere + Conditions * TimesDur + Hemisphere * TimesDur + (1 | sub_ID)</w:t>
      </w:r>
      <w:r>
        <w:br/>
      </w:r>
      <w:r>
        <w:rPr>
          <w:rStyle w:val="VerbatimChar"/>
        </w:rPr>
        <w:t>## ModelFA.condition.interp.Times3: FA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                                npar    AIC     BIC  logLik deviance  Chisq Df</w:t>
      </w:r>
      <w:r>
        <w:br/>
      </w:r>
      <w:r>
        <w:rPr>
          <w:rStyle w:val="VerbatimChar"/>
        </w:rPr>
        <w:t xml:space="preserve">## ModelFA.condition.interp.Times1    9 928.86  971.49 -455.43   910.86          </w:t>
      </w:r>
      <w:r>
        <w:br/>
      </w:r>
      <w:r>
        <w:rPr>
          <w:rStyle w:val="VerbatimChar"/>
        </w:rPr>
        <w:t>## ModelFA.condition.interp.Times3   15 937.87 1008.93 -453.94   907.87 2.9859  6</w:t>
      </w:r>
      <w:r>
        <w:br/>
      </w:r>
      <w:r>
        <w:rPr>
          <w:rStyle w:val="VerbatimChar"/>
        </w:rPr>
        <w:t>##                                 Pr(&gt;Chisq)</w:t>
      </w:r>
      <w:r>
        <w:br/>
      </w:r>
      <w:r>
        <w:rPr>
          <w:rStyle w:val="VerbatimChar"/>
        </w:rPr>
        <w:t xml:space="preserve">## ModelFA.condition.interp.Times1           </w:t>
      </w:r>
      <w:r>
        <w:br/>
      </w:r>
      <w:r>
        <w:rPr>
          <w:rStyle w:val="VerbatimChar"/>
        </w:rPr>
        <w:t>## ModelFA.condition.interp.Times3     0.810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slopeinterp.Times1,ModelFA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slopeinterp.Times1: FAvalues ~ Conditions * Hemisphere + Conditions * TimesDur + Hemisphere * TimesDur + (1 + TimesDur | sub_ID)</w:t>
      </w:r>
      <w:r>
        <w:br/>
      </w:r>
      <w:r>
        <w:rPr>
          <w:rStyle w:val="VerbatimChar"/>
        </w:rPr>
        <w:t>## ModelFA.condition.slopeinterp.Times2: FA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 npar    AIC     BIC  logLik deviance</w:t>
      </w:r>
      <w:r>
        <w:br/>
      </w:r>
      <w:r>
        <w:rPr>
          <w:rStyle w:val="VerbatimChar"/>
        </w:rPr>
        <w:t>## ModelFA.condition.slopeinterp.Times1   11 932.84  984.95 -455.42   910.84</w:t>
      </w:r>
      <w:r>
        <w:br/>
      </w:r>
      <w:r>
        <w:rPr>
          <w:rStyle w:val="VerbatimChar"/>
        </w:rPr>
        <w:t>## ModelFA.condition.slopeinterp.Times2   14 937.85 1004.16 -454.92   909.85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FA.condition.slopeinterp.Times1                     </w:t>
      </w:r>
      <w:r>
        <w:br/>
      </w:r>
      <w:r>
        <w:rPr>
          <w:rStyle w:val="VerbatimChar"/>
        </w:rPr>
        <w:t>## ModelFA.condition.slopeinterp.Times2 0.9965  3     0.8021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slopeinterp.Times2,ModelFA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slopeinterp.Times2: FA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ModelFA.condition.slopeinterp.Times3: FAvalues ~ Conditions * Hemisphere + Conditions * TimesDur + Hemisphere * TimesDur + Conditions * I(T</w:t>
      </w:r>
      <w:r>
        <w:rPr>
          <w:rStyle w:val="VerbatimChar"/>
        </w:rPr>
        <w:lastRenderedPageBreak/>
        <w:t>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FA.condition.slopeinterp.Times2   14 937.85 1004.2 -454.92   909.85       </w:t>
      </w:r>
      <w:r>
        <w:br/>
      </w:r>
      <w:r>
        <w:rPr>
          <w:rStyle w:val="VerbatimChar"/>
        </w:rPr>
        <w:t>## ModelFA.condition.slopeinterp.Times3   17 941.76 1022.3 -453.88   907.76 2.0903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FA.condition.slopeinterp.Times2              </w:t>
      </w:r>
      <w:r>
        <w:br/>
      </w:r>
      <w:r>
        <w:rPr>
          <w:rStyle w:val="VerbatimChar"/>
        </w:rPr>
        <w:t>## ModelFA.condition.slopeinterp.Times3  3     0.553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slopeinterp.Times1,ModelFA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slopeinterp.Times1: FAvalues ~ Conditions * Hemisphere + Conditions * TimesDur + Hemisphere * TimesDur + (1 + TimesDur | sub_ID)</w:t>
      </w:r>
      <w:r>
        <w:br/>
      </w:r>
      <w:r>
        <w:rPr>
          <w:rStyle w:val="VerbatimChar"/>
        </w:rPr>
        <w:t>## ModelFA.condition.slopeinterp.Times3: FAvalues ~ Conditions * Hemisphere + Conditions * TimesDur + Hemisphere * TimesDur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npar    AIC     BIC  logLik deviance</w:t>
      </w:r>
      <w:r>
        <w:br/>
      </w:r>
      <w:r>
        <w:rPr>
          <w:rStyle w:val="VerbatimChar"/>
        </w:rPr>
        <w:t>## ModelFA.condition.slopeinterp.Times1   11 932.84  984.95 -455.42   910.84</w:t>
      </w:r>
      <w:r>
        <w:br/>
      </w:r>
      <w:r>
        <w:rPr>
          <w:rStyle w:val="VerbatimChar"/>
        </w:rPr>
        <w:t>## ModelFA.condition.slopeinterp.Times3   17 941.76 1022.29 -453.88   907.76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FA.condition.slopeinterp.Times1                     </w:t>
      </w:r>
      <w:r>
        <w:br/>
      </w:r>
      <w:r>
        <w:rPr>
          <w:rStyle w:val="VerbatimChar"/>
        </w:rPr>
        <w:t>## ModelFA.condition.slopeinterp.Times3 3.0868  6     0.7979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interp.Times1,ModelFA.condition.slopeinterp.Times1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interp.Times1: FAvalues ~ Conditions * Hemisphere + Conditions * TimesDur + Hemisphere * TimesDur + (1 | sub_ID)</w:t>
      </w:r>
      <w:r>
        <w:br/>
      </w:r>
      <w:r>
        <w:rPr>
          <w:rStyle w:val="VerbatimChar"/>
        </w:rPr>
        <w:t>## ModelFA.condition.slopeinterp.Times1: FAvalues ~ Conditions * Hemisphere + Conditions * TimesDur + Hemisphere * TimesDur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FA.condition.interp.Times1         9 928.86 971.49 -455.43   910.86       </w:t>
      </w:r>
      <w:r>
        <w:br/>
      </w:r>
      <w:r>
        <w:rPr>
          <w:rStyle w:val="VerbatimChar"/>
        </w:rPr>
        <w:lastRenderedPageBreak/>
        <w:t>## ModelFA.condition.slopeinterp.Times1   11 932.84 984.95 -455.42   910.84 0.0165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lastRenderedPageBreak/>
        <w:t xml:space="preserve">## ModelFA.condition.interp.Times1                   </w:t>
      </w:r>
      <w:r>
        <w:br/>
      </w:r>
      <w:r>
        <w:rPr>
          <w:rStyle w:val="VerbatimChar"/>
        </w:rPr>
        <w:t>## ModelFA.condition.slopeinterp.Times1  2     0.991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interp.Times2,ModelFA.condition.slopeinterp.Times2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interp.Times2: FAvalues ~ Conditions * Hemisphere + Conditions * TimesDur + Hemisphere * TimesDur + Conditions * I(TimesDur^2) + Hemisphere * I(TimesDur^2) + (1 | sub_ID)</w:t>
      </w:r>
      <w:r>
        <w:br/>
      </w:r>
      <w:r>
        <w:rPr>
          <w:rStyle w:val="VerbatimChar"/>
        </w:rPr>
        <w:t>## ModelFA.condition.slopeinterp.Times2: FAvalues ~ Conditions * Hemisphere + Conditions * TimesDur + Hemisphere * TimesDur + Conditions * I(TimesDur^2) + Hemisphere * I(TimesDur^2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FA.condition.interp.Times2        12 933.86  990.7 -454.93   909.86       </w:t>
      </w:r>
      <w:r>
        <w:br/>
      </w:r>
      <w:r>
        <w:rPr>
          <w:rStyle w:val="VerbatimChar"/>
        </w:rPr>
        <w:t>## ModelFA.condition.slopeinterp.Times2   14 937.85 1004.2 -454.92   909.85 0.0127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FA.condition.interp.Times2                   </w:t>
      </w:r>
      <w:r>
        <w:br/>
      </w:r>
      <w:r>
        <w:rPr>
          <w:rStyle w:val="VerbatimChar"/>
        </w:rPr>
        <w:t>## ModelFA.condition.slopeinterp.Times2  2     0.993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interp.Times3,ModelFA.condition.slopeinterp.Times3)</w:t>
      </w:r>
    </w:p>
    <w:p w:rsidR="00C6358F" w:rsidRDefault="003454BE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interp.Times3: FAvalues ~ Conditions * Hemisphere + Conditions * TimesDur + Hemisphere * TimesDur + Conditions * I(TimesDur^2) + Hemisphere * I(TimesDur^2) + Conditions * I(TimesDur^3) + Hemisphere * I(TimesDur^3) + (1 | sub_ID)</w:t>
      </w:r>
      <w:r>
        <w:br/>
      </w:r>
      <w:r>
        <w:rPr>
          <w:rStyle w:val="VerbatimChar"/>
        </w:rPr>
        <w:t>## ModelFA.condition.slopeinterp.Times3: FAvalues ~ Conditions * Hemisphere + Conditions * TimesDur + Hemisphere * TimesDur + Conditions * I(TimesDur^2) + Hemisphere * I(TimesDur^2) + Conditions * I(TimesDur^3) + Hemisphere * I(TimesDur^3) + (1 + TimesDur | sub_ID)</w:t>
      </w:r>
      <w:r>
        <w:br/>
      </w:r>
      <w:r>
        <w:rPr>
          <w:rStyle w:val="VerbatimChar"/>
        </w:rPr>
        <w:t>##                                      npar    AIC    BIC  logLik deviance  Chisq</w:t>
      </w:r>
      <w:r>
        <w:br/>
      </w:r>
      <w:r>
        <w:rPr>
          <w:rStyle w:val="VerbatimChar"/>
        </w:rPr>
        <w:t xml:space="preserve">## ModelFA.condition.interp.Times3        15 937.87 1008.9 -453.94   907.87       </w:t>
      </w:r>
      <w:r>
        <w:br/>
      </w:r>
      <w:r>
        <w:rPr>
          <w:rStyle w:val="VerbatimChar"/>
        </w:rPr>
        <w:t>## ModelFA.condition.slopeinterp.Times3   17 941.76 1022.3 -453.88   907.76 0.1174</w:t>
      </w:r>
      <w:r>
        <w:br/>
      </w:r>
      <w:r>
        <w:rPr>
          <w:rStyle w:val="VerbatimChar"/>
        </w:rPr>
        <w:t>##                                      Df Pr(&gt;Chisq)</w:t>
      </w:r>
      <w:r>
        <w:br/>
      </w:r>
      <w:r>
        <w:rPr>
          <w:rStyle w:val="VerbatimChar"/>
        </w:rPr>
        <w:t xml:space="preserve">## ModelFA.condition.interp.Times3                   </w:t>
      </w:r>
      <w:r>
        <w:br/>
      </w:r>
      <w:r>
        <w:rPr>
          <w:rStyle w:val="VerbatimChar"/>
        </w:rPr>
        <w:t>## ModelFA.condition.slopeinterp.Times3  2      0.943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 xml:space="preserve">ModelFA.condition.slopeinterp.Time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Avalues </w:t>
      </w:r>
      <w:r>
        <w:rPr>
          <w:rStyle w:val="SpecialCharTok"/>
        </w:rPr>
        <w:t>~</w:t>
      </w:r>
      <w:r>
        <w:rPr>
          <w:rStyle w:val="NormalTok"/>
        </w:rPr>
        <w:t xml:space="preserve"> Hemisphere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TimesDu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rPr>
          <w:rStyle w:val="AttributeTok"/>
        </w:rPr>
        <w:t>na.action=</w:t>
      </w:r>
      <w:r>
        <w:rPr>
          <w:rStyle w:val="NormalTok"/>
        </w:rPr>
        <w:t>na.omit)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>(ModelFA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Avalues ~ Hemisphere + Conditions + TimesDur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923.3    951.7   -455.7    911.3      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60 -0.5803 -0.0180  0.5963  3.416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281  0.1132  </w:t>
      </w:r>
      <w:r>
        <w:br/>
      </w:r>
      <w:r>
        <w:rPr>
          <w:rStyle w:val="VerbatimChar"/>
        </w:rPr>
        <w:t xml:space="preserve">##  Residual             0.16405  0.4050  </w:t>
      </w:r>
      <w:r>
        <w:br/>
      </w:r>
      <w:r>
        <w:rPr>
          <w:rStyle w:val="VerbatimChar"/>
        </w:rPr>
        <w:t>## Number of obs: 84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 2.250e-02  3.050e-02  2.230e+02   0.738    0.461</w:t>
      </w:r>
      <w:r>
        <w:br/>
      </w:r>
      <w:r>
        <w:rPr>
          <w:rStyle w:val="VerbatimChar"/>
        </w:rPr>
        <w:t>## HemisphereR      -3.084e-02  2.790e-02  7.858e+02  -1.105    0.269</w:t>
      </w:r>
      <w:r>
        <w:br/>
      </w:r>
      <w:r>
        <w:rPr>
          <w:rStyle w:val="VerbatimChar"/>
        </w:rPr>
        <w:t>## Conditionsbabble  9.438e-03  2.790e-02  7.858e+02   0.338    0.735</w:t>
      </w:r>
      <w:r>
        <w:br/>
      </w:r>
      <w:r>
        <w:rPr>
          <w:rStyle w:val="VerbatimChar"/>
        </w:rPr>
        <w:t>## TimesDur         -2.064e-04  2.063e-03  7.357e+02  -0.100    0.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Cndtns</w:t>
      </w:r>
      <w:r>
        <w:br/>
      </w:r>
      <w:r>
        <w:rPr>
          <w:rStyle w:val="VerbatimChar"/>
        </w:rPr>
        <w:t xml:space="preserve">## HemisphereR -0.458              </w:t>
      </w:r>
      <w:r>
        <w:br/>
      </w:r>
      <w:r>
        <w:rPr>
          <w:rStyle w:val="VerbatimChar"/>
        </w:rPr>
        <w:t xml:space="preserve">## Condtnsbbbl -0.458  0.001       </w:t>
      </w:r>
      <w:r>
        <w:br/>
      </w:r>
      <w:r>
        <w:rPr>
          <w:rStyle w:val="VerbatimChar"/>
        </w:rPr>
        <w:t>## TimesDur    -0.340 -0.002 -0.002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FA.condition.slopeinterp.Times1.N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Hemisphere 0.200473 0.200473     1 785.77  1.2220 0.2693</w:t>
      </w:r>
      <w:r>
        <w:br/>
      </w:r>
      <w:r>
        <w:rPr>
          <w:rStyle w:val="VerbatimChar"/>
        </w:rPr>
        <w:t>## Conditions 0.018773 0.018773     1 785.77  0.1144 0.7352</w:t>
      </w:r>
      <w:r>
        <w:br/>
      </w:r>
      <w:r>
        <w:rPr>
          <w:rStyle w:val="VerbatimChar"/>
        </w:rPr>
        <w:t>## TimesDur   0.001642 0.001642     1 735.65  0.0100 0.9203</w:t>
      </w:r>
    </w:p>
    <w:p w:rsidR="00C6358F" w:rsidRDefault="003454BE">
      <w:pPr>
        <w:pStyle w:val="1"/>
      </w:pPr>
      <w:bookmarkStart w:id="34" w:name="nh-adults-vs.-ci-childaverage-times"/>
      <w:bookmarkEnd w:id="33"/>
      <w:r>
        <w:lastRenderedPageBreak/>
        <w:t>** NH Adults vs. CI child(average times)**</w:t>
      </w:r>
    </w:p>
    <w:p w:rsidR="00C6358F" w:rsidRDefault="003454BE">
      <w:pPr>
        <w:pStyle w:val="1"/>
      </w:pPr>
      <w:bookmarkStart w:id="35" w:name="atl-lh"/>
      <w:bookmarkEnd w:id="34"/>
      <w:r>
        <w:t>ATL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L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LT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T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Tvalues ~ T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41.0   -106.5     78.5   -157.0      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288 -0.4809  0.0259  0.5590  3.2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354  0.1164  </w:t>
      </w:r>
      <w:r>
        <w:br/>
      </w:r>
      <w:r>
        <w:rPr>
          <w:rStyle w:val="VerbatimChar"/>
        </w:rPr>
        <w:lastRenderedPageBreak/>
        <w:t xml:space="preserve">##  Residual             0.03616  0.1901  </w:t>
      </w:r>
      <w:r>
        <w:br/>
      </w:r>
      <w:r>
        <w:rPr>
          <w:rStyle w:val="VerbatimChar"/>
        </w:rPr>
        <w:t>## Number of obs: 550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Estimate Std. Error        df t value Pr(&gt;|t|)</w:t>
      </w:r>
      <w:r>
        <w:br/>
      </w:r>
      <w:r>
        <w:rPr>
          <w:rStyle w:val="VerbatimChar"/>
        </w:rPr>
        <w:t>## (Intercept)                      0.06324    0.02410 239.90893   2.624  0.00924</w:t>
      </w:r>
      <w:r>
        <w:br/>
      </w:r>
      <w:r>
        <w:rPr>
          <w:rStyle w:val="VerbatimChar"/>
        </w:rPr>
        <w:t>## TchannelCH5                     -0.04567    0.01982 458.15550  -2.304  0.02168</w:t>
      </w:r>
      <w:r>
        <w:br/>
      </w:r>
      <w:r>
        <w:rPr>
          <w:rStyle w:val="VerbatimChar"/>
        </w:rPr>
        <w:t>## TchannelCH8                      0.03153    0.01990 459.01718   1.585  0.11366</w:t>
      </w:r>
      <w:r>
        <w:br/>
      </w:r>
      <w:r>
        <w:rPr>
          <w:rStyle w:val="VerbatimChar"/>
        </w:rPr>
        <w:t>## GROUPNH_adult                   -0.09291    0.03438 154.56784  -2.703  0.00765</w:t>
      </w:r>
      <w:r>
        <w:br/>
      </w:r>
      <w:r>
        <w:rPr>
          <w:rStyle w:val="VerbatimChar"/>
        </w:rPr>
        <w:t>## Conditionsbabble                -0.05188    0.02062 458.15550  -2.515  0.01224</w:t>
      </w:r>
      <w:r>
        <w:br/>
      </w:r>
      <w:r>
        <w:rPr>
          <w:rStyle w:val="VerbatimChar"/>
        </w:rPr>
        <w:t>## GROUPNH_adult:Conditionsbabble   0.14027    0.03338 458.15550   4.202 3.18e-05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(Intercept)                    ** </w:t>
      </w:r>
      <w:r>
        <w:br/>
      </w:r>
      <w:r>
        <w:rPr>
          <w:rStyle w:val="VerbatimChar"/>
        </w:rPr>
        <w:t xml:space="preserve">## TchannelCH5                    *  </w:t>
      </w:r>
      <w:r>
        <w:br/>
      </w:r>
      <w:r>
        <w:rPr>
          <w:rStyle w:val="VerbatimChar"/>
        </w:rPr>
        <w:lastRenderedPageBreak/>
        <w:t xml:space="preserve">## TchannelCH8                       </w:t>
      </w:r>
      <w:r>
        <w:br/>
      </w:r>
      <w:r>
        <w:rPr>
          <w:rStyle w:val="VerbatimChar"/>
        </w:rPr>
        <w:t xml:space="preserve">## GROUPNH_adult                  ** </w:t>
      </w:r>
      <w:r>
        <w:br/>
      </w:r>
      <w:r>
        <w:rPr>
          <w:rStyle w:val="VerbatimChar"/>
        </w:rPr>
        <w:t xml:space="preserve">## Conditionsbabble               *  </w:t>
      </w:r>
      <w:r>
        <w:br/>
      </w:r>
      <w:r>
        <w:rPr>
          <w:rStyle w:val="VerbatimChar"/>
        </w:rPr>
        <w:t>## GROUPNH_adult:Conditionsbabble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 GROUPNH_d Cndtns</w:t>
      </w:r>
      <w:r>
        <w:br/>
      </w:r>
      <w:r>
        <w:rPr>
          <w:rStyle w:val="VerbatimChar"/>
        </w:rPr>
        <w:t xml:space="preserve">## TchannelCH5 -0.411                               </w:t>
      </w:r>
      <w:r>
        <w:br/>
      </w:r>
      <w:r>
        <w:rPr>
          <w:rStyle w:val="VerbatimChar"/>
        </w:rPr>
        <w:t xml:space="preserve">## TchannelCH8 -0.409  0.498                        </w:t>
      </w:r>
      <w:r>
        <w:br/>
      </w:r>
      <w:r>
        <w:rPr>
          <w:rStyle w:val="VerbatimChar"/>
        </w:rPr>
        <w:t xml:space="preserve">## GROUPNH_dlt -0.543  0.000 -0.002                 </w:t>
      </w:r>
      <w:r>
        <w:br/>
      </w:r>
      <w:r>
        <w:rPr>
          <w:rStyle w:val="VerbatimChar"/>
        </w:rPr>
        <w:t xml:space="preserve">## Condtnsbbbl -0.428  0.000  0.000  0.300          </w:t>
      </w:r>
      <w:r>
        <w:br/>
      </w:r>
      <w:r>
        <w:rPr>
          <w:rStyle w:val="VerbatimChar"/>
        </w:rPr>
        <w:t>## GROUPNH_d:C  0.264  0.000  0.000 -0.485    -0.618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   Pr(&gt;F)    </w:t>
      </w:r>
      <w:r>
        <w:br/>
      </w:r>
      <w:r>
        <w:rPr>
          <w:rStyle w:val="VerbatimChar"/>
        </w:rPr>
        <w:t>## Tchannel         0.55106 0.27553     2 458.73  7.6205  0.000555 ***</w:t>
      </w:r>
      <w:r>
        <w:br/>
      </w:r>
      <w:r>
        <w:rPr>
          <w:rStyle w:val="VerbatimChar"/>
        </w:rPr>
        <w:t xml:space="preserve">## GROUP            0.02076 0.02076     1  92.03  0.5742  0.450528    </w:t>
      </w:r>
      <w:r>
        <w:br/>
      </w:r>
      <w:r>
        <w:rPr>
          <w:rStyle w:val="VerbatimChar"/>
        </w:rPr>
        <w:t xml:space="preserve">## Conditions       0.04328 0.04328     1 458.16  1.1969  0.274514    </w:t>
      </w:r>
      <w:r>
        <w:br/>
      </w:r>
      <w:r>
        <w:rPr>
          <w:rStyle w:val="VerbatimChar"/>
        </w:rPr>
        <w:t>## GROUP:Conditions 0.63855 0.63855     1 458.16 17.6606 3.17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36" w:name="ci-childrenaveraged-atl-lh"/>
      <w:r>
        <w:t>CI children(averaged)-ATL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T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LT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Tvalues ~ Tchannel + Conditions + (1 | sub_ID)</w:t>
      </w:r>
      <w:r>
        <w:br/>
      </w:r>
      <w:r>
        <w:rPr>
          <w:rStyle w:val="VerbatimChar"/>
        </w:rPr>
        <w:t>##    Data: Rawdata_NHCI_CI_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6.4    -23.5     29.2    -58.4      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2.97146 -0.60111  0.02644  0.53921  3.07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365  0.1168  </w:t>
      </w:r>
      <w:r>
        <w:br/>
      </w:r>
      <w:r>
        <w:rPr>
          <w:rStyle w:val="VerbatimChar"/>
        </w:rPr>
        <w:lastRenderedPageBreak/>
        <w:t xml:space="preserve">##  Residual             0.04105  0.2026  </w:t>
      </w:r>
      <w:r>
        <w:br/>
      </w:r>
      <w:r>
        <w:rPr>
          <w:rStyle w:val="VerbatimChar"/>
        </w:rPr>
        <w:t>## Number of obs: 340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</w:t>
      </w:r>
      <w:r>
        <w:br/>
      </w:r>
      <w:r>
        <w:rPr>
          <w:rStyle w:val="VerbatimChar"/>
        </w:rPr>
        <w:t>## (Intercept)        0.05914    0.02684 189.90709   2.204   0.0288 *</w:t>
      </w:r>
      <w:r>
        <w:br/>
      </w:r>
      <w:r>
        <w:rPr>
          <w:rStyle w:val="VerbatimChar"/>
        </w:rPr>
        <w:t xml:space="preserve">## TchannelCH5       -0.03774    0.02684 283.17171  -1.406   0.1607  </w:t>
      </w:r>
      <w:r>
        <w:br/>
      </w:r>
      <w:r>
        <w:rPr>
          <w:rStyle w:val="VerbatimChar"/>
        </w:rPr>
        <w:t xml:space="preserve">## TchannelCH8        0.03597    0.02699 284.08909   1.333   0.1837  </w:t>
      </w:r>
      <w:r>
        <w:br/>
      </w:r>
      <w:r>
        <w:rPr>
          <w:rStyle w:val="VerbatimChar"/>
        </w:rPr>
        <w:t>## Conditionsbabble  -0.05188    0.02198 283.17171  -2.361   0.018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</w:t>
      </w:r>
      <w:r>
        <w:br/>
      </w:r>
      <w:r>
        <w:rPr>
          <w:rStyle w:val="VerbatimChar"/>
        </w:rPr>
        <w:t xml:space="preserve">## TchannelCH5 -0.500              </w:t>
      </w:r>
      <w:r>
        <w:br/>
      </w:r>
      <w:r>
        <w:rPr>
          <w:rStyle w:val="VerbatimChar"/>
        </w:rPr>
        <w:t xml:space="preserve">## TchannelCH8 -0.497  0.497       </w:t>
      </w:r>
      <w:r>
        <w:br/>
      </w:r>
      <w:r>
        <w:rPr>
          <w:rStyle w:val="VerbatimChar"/>
        </w:rPr>
        <w:t>## Condtnsbbbl -0.409  0.000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>## Tchannel   0.30636 0.15318     2 283.78  3.7315 0.02514 *</w:t>
      </w:r>
      <w:r>
        <w:br/>
      </w:r>
      <w:r>
        <w:rPr>
          <w:rStyle w:val="VerbatimChar"/>
        </w:rPr>
        <w:t>## Conditions 0.22875 0.22875     1 283.17  5.5722 0.0189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37" w:name="nh-adult-atl-lh"/>
      <w:bookmarkEnd w:id="36"/>
      <w:r>
        <w:t>NH adult-ATL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T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NH_LT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Tvalues ~ Tchannel + Conditions + (1 | sub_ID)</w:t>
      </w:r>
      <w:r>
        <w:br/>
      </w:r>
      <w:r>
        <w:rPr>
          <w:rStyle w:val="VerbatimChar"/>
        </w:rPr>
        <w:t>##    Data: Rawdata_NHCI_NH_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94.4    -74.3     53.2   -106.4      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871 -0.4214 -0.0190  0.5744  3.3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sub_ID   (Intercept) 0.01337  0.1156  </w:t>
      </w:r>
      <w:r>
        <w:br/>
      </w:r>
      <w:r>
        <w:rPr>
          <w:rStyle w:val="VerbatimChar"/>
        </w:rPr>
        <w:t xml:space="preserve">##  Residual             0.02818  0.1679  </w:t>
      </w:r>
      <w:r>
        <w:br/>
      </w:r>
      <w:r>
        <w:rPr>
          <w:rStyle w:val="VerbatimChar"/>
        </w:rPr>
        <w:lastRenderedPageBreak/>
        <w:t>## Number of obs: 21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 xml:space="preserve">## (Intercept)       -0.02298    0.03031  98.84390  -0.758 0.450139    </w:t>
      </w:r>
      <w:r>
        <w:br/>
      </w:r>
      <w:r>
        <w:rPr>
          <w:rStyle w:val="VerbatimChar"/>
        </w:rPr>
        <w:t xml:space="preserve">## TchannelCH5       -0.05858    0.02838 175.00000  -2.064 0.040470 *  </w:t>
      </w:r>
      <w:r>
        <w:br/>
      </w:r>
      <w:r>
        <w:rPr>
          <w:rStyle w:val="VerbatimChar"/>
        </w:rPr>
        <w:t xml:space="preserve">## TchannelCH8        0.02440    0.02838 175.00000   0.860 0.391134    </w:t>
      </w:r>
      <w:r>
        <w:br/>
      </w:r>
      <w:r>
        <w:rPr>
          <w:rStyle w:val="VerbatimChar"/>
        </w:rPr>
        <w:t>## Conditionsbabble   0.08839    0.02317 175.00000   3.815 0.00018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</w:t>
      </w:r>
      <w:r>
        <w:br/>
      </w:r>
      <w:r>
        <w:rPr>
          <w:rStyle w:val="VerbatimChar"/>
        </w:rPr>
        <w:t xml:space="preserve">## TchannelCH5 -0.468              </w:t>
      </w:r>
      <w:r>
        <w:br/>
      </w:r>
      <w:r>
        <w:rPr>
          <w:rStyle w:val="VerbatimChar"/>
        </w:rPr>
        <w:t xml:space="preserve">## TchannelCH8 -0.468  0.500       </w:t>
      </w:r>
      <w:r>
        <w:br/>
      </w:r>
      <w:r>
        <w:rPr>
          <w:rStyle w:val="VerbatimChar"/>
        </w:rPr>
        <w:t>## Condtnsbbbl -0.382  0.000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DenDF F value    Pr(&gt;F)    </w:t>
      </w:r>
      <w:r>
        <w:br/>
      </w:r>
      <w:r>
        <w:rPr>
          <w:rStyle w:val="VerbatimChar"/>
        </w:rPr>
        <w:t xml:space="preserve">## Tchannel   0.25458 0.12729     2   175  4.5165 0.0122303 *  </w:t>
      </w:r>
      <w:r>
        <w:br/>
      </w:r>
      <w:r>
        <w:rPr>
          <w:rStyle w:val="VerbatimChar"/>
        </w:rPr>
        <w:t>## Conditions 0.41019 0.41019     1   175 14.5543 0.000188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38" w:name="atl-rh"/>
      <w:bookmarkEnd w:id="35"/>
      <w:bookmarkEnd w:id="37"/>
      <w:r>
        <w:t>ATL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R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RT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T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Tvalues ~ T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31.6      2.9     23.8    -47.6      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805 -0.5231 -0.0016  0.5117  5.126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990  0.1411  </w:t>
      </w:r>
      <w:r>
        <w:br/>
      </w:r>
      <w:r>
        <w:rPr>
          <w:rStyle w:val="VerbatimChar"/>
        </w:rPr>
        <w:t xml:space="preserve">##  Residual             0.04303  0.2074  </w:t>
      </w:r>
      <w:r>
        <w:br/>
      </w:r>
      <w:r>
        <w:rPr>
          <w:rStyle w:val="VerbatimChar"/>
        </w:rPr>
        <w:t>## Number of obs: 551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Estimate Std. Error        df t value Pr(&gt;|t|)</w:t>
      </w:r>
      <w:r>
        <w:br/>
      </w:r>
      <w:r>
        <w:rPr>
          <w:rStyle w:val="VerbatimChar"/>
        </w:rPr>
        <w:t>## (Intercept)                      0.08632    0.02751 218.06761   3.138 0.001937</w:t>
      </w:r>
      <w:r>
        <w:br/>
      </w:r>
      <w:r>
        <w:rPr>
          <w:rStyle w:val="VerbatimChar"/>
        </w:rPr>
        <w:lastRenderedPageBreak/>
        <w:t>## TchannelCH5                      0.03623    0.02163 459.03533   1.675 0.094593</w:t>
      </w:r>
      <w:r>
        <w:br/>
      </w:r>
      <w:r>
        <w:rPr>
          <w:rStyle w:val="VerbatimChar"/>
        </w:rPr>
        <w:t>## TchannelCH8                      0.03733    0.02166 459.17781   1.723 0.085499</w:t>
      </w:r>
      <w:r>
        <w:br/>
      </w:r>
      <w:r>
        <w:rPr>
          <w:rStyle w:val="VerbatimChar"/>
        </w:rPr>
        <w:t>## GROUPNH_adult                   -0.07371    0.03974 145.06008  -1.855 0.065654</w:t>
      </w:r>
      <w:r>
        <w:br/>
      </w:r>
      <w:r>
        <w:rPr>
          <w:rStyle w:val="VerbatimChar"/>
        </w:rPr>
        <w:t>## Conditionsbabble                -0.03459    0.02247 459.18860  -1.539 0.124454</w:t>
      </w:r>
      <w:r>
        <w:br/>
      </w:r>
      <w:r>
        <w:rPr>
          <w:rStyle w:val="VerbatimChar"/>
        </w:rPr>
        <w:t>## GROUPNH_adult:Conditionsbabble   0.12360    0.03639 459.09377   3.396 0.000743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(Intercept)                    ** </w:t>
      </w:r>
      <w:r>
        <w:br/>
      </w:r>
      <w:r>
        <w:rPr>
          <w:rStyle w:val="VerbatimChar"/>
        </w:rPr>
        <w:t xml:space="preserve">## TchannelCH5                    .  </w:t>
      </w:r>
      <w:r>
        <w:br/>
      </w:r>
      <w:r>
        <w:rPr>
          <w:rStyle w:val="VerbatimChar"/>
        </w:rPr>
        <w:t xml:space="preserve">## TchannelCH8                    .  </w:t>
      </w:r>
      <w:r>
        <w:br/>
      </w:r>
      <w:r>
        <w:rPr>
          <w:rStyle w:val="VerbatimChar"/>
        </w:rPr>
        <w:t xml:space="preserve">## GROUPNH_adult                  .  </w:t>
      </w:r>
      <w:r>
        <w:br/>
      </w:r>
      <w:r>
        <w:rPr>
          <w:rStyle w:val="VerbatimChar"/>
        </w:rPr>
        <w:t xml:space="preserve">## Conditionsbabble                  </w:t>
      </w:r>
      <w:r>
        <w:br/>
      </w:r>
      <w:r>
        <w:rPr>
          <w:rStyle w:val="VerbatimChar"/>
        </w:rPr>
        <w:t>## GROUPNH_adult:Conditionsbabble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 GROUPNH_d Cndtns</w:t>
      </w:r>
      <w:r>
        <w:br/>
      </w:r>
      <w:r>
        <w:rPr>
          <w:rStyle w:val="VerbatimChar"/>
        </w:rPr>
        <w:t xml:space="preserve">## TchannelCH5 -0.393                               </w:t>
      </w:r>
      <w:r>
        <w:br/>
      </w:r>
      <w:r>
        <w:rPr>
          <w:rStyle w:val="VerbatimChar"/>
        </w:rPr>
        <w:t xml:space="preserve">## TchannelCH8 -0.393  0.499                        </w:t>
      </w:r>
      <w:r>
        <w:br/>
      </w:r>
      <w:r>
        <w:rPr>
          <w:rStyle w:val="VerbatimChar"/>
        </w:rPr>
        <w:t xml:space="preserve">## GROUPNH_dlt -0.550  0.000  0.000                 </w:t>
      </w:r>
      <w:r>
        <w:br/>
      </w:r>
      <w:r>
        <w:rPr>
          <w:rStyle w:val="VerbatimChar"/>
        </w:rPr>
        <w:t xml:space="preserve">## Condtnsbbbl -0.408  0.000  0.003  0.282          </w:t>
      </w:r>
      <w:r>
        <w:br/>
      </w:r>
      <w:r>
        <w:rPr>
          <w:rStyle w:val="VerbatimChar"/>
        </w:rPr>
        <w:t>## GROUPNH_d:C  0.252  0.000 -0.002 -0.457    -0.6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  Pr(&gt;F)    </w:t>
      </w:r>
      <w:r>
        <w:br/>
      </w:r>
      <w:r>
        <w:rPr>
          <w:rStyle w:val="VerbatimChar"/>
        </w:rPr>
        <w:t xml:space="preserve">## Tchannel         0.16585 0.08292     2 459.13  1.9271 0.146747    </w:t>
      </w:r>
      <w:r>
        <w:br/>
      </w:r>
      <w:r>
        <w:rPr>
          <w:rStyle w:val="VerbatimChar"/>
        </w:rPr>
        <w:t xml:space="preserve">## GROUP            0.00489 0.00489     1  91.99  0.1135 0.736922    </w:t>
      </w:r>
      <w:r>
        <w:br/>
      </w:r>
      <w:r>
        <w:rPr>
          <w:rStyle w:val="VerbatimChar"/>
        </w:rPr>
        <w:t xml:space="preserve">## Conditions       0.09622 0.09622     1 459.09  2.2362 0.135497    </w:t>
      </w:r>
      <w:r>
        <w:br/>
      </w:r>
      <w:r>
        <w:rPr>
          <w:rStyle w:val="VerbatimChar"/>
        </w:rPr>
        <w:t>## GROUP:Conditions 0.49628 0.49628     1 459.09 11.5332 0.0007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39" w:name="ci-childrenaveraged-atl-rh"/>
      <w:r>
        <w:lastRenderedPageBreak/>
        <w:t>CI children(averaged)-ATL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T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RT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Tvalues ~ Tchannel + Conditions + (1 | sub_ID)</w:t>
      </w:r>
      <w:r>
        <w:br/>
      </w:r>
      <w:r>
        <w:rPr>
          <w:rStyle w:val="VerbatimChar"/>
        </w:rPr>
        <w:t>##    Data: Rawdata_NHCI_CI_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59.4     82.4    -23.7     47.4      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815 -0.5120 -0.0232  0.5013  4.5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521  0.1588  </w:t>
      </w:r>
      <w:r>
        <w:br/>
      </w:r>
      <w:r>
        <w:rPr>
          <w:rStyle w:val="VerbatimChar"/>
        </w:rPr>
        <w:lastRenderedPageBreak/>
        <w:t xml:space="preserve">##  Residual             0.05383  0.2320  </w:t>
      </w:r>
      <w:r>
        <w:br/>
      </w:r>
      <w:r>
        <w:rPr>
          <w:rStyle w:val="VerbatimChar"/>
        </w:rPr>
        <w:t>## Number of obs: 341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</w:t>
      </w:r>
      <w:r>
        <w:br/>
      </w:r>
      <w:r>
        <w:rPr>
          <w:rStyle w:val="VerbatimChar"/>
        </w:rPr>
        <w:t>## (Intercept)        0.08788    0.03275 161.91936   2.683  0.00805 **</w:t>
      </w:r>
      <w:r>
        <w:br/>
      </w:r>
      <w:r>
        <w:rPr>
          <w:rStyle w:val="VerbatimChar"/>
        </w:rPr>
        <w:t xml:space="preserve">## TchannelCH5        0.03114    0.03073 284.04810   1.013  0.31178   </w:t>
      </w:r>
      <w:r>
        <w:br/>
      </w:r>
      <w:r>
        <w:rPr>
          <w:rStyle w:val="VerbatimChar"/>
        </w:rPr>
        <w:t xml:space="preserve">## TchannelCH8        0.03776    0.03081 284.18962   1.226  0.22140   </w:t>
      </w:r>
      <w:r>
        <w:br/>
      </w:r>
      <w:r>
        <w:rPr>
          <w:rStyle w:val="VerbatimChar"/>
        </w:rPr>
        <w:t xml:space="preserve">## Conditionsbabble  -0.03458    0.02513 284.14261  -1.376  0.17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</w:t>
      </w:r>
      <w:r>
        <w:br/>
      </w:r>
      <w:r>
        <w:rPr>
          <w:rStyle w:val="VerbatimChar"/>
        </w:rPr>
        <w:t xml:space="preserve">## TchannelCH5 -0.469              </w:t>
      </w:r>
      <w:r>
        <w:br/>
      </w:r>
      <w:r>
        <w:rPr>
          <w:rStyle w:val="VerbatimChar"/>
        </w:rPr>
        <w:t xml:space="preserve">## TchannelCH8 -0.470  0.499       </w:t>
      </w:r>
      <w:r>
        <w:br/>
      </w:r>
      <w:r>
        <w:rPr>
          <w:rStyle w:val="VerbatimChar"/>
        </w:rPr>
        <w:t>## Condtnsbbbl -0.384  0.000  0.00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Tchannel   0.092427 0.046213     2 284.14  0.8585 0.4249</w:t>
      </w:r>
      <w:r>
        <w:br/>
      </w:r>
      <w:r>
        <w:rPr>
          <w:rStyle w:val="VerbatimChar"/>
        </w:rPr>
        <w:t>## Conditions 0.101873 0.101873     1 284.14  1.8926 0.1700</w:t>
      </w:r>
    </w:p>
    <w:p w:rsidR="00C6358F" w:rsidRDefault="003454BE">
      <w:pPr>
        <w:pStyle w:val="2"/>
      </w:pPr>
      <w:bookmarkStart w:id="40" w:name="nh-adult-atl-rh"/>
      <w:bookmarkEnd w:id="39"/>
      <w:r>
        <w:lastRenderedPageBreak/>
        <w:t>NH adult-ATL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T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Tvalues </w:t>
      </w:r>
      <w:r>
        <w:rPr>
          <w:rStyle w:val="SpecialCharTok"/>
        </w:rPr>
        <w:t>~</w:t>
      </w:r>
      <w:r>
        <w:rPr>
          <w:rStyle w:val="NormalTok"/>
        </w:rPr>
        <w:t xml:space="preserve"> 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NH_RT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Tvalues ~ Tchannel + Conditions + (1 | sub_ID)</w:t>
      </w:r>
      <w:r>
        <w:br/>
      </w:r>
      <w:r>
        <w:rPr>
          <w:rStyle w:val="VerbatimChar"/>
        </w:rPr>
        <w:t>##    Data: Rawdata_NHCI_NH_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17.5    -97.4     64.7   -129.5      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4988 -0.59168  0.04882  0.53634  2.92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125  0.1061  </w:t>
      </w:r>
      <w:r>
        <w:br/>
      </w:r>
      <w:r>
        <w:rPr>
          <w:rStyle w:val="VerbatimChar"/>
        </w:rPr>
        <w:t xml:space="preserve">##  Residual             0.02547  0.1596  </w:t>
      </w:r>
      <w:r>
        <w:br/>
      </w:r>
      <w:r>
        <w:rPr>
          <w:rStyle w:val="VerbatimChar"/>
        </w:rPr>
        <w:t>## Number of obs: 21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 xml:space="preserve">## (Intercept)        0.01008    0.02840 102.35949   0.355    0.723    </w:t>
      </w:r>
      <w:r>
        <w:br/>
      </w:r>
      <w:r>
        <w:rPr>
          <w:rStyle w:val="VerbatimChar"/>
        </w:rPr>
        <w:t xml:space="preserve">## TchannelCH5        0.04451    0.02698 175.00000   1.650    0.101    </w:t>
      </w:r>
      <w:r>
        <w:br/>
      </w:r>
      <w:r>
        <w:rPr>
          <w:rStyle w:val="VerbatimChar"/>
        </w:rPr>
        <w:t xml:space="preserve">## TchannelCH8        0.03666    0.02698 175.00000   1.359    0.176    </w:t>
      </w:r>
      <w:r>
        <w:br/>
      </w:r>
      <w:r>
        <w:rPr>
          <w:rStyle w:val="VerbatimChar"/>
        </w:rPr>
        <w:t>## Conditionsbabble   0.08901    0.02203 175.00000   4.041 7.96e-0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</w:t>
      </w:r>
      <w:r>
        <w:br/>
      </w:r>
      <w:r>
        <w:rPr>
          <w:rStyle w:val="VerbatimChar"/>
        </w:rPr>
        <w:t xml:space="preserve">## TchannelCH5 -0.475              </w:t>
      </w:r>
      <w:r>
        <w:br/>
      </w:r>
      <w:r>
        <w:rPr>
          <w:rStyle w:val="VerbatimChar"/>
        </w:rPr>
        <w:t xml:space="preserve">## TchannelCH8 -0.475  0.500       </w:t>
      </w:r>
      <w:r>
        <w:br/>
      </w:r>
      <w:r>
        <w:rPr>
          <w:rStyle w:val="VerbatimChar"/>
        </w:rPr>
        <w:t>## Condtnsbbbl -0.388  0.000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DenDF F value    Pr(&gt;F)    </w:t>
      </w:r>
      <w:r>
        <w:br/>
      </w:r>
      <w:r>
        <w:rPr>
          <w:rStyle w:val="VerbatimChar"/>
        </w:rPr>
        <w:t xml:space="preserve">## Tchannel   0.07904 0.03952     2   175  1.5514    0.2149    </w:t>
      </w:r>
      <w:r>
        <w:br/>
      </w:r>
      <w:r>
        <w:rPr>
          <w:rStyle w:val="VerbatimChar"/>
        </w:rPr>
        <w:t>## Conditions 0.41597 0.41597     1   175 16.3301 7.95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41" w:name="spt-lh"/>
      <w:bookmarkEnd w:id="38"/>
      <w:bookmarkEnd w:id="40"/>
      <w:r>
        <w:lastRenderedPageBreak/>
        <w:t>Spt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L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ptLH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ptL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Spt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224.9   -197.6    119.5   -238.9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035 -0.5378 -0.0232  0.5342  3.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9503 0.09748 </w:t>
      </w:r>
      <w:r>
        <w:br/>
      </w:r>
      <w:r>
        <w:rPr>
          <w:rStyle w:val="VerbatimChar"/>
        </w:rPr>
        <w:t xml:space="preserve">##  Residual             0.024148 0.15540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-0.014942   0.021075 215.722070  -0.709</w:t>
      </w:r>
      <w:r>
        <w:br/>
      </w:r>
      <w:r>
        <w:rPr>
          <w:rStyle w:val="VerbatimChar"/>
        </w:rPr>
        <w:t>## SptchannelCH9                    0.010471   0.016201 276.000000   0.646</w:t>
      </w:r>
      <w:r>
        <w:br/>
      </w:r>
      <w:r>
        <w:rPr>
          <w:rStyle w:val="VerbatimChar"/>
        </w:rPr>
        <w:t>## GROUPNH_adult                   -0.013233   0.031544 168.870345  -0.420</w:t>
      </w:r>
      <w:r>
        <w:br/>
      </w:r>
      <w:r>
        <w:rPr>
          <w:rStyle w:val="VerbatimChar"/>
        </w:rPr>
        <w:t>## Conditionsbabble                 0.037763   0.020583 276.000000   1.835</w:t>
      </w:r>
      <w:r>
        <w:br/>
      </w:r>
      <w:r>
        <w:rPr>
          <w:rStyle w:val="VerbatimChar"/>
        </w:rPr>
        <w:t>## GROUPNH_adult:Conditionsbabble   0.002229   0.033371 276.000000   0.067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4791  </w:t>
      </w:r>
      <w:r>
        <w:br/>
      </w:r>
      <w:r>
        <w:rPr>
          <w:rStyle w:val="VerbatimChar"/>
        </w:rPr>
        <w:t xml:space="preserve">## SptchannelCH9                    0.5186  </w:t>
      </w:r>
      <w:r>
        <w:br/>
      </w:r>
      <w:r>
        <w:rPr>
          <w:rStyle w:val="VerbatimChar"/>
        </w:rPr>
        <w:t xml:space="preserve">## GROUPNH_adult                    0.6754  </w:t>
      </w:r>
      <w:r>
        <w:br/>
      </w:r>
      <w:r>
        <w:rPr>
          <w:rStyle w:val="VerbatimChar"/>
        </w:rPr>
        <w:lastRenderedPageBreak/>
        <w:t>## Conditionsbabble                 0.0676 .</w:t>
      </w:r>
      <w:r>
        <w:br/>
      </w:r>
      <w:r>
        <w:rPr>
          <w:rStyle w:val="VerbatimChar"/>
        </w:rPr>
        <w:t xml:space="preserve">## GROUPNH_adult:Conditionsbabble   0.94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 GROUPNH_d Cndtns</w:t>
      </w:r>
      <w:r>
        <w:br/>
      </w:r>
      <w:r>
        <w:rPr>
          <w:rStyle w:val="VerbatimChar"/>
        </w:rPr>
        <w:t xml:space="preserve">## SptchnnlCH9 -0.384                        </w:t>
      </w:r>
      <w:r>
        <w:br/>
      </w:r>
      <w:r>
        <w:rPr>
          <w:rStyle w:val="VerbatimChar"/>
        </w:rPr>
        <w:t xml:space="preserve">## GROUPNH_dlt -0.569  0.000                 </w:t>
      </w:r>
      <w:r>
        <w:br/>
      </w:r>
      <w:r>
        <w:rPr>
          <w:rStyle w:val="VerbatimChar"/>
        </w:rPr>
        <w:t xml:space="preserve">## Condtnsbbbl -0.488  0.000  0.326          </w:t>
      </w:r>
      <w:r>
        <w:br/>
      </w:r>
      <w:r>
        <w:rPr>
          <w:rStyle w:val="VerbatimChar"/>
        </w:rPr>
        <w:t>## GROUPNH_d:C  0.301  0.000 -0.529    -0.6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L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Pr(&gt;F)  </w:t>
      </w:r>
      <w:r>
        <w:br/>
      </w:r>
      <w:r>
        <w:rPr>
          <w:rStyle w:val="VerbatimChar"/>
        </w:rPr>
        <w:t xml:space="preserve">## Sptchannel       0.010088 0.010088     1   276  0.4177 0.51861  </w:t>
      </w:r>
      <w:r>
        <w:br/>
      </w:r>
      <w:r>
        <w:rPr>
          <w:rStyle w:val="VerbatimChar"/>
        </w:rPr>
        <w:t xml:space="preserve">## GROUP            0.004949 0.004949     1    92  0.2049 0.65183  </w:t>
      </w:r>
      <w:r>
        <w:br/>
      </w:r>
      <w:r>
        <w:rPr>
          <w:rStyle w:val="VerbatimChar"/>
        </w:rPr>
        <w:t>## Conditions       0.131101 0.131101     1   276  5.4290 0.02053 *</w:t>
      </w:r>
      <w:r>
        <w:br/>
      </w:r>
      <w:r>
        <w:rPr>
          <w:rStyle w:val="VerbatimChar"/>
        </w:rPr>
        <w:t xml:space="preserve">## GROUP:Conditions 0.000108 0.000108     1   276  0.0045 0.9468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42" w:name="ci-childrenaveraged-spt-lh"/>
      <w:r>
        <w:t>CI children(averaged)-Spt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Spt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Sp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>##    Data: Rawdata_NHCI_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70.6    -53.4     40.3    -80.6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71 -0.5936 -0.0427  0.5801  3.2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277  0.1130  </w:t>
      </w:r>
      <w:r>
        <w:br/>
      </w:r>
      <w:r>
        <w:rPr>
          <w:rStyle w:val="VerbatimChar"/>
        </w:rPr>
        <w:t xml:space="preserve">##  Residual             0.03247  0.1802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 -0.008772   0.025520 149.854316  -0.344    0.732</w:t>
      </w:r>
      <w:r>
        <w:br/>
      </w:r>
      <w:r>
        <w:rPr>
          <w:rStyle w:val="VerbatimChar"/>
        </w:rPr>
        <w:t>## SptchannelCH9     -0.001870   0.023866 171.000000  -0.078    0.938</w:t>
      </w:r>
      <w:r>
        <w:br/>
      </w:r>
      <w:r>
        <w:rPr>
          <w:rStyle w:val="VerbatimChar"/>
        </w:rPr>
        <w:t>## Conditionsbabble   0.037763   0.023866 171.000000   1.582    0.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</w:t>
      </w:r>
      <w:r>
        <w:br/>
      </w:r>
      <w:r>
        <w:rPr>
          <w:rStyle w:val="VerbatimChar"/>
        </w:rPr>
        <w:lastRenderedPageBreak/>
        <w:t xml:space="preserve">## SptchnnlCH9 -0.468       </w:t>
      </w:r>
      <w:r>
        <w:br/>
      </w:r>
      <w:r>
        <w:rPr>
          <w:rStyle w:val="VerbatimChar"/>
        </w:rPr>
        <w:t>## Condtnsbbbl -0.468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Sp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Sptchannel 0.000199 0.000199     1   171  0.0061 0.9377</w:t>
      </w:r>
      <w:r>
        <w:br/>
      </w:r>
      <w:r>
        <w:rPr>
          <w:rStyle w:val="VerbatimChar"/>
        </w:rPr>
        <w:t>## Conditions 0.081283 0.081283     1   171  2.5036 0.1154</w:t>
      </w:r>
    </w:p>
    <w:p w:rsidR="00C6358F" w:rsidRDefault="003454BE">
      <w:pPr>
        <w:pStyle w:val="2"/>
      </w:pPr>
      <w:bookmarkStart w:id="43" w:name="nh-adult-spt-lh"/>
      <w:bookmarkEnd w:id="42"/>
      <w:r>
        <w:t>NH adult-Spt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Spt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NH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Sp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>##    Data: Rawdata_NHCI_NH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98.3   -183.6    104.1   -208.3    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988 -0.4722 -0.0615  0.6494  2.3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4235 0.06508 </w:t>
      </w:r>
      <w:r>
        <w:br/>
      </w:r>
      <w:r>
        <w:rPr>
          <w:rStyle w:val="VerbatimChar"/>
        </w:rPr>
        <w:t xml:space="preserve">##  Residual             0.010384 0.10190 </w:t>
      </w:r>
      <w:r>
        <w:br/>
      </w:r>
      <w:r>
        <w:rPr>
          <w:rStyle w:val="VerbatimChar"/>
        </w:rPr>
        <w:t>## Number of obs: 14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</w:t>
      </w:r>
      <w:r>
        <w:br/>
      </w:r>
      <w:r>
        <w:rPr>
          <w:rStyle w:val="VerbatimChar"/>
        </w:rPr>
        <w:t>## (Intercept)       -0.03822    0.01853  90.91663  -2.062   0.0420 *</w:t>
      </w:r>
      <w:r>
        <w:br/>
      </w:r>
      <w:r>
        <w:rPr>
          <w:rStyle w:val="VerbatimChar"/>
        </w:rPr>
        <w:t>## SptchannelCH9      0.03057    0.01722 105.00000   1.775   0.0788 .</w:t>
      </w:r>
      <w:r>
        <w:br/>
      </w:r>
      <w:r>
        <w:rPr>
          <w:rStyle w:val="VerbatimChar"/>
        </w:rPr>
        <w:t>## Conditionsbabble   0.03999    0.01722 105.00000   2.322   0.022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</w:t>
      </w:r>
      <w:r>
        <w:br/>
      </w:r>
      <w:r>
        <w:rPr>
          <w:rStyle w:val="VerbatimChar"/>
        </w:rPr>
        <w:t xml:space="preserve">## SptchnnlCH9 -0.465       </w:t>
      </w:r>
      <w:r>
        <w:br/>
      </w:r>
      <w:r>
        <w:rPr>
          <w:rStyle w:val="VerbatimChar"/>
        </w:rPr>
        <w:t>## Condtnsbbbl -0.465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Sp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Pr(&gt;F)  </w:t>
      </w:r>
      <w:r>
        <w:br/>
      </w:r>
      <w:r>
        <w:rPr>
          <w:rStyle w:val="VerbatimChar"/>
        </w:rPr>
        <w:t>## Sptchannel 0.032707 0.032707     1   105  3.1498 0.07883 .</w:t>
      </w:r>
      <w:r>
        <w:br/>
      </w:r>
      <w:r>
        <w:rPr>
          <w:rStyle w:val="VerbatimChar"/>
        </w:rPr>
        <w:t>## Conditions 0.055977 0.055977     1   105  5.3908 0.0221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44" w:name="spt-rh"/>
      <w:bookmarkEnd w:id="41"/>
      <w:bookmarkEnd w:id="43"/>
      <w:r>
        <w:lastRenderedPageBreak/>
        <w:t>Spt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R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ptRH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ptR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Spt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218.5   -191.1    116.2   -232.5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384 -0.5236 -0.0018  0.5187  3.6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4764 0.06902 </w:t>
      </w:r>
      <w:r>
        <w:br/>
      </w:r>
      <w:r>
        <w:rPr>
          <w:rStyle w:val="VerbatimChar"/>
        </w:rPr>
        <w:t xml:space="preserve">##  Residual             0.027265 0.16512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 0.031735   0.019921 269.399653   1.593</w:t>
      </w:r>
      <w:r>
        <w:br/>
      </w:r>
      <w:r>
        <w:rPr>
          <w:rStyle w:val="VerbatimChar"/>
        </w:rPr>
        <w:t>## SptchannelCH9                   -0.029180   0.017215 276.000000  -1.695</w:t>
      </w:r>
      <w:r>
        <w:br/>
      </w:r>
      <w:r>
        <w:rPr>
          <w:rStyle w:val="VerbatimChar"/>
        </w:rPr>
        <w:t>## GROUPNH_adult                   -0.060368   0.029127 208.137662  -2.073</w:t>
      </w:r>
      <w:r>
        <w:br/>
      </w:r>
      <w:r>
        <w:rPr>
          <w:rStyle w:val="VerbatimChar"/>
        </w:rPr>
        <w:t>## Conditionsbabble                -0.009126   0.021871 276.000000  -0.417</w:t>
      </w:r>
      <w:r>
        <w:br/>
      </w:r>
      <w:r>
        <w:rPr>
          <w:rStyle w:val="VerbatimChar"/>
        </w:rPr>
        <w:t>## GROUPNH_adult:Conditionsbabble   0.089337   0.035459 276.000000   2.519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1123  </w:t>
      </w:r>
      <w:r>
        <w:br/>
      </w:r>
      <w:r>
        <w:rPr>
          <w:rStyle w:val="VerbatimChar"/>
        </w:rPr>
        <w:t>## SptchannelCH9                    0.0912 .</w:t>
      </w:r>
      <w:r>
        <w:br/>
      </w:r>
      <w:r>
        <w:rPr>
          <w:rStyle w:val="VerbatimChar"/>
        </w:rPr>
        <w:t>## GROUPNH_adult                    0.0394 *</w:t>
      </w:r>
      <w:r>
        <w:br/>
      </w:r>
      <w:r>
        <w:rPr>
          <w:rStyle w:val="VerbatimChar"/>
        </w:rPr>
        <w:t xml:space="preserve">## Conditionsbabble                 0.6768  </w:t>
      </w:r>
      <w:r>
        <w:br/>
      </w:r>
      <w:r>
        <w:rPr>
          <w:rStyle w:val="VerbatimChar"/>
        </w:rPr>
        <w:t>## GROUPNH_adult:Conditionsbabble   0.012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 GROUPNH_d Cndtns</w:t>
      </w:r>
      <w:r>
        <w:br/>
      </w:r>
      <w:r>
        <w:rPr>
          <w:rStyle w:val="VerbatimChar"/>
        </w:rPr>
        <w:t xml:space="preserve">## SptchnnlCH9 -0.432                        </w:t>
      </w:r>
      <w:r>
        <w:br/>
      </w:r>
      <w:r>
        <w:rPr>
          <w:rStyle w:val="VerbatimChar"/>
        </w:rPr>
        <w:t xml:space="preserve">## GROUPNH_dlt -0.556  0.000                 </w:t>
      </w:r>
      <w:r>
        <w:br/>
      </w:r>
      <w:r>
        <w:rPr>
          <w:rStyle w:val="VerbatimChar"/>
        </w:rPr>
        <w:t xml:space="preserve">## Condtnsbbbl -0.549  0.000  0.375          </w:t>
      </w:r>
      <w:r>
        <w:br/>
      </w:r>
      <w:r>
        <w:rPr>
          <w:rStyle w:val="VerbatimChar"/>
        </w:rPr>
        <w:t>## GROUPNH_d:C  0.339  0.000 -0.609    -0.6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ptR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Pr(&gt;F)  </w:t>
      </w:r>
      <w:r>
        <w:br/>
      </w:r>
      <w:r>
        <w:rPr>
          <w:rStyle w:val="VerbatimChar"/>
        </w:rPr>
        <w:t>## Sptchannel       0.078337 0.078337     1   276  2.8732 0.09119 .</w:t>
      </w:r>
      <w:r>
        <w:br/>
      </w:r>
      <w:r>
        <w:rPr>
          <w:rStyle w:val="VerbatimChar"/>
        </w:rPr>
        <w:t xml:space="preserve">## GROUP            0.012583 0.012583     1    92  0.4615 0.49863  </w:t>
      </w:r>
      <w:r>
        <w:br/>
      </w:r>
      <w:r>
        <w:rPr>
          <w:rStyle w:val="VerbatimChar"/>
        </w:rPr>
        <w:t>## Conditions       0.109578 0.109578     1   276  4.0191 0.04597 *</w:t>
      </w:r>
      <w:r>
        <w:br/>
      </w:r>
      <w:r>
        <w:rPr>
          <w:rStyle w:val="VerbatimChar"/>
        </w:rPr>
        <w:lastRenderedPageBreak/>
        <w:t>## GROUP:Conditions 0.173070 0.173070     1   276  6.3478 0.0123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45" w:name="ci-childrenaveraged-spt-rh"/>
      <w:r>
        <w:t>CI children(averaged)-Spt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Spt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Sp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>##    Data: Rawdata_NHCI_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56.3    -39.1     33.1    -66.3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5909 -0.55793 -0.04588  0.52107  3.01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6321 0.0795  </w:t>
      </w:r>
      <w:r>
        <w:br/>
      </w:r>
      <w:r>
        <w:rPr>
          <w:rStyle w:val="VerbatimChar"/>
        </w:rPr>
        <w:t xml:space="preserve">##  Residual             0.038604 0.1965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>## (Intercept)        0.047426   0.024876 186.986876   1.906   0.0581 .</w:t>
      </w:r>
      <w:r>
        <w:br/>
      </w:r>
      <w:r>
        <w:rPr>
          <w:rStyle w:val="VerbatimChar"/>
        </w:rPr>
        <w:t>## SptchannelCH9     -0.060563   0.026024 171.000000  -2.327   0.0211 *</w:t>
      </w:r>
      <w:r>
        <w:br/>
      </w:r>
      <w:r>
        <w:rPr>
          <w:rStyle w:val="VerbatimChar"/>
        </w:rPr>
        <w:t xml:space="preserve">## Conditionsbabble  -0.009126   0.026024 171.000000  -0.351   0.726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</w:t>
      </w:r>
      <w:r>
        <w:br/>
      </w:r>
      <w:r>
        <w:rPr>
          <w:rStyle w:val="VerbatimChar"/>
        </w:rPr>
        <w:t xml:space="preserve">## SptchnnlCH9 -0.523       </w:t>
      </w:r>
      <w:r>
        <w:br/>
      </w:r>
      <w:r>
        <w:rPr>
          <w:rStyle w:val="VerbatimChar"/>
        </w:rPr>
        <w:t>## Condtnsbbbl -0.523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Spt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Pr(&gt;F)  </w:t>
      </w:r>
      <w:r>
        <w:br/>
      </w:r>
      <w:r>
        <w:rPr>
          <w:rStyle w:val="VerbatimChar"/>
        </w:rPr>
        <w:t>## Sptchannel 0.209071 0.209071     1   171  5.4158 0.02113 *</w:t>
      </w:r>
      <w:r>
        <w:br/>
      </w:r>
      <w:r>
        <w:rPr>
          <w:rStyle w:val="VerbatimChar"/>
        </w:rPr>
        <w:t xml:space="preserve">## Conditions 0.004747 0.004747     1   171  0.1230 0.7262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46" w:name="nh-adult-spt-rh"/>
      <w:bookmarkEnd w:id="45"/>
      <w:r>
        <w:t>NH adult-Spt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Spt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ptvalues </w:t>
      </w:r>
      <w:r>
        <w:rPr>
          <w:rStyle w:val="SpecialCharTok"/>
        </w:rPr>
        <w:t>~</w:t>
      </w:r>
      <w:r>
        <w:rPr>
          <w:rStyle w:val="NormalTok"/>
        </w:rPr>
        <w:t xml:space="preserve"> Spt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</w:t>
      </w:r>
      <w:r>
        <w:rPr>
          <w:rStyle w:val="NormalTok"/>
        </w:rPr>
        <w:lastRenderedPageBreak/>
        <w:t>ID),Rawdata_NHCI_NH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Sp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>##    Data: Rawdata_NHCI_NH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249.1   -234.4    129.6   -259.1    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049 -0.5151 -0.0468  0.6009  2.6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2581 0.05080 </w:t>
      </w:r>
      <w:r>
        <w:br/>
      </w:r>
      <w:r>
        <w:rPr>
          <w:rStyle w:val="VerbatimChar"/>
        </w:rPr>
        <w:t xml:space="preserve">##  Residual             0.007392 0.08598 </w:t>
      </w:r>
      <w:r>
        <w:br/>
      </w:r>
      <w:r>
        <w:rPr>
          <w:rStyle w:val="VerbatimChar"/>
        </w:rPr>
        <w:t>## Number of obs: 14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>## (Intercept)       -0.05419    0.01524  95.60127  -3.556 0.000587 ***</w:t>
      </w:r>
      <w:r>
        <w:br/>
      </w:r>
      <w:r>
        <w:rPr>
          <w:rStyle w:val="VerbatimChar"/>
        </w:rPr>
        <w:t xml:space="preserve">## SptchannelCH9      0.02193    0.01453 105.00000   1.509 0.134324    </w:t>
      </w:r>
      <w:r>
        <w:br/>
      </w:r>
      <w:r>
        <w:rPr>
          <w:rStyle w:val="VerbatimChar"/>
        </w:rPr>
        <w:t>## Conditionsbabble   0.08021    0.01453 105.00000   5.519 2.4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</w:t>
      </w:r>
      <w:r>
        <w:br/>
      </w:r>
      <w:r>
        <w:rPr>
          <w:rStyle w:val="VerbatimChar"/>
        </w:rPr>
        <w:t xml:space="preserve">## SptchnnlCH9 -0.477       </w:t>
      </w:r>
      <w:r>
        <w:br/>
      </w:r>
      <w:r>
        <w:rPr>
          <w:rStyle w:val="VerbatimChar"/>
        </w:rPr>
        <w:t>## Condtnsbbbl -0.477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Spt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  Pr(&gt;F)    </w:t>
      </w:r>
      <w:r>
        <w:br/>
      </w:r>
      <w:r>
        <w:rPr>
          <w:rStyle w:val="VerbatimChar"/>
        </w:rPr>
        <w:t xml:space="preserve">## Sptchannel 0.016831 0.016831     1   105  2.2768    0.1343    </w:t>
      </w:r>
      <w:r>
        <w:br/>
      </w:r>
      <w:r>
        <w:rPr>
          <w:rStyle w:val="VerbatimChar"/>
        </w:rPr>
        <w:t>## Conditions 0.225187 0.225187     1   105 30.4623 2.47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47" w:name="smg-lh"/>
      <w:bookmarkEnd w:id="44"/>
      <w:bookmarkEnd w:id="46"/>
      <w:r>
        <w:t>SMG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L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MGLH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MGL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39.5   -120.2     75.7   -151.5    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9857 -0.45304  0.01227  0.52034  2.70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7669 0.08757 </w:t>
      </w:r>
      <w:r>
        <w:br/>
      </w:r>
      <w:r>
        <w:rPr>
          <w:rStyle w:val="VerbatimChar"/>
        </w:rPr>
        <w:t xml:space="preserve">##  Residual             0.019153 0.13839 </w:t>
      </w:r>
      <w:r>
        <w:br/>
      </w:r>
      <w:r>
        <w:rPr>
          <w:rStyle w:val="VerbatimChar"/>
        </w:rPr>
        <w:t>## Number of obs: 184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-1.971e-02  2.169e-02  1.701e+02  -0.909</w:t>
      </w:r>
      <w:r>
        <w:br/>
      </w:r>
      <w:r>
        <w:rPr>
          <w:rStyle w:val="VerbatimChar"/>
        </w:rPr>
        <w:t>## GROUPNH_adult                  -5.986e-03  3.517e-02  1.701e+02  -0.170</w:t>
      </w:r>
      <w:r>
        <w:br/>
      </w:r>
      <w:r>
        <w:rPr>
          <w:rStyle w:val="VerbatimChar"/>
        </w:rPr>
        <w:t>## Conditionsbabble                6.584e-04  2.592e-02  9.200e+01   0.025</w:t>
      </w:r>
      <w:r>
        <w:br/>
      </w:r>
      <w:r>
        <w:rPr>
          <w:rStyle w:val="VerbatimChar"/>
        </w:rPr>
        <w:t>## GROUPNH_adult:Conditionsbabble  4.342e-02  4.203e-02  9.200e+01   1.033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>## (Intercept)                       0.365</w:t>
      </w:r>
      <w:r>
        <w:br/>
      </w:r>
      <w:r>
        <w:rPr>
          <w:rStyle w:val="VerbatimChar"/>
        </w:rPr>
        <w:t>## GROUPNH_adult                     0.865</w:t>
      </w:r>
      <w:r>
        <w:br/>
      </w:r>
      <w:r>
        <w:rPr>
          <w:rStyle w:val="VerbatimChar"/>
        </w:rPr>
        <w:t>## Conditionsbabble                  0.980</w:t>
      </w:r>
      <w:r>
        <w:br/>
      </w:r>
      <w:r>
        <w:rPr>
          <w:rStyle w:val="VerbatimChar"/>
        </w:rPr>
        <w:t>## GROUPNH_adult:Conditionsbabble    0.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GROUPNH_d Cndtns</w:t>
      </w:r>
      <w:r>
        <w:br/>
      </w:r>
      <w:r>
        <w:rPr>
          <w:rStyle w:val="VerbatimChar"/>
        </w:rPr>
        <w:t xml:space="preserve">## GROUPNH_dlt -0.617                 </w:t>
      </w:r>
      <w:r>
        <w:br/>
      </w:r>
      <w:r>
        <w:rPr>
          <w:rStyle w:val="VerbatimChar"/>
        </w:rPr>
        <w:t xml:space="preserve">## Condtnsbbbl -0.598  0.369          </w:t>
      </w:r>
      <w:r>
        <w:br/>
      </w:r>
      <w:r>
        <w:rPr>
          <w:rStyle w:val="VerbatimChar"/>
        </w:rPr>
        <w:t>## GROUPNH_d:C  0.369 -0.598    -0.6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L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   Sum Sq   Mean Sq NumDF DenDF F value Pr(&gt;F)</w:t>
      </w:r>
      <w:r>
        <w:br/>
      </w:r>
      <w:r>
        <w:rPr>
          <w:rStyle w:val="VerbatimChar"/>
        </w:rPr>
        <w:t>## GROUP            0.0059558 0.0059558     1    92  0.3110 0.5784</w:t>
      </w:r>
      <w:r>
        <w:br/>
      </w:r>
      <w:r>
        <w:rPr>
          <w:rStyle w:val="VerbatimChar"/>
        </w:rPr>
        <w:t>## Conditions       0.0217040 0.0217040     1    92  1.1332 0.2899</w:t>
      </w:r>
      <w:r>
        <w:br/>
      </w:r>
      <w:r>
        <w:rPr>
          <w:rStyle w:val="VerbatimChar"/>
        </w:rPr>
        <w:t>## GROUP:Conditions 0.0204452 0.0204452     1    92  1.0675 0.3042</w:t>
      </w:r>
    </w:p>
    <w:p w:rsidR="00C6358F" w:rsidRDefault="003454BE">
      <w:pPr>
        <w:pStyle w:val="2"/>
      </w:pPr>
      <w:bookmarkStart w:id="48" w:name="ci-childrenaveraged-smg-lh"/>
      <w:r>
        <w:t>CI children(averaged)-SMG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SMG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SMG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Conditions + (1 | sub_ID)</w:t>
      </w:r>
      <w:r>
        <w:br/>
      </w:r>
      <w:r>
        <w:rPr>
          <w:rStyle w:val="VerbatimChar"/>
        </w:rPr>
        <w:t>##    Data: Rawdata_NHCI_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65.1    -54.1     36.5    -73.1      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.81834 -0.53495  0.02603  0.52720  2.47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9433 0.09713 </w:t>
      </w:r>
      <w:r>
        <w:br/>
      </w:r>
      <w:r>
        <w:rPr>
          <w:rStyle w:val="VerbatimChar"/>
        </w:rPr>
        <w:t xml:space="preserve">##  Residual             0.022814 0.15104 </w:t>
      </w:r>
      <w:r>
        <w:br/>
      </w:r>
      <w:r>
        <w:rPr>
          <w:rStyle w:val="VerbatimChar"/>
        </w:rPr>
        <w:t>## Number of obs: 11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-1.971e-02  2.379e-02  1.050e+02  -0.829    0.409</w:t>
      </w:r>
      <w:r>
        <w:br/>
      </w:r>
      <w:r>
        <w:rPr>
          <w:rStyle w:val="VerbatimChar"/>
        </w:rPr>
        <w:t>## Conditionsbabble  6.584e-04  2.829e-02  5.700e+01   0.023    0.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Condtnsbbbl -0.595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SMG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Sum Sq    Mean Sq NumDF DenDF F value Pr(&gt;F)</w:t>
      </w:r>
      <w:r>
        <w:br/>
      </w:r>
      <w:r>
        <w:rPr>
          <w:rStyle w:val="VerbatimChar"/>
        </w:rPr>
        <w:t>## Conditions 1.2355e-05 1.2355e-05     1    57   5e-04 0.9815</w:t>
      </w:r>
    </w:p>
    <w:p w:rsidR="00C6358F" w:rsidRDefault="003454BE">
      <w:pPr>
        <w:pStyle w:val="2"/>
      </w:pPr>
      <w:bookmarkStart w:id="49" w:name="nh-adult-smg-lh"/>
      <w:bookmarkEnd w:id="48"/>
      <w:r>
        <w:t>NH adult-SMG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SMG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NH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SMG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Conditions + (1 | sub_ID)</w:t>
      </w:r>
      <w:r>
        <w:br/>
      </w:r>
      <w:r>
        <w:rPr>
          <w:rStyle w:val="VerbatimChar"/>
        </w:rPr>
        <w:t>##    Data: Rawdata_NHCI_NH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77.2    -68.2     42.6    -85.2       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98 -0.5042 -0.0081  0.5408  2.1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4795 0.06924 </w:t>
      </w:r>
      <w:r>
        <w:br/>
      </w:r>
      <w:r>
        <w:rPr>
          <w:rStyle w:val="VerbatimChar"/>
        </w:rPr>
        <w:t xml:space="preserve">##  Residual             0.013190 0.11485 </w:t>
      </w:r>
      <w:r>
        <w:br/>
      </w:r>
      <w:r>
        <w:rPr>
          <w:rStyle w:val="VerbatimChar"/>
        </w:rPr>
        <w:t>## Number of obs: 7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Estimate Std. Error       df t value Pr(&gt;|t|)</w:t>
      </w:r>
      <w:r>
        <w:br/>
      </w:r>
      <w:r>
        <w:rPr>
          <w:rStyle w:val="VerbatimChar"/>
        </w:rPr>
        <w:t>## (Intercept)      -0.02570    0.02267 65.35506  -1.134    0.261</w:t>
      </w:r>
      <w:r>
        <w:br/>
      </w:r>
      <w:r>
        <w:rPr>
          <w:rStyle w:val="VerbatimChar"/>
        </w:rPr>
        <w:t>## Conditionsbabble  0.04408    0.02745 35.00000   1.606 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Condtnsbbbl -0.606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SMG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Conditions 0.034008 0.034008     1    35  2.5783 0.1173</w:t>
      </w:r>
    </w:p>
    <w:p w:rsidR="00C6358F" w:rsidRDefault="003454BE">
      <w:pPr>
        <w:pStyle w:val="1"/>
      </w:pPr>
      <w:bookmarkStart w:id="50" w:name="smg-rh"/>
      <w:bookmarkEnd w:id="47"/>
      <w:bookmarkEnd w:id="49"/>
      <w:r>
        <w:t>SMG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R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SMGRH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MGR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81.7    -62.4     46.9    -93.7    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0913 -0.48369  0.02815  0.53739  3.03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300  0.1140  </w:t>
      </w:r>
      <w:r>
        <w:br/>
      </w:r>
      <w:r>
        <w:rPr>
          <w:rStyle w:val="VerbatimChar"/>
        </w:rPr>
        <w:t xml:space="preserve">##  Residual             0.02451  0.1566  </w:t>
      </w:r>
      <w:r>
        <w:br/>
      </w:r>
      <w:r>
        <w:rPr>
          <w:rStyle w:val="VerbatimChar"/>
        </w:rPr>
        <w:t>## Number of obs: 184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-0.002269   0.025652 164.274340  -0.088</w:t>
      </w:r>
      <w:r>
        <w:br/>
      </w:r>
      <w:r>
        <w:rPr>
          <w:rStyle w:val="VerbatimChar"/>
        </w:rPr>
        <w:t>## GROUPNH_adult                   -0.031019   0.041590 164.274340  -0.746</w:t>
      </w:r>
      <w:r>
        <w:br/>
      </w:r>
      <w:r>
        <w:rPr>
          <w:rStyle w:val="VerbatimChar"/>
        </w:rPr>
        <w:t>## Conditionsbabble                 0.039155   0.029326  92.000000   1.335</w:t>
      </w:r>
      <w:r>
        <w:br/>
      </w:r>
      <w:r>
        <w:rPr>
          <w:rStyle w:val="VerbatimChar"/>
        </w:rPr>
        <w:t>## GROUPNH_adult:Conditionsbabble   0.047218   0.047546  92.000000   0.993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>## (Intercept)                       0.930</w:t>
      </w:r>
      <w:r>
        <w:br/>
      </w:r>
      <w:r>
        <w:rPr>
          <w:rStyle w:val="VerbatimChar"/>
        </w:rPr>
        <w:t>## GROUPNH_adult                     0.457</w:t>
      </w:r>
      <w:r>
        <w:br/>
      </w:r>
      <w:r>
        <w:rPr>
          <w:rStyle w:val="VerbatimChar"/>
        </w:rPr>
        <w:t>## Conditionsbabble                  0.185</w:t>
      </w:r>
      <w:r>
        <w:br/>
      </w:r>
      <w:r>
        <w:rPr>
          <w:rStyle w:val="VerbatimChar"/>
        </w:rPr>
        <w:t>## GROUPNH_adult:Conditionsbabble    0.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GROUPNH_d Cndtns</w:t>
      </w:r>
      <w:r>
        <w:br/>
      </w:r>
      <w:r>
        <w:rPr>
          <w:rStyle w:val="VerbatimChar"/>
        </w:rPr>
        <w:t xml:space="preserve">## GROUPNH_dlt -0.617                 </w:t>
      </w:r>
      <w:r>
        <w:br/>
      </w:r>
      <w:r>
        <w:rPr>
          <w:rStyle w:val="VerbatimChar"/>
        </w:rPr>
        <w:t xml:space="preserve">## Condtnsbbbl -0.572  0.353          </w:t>
      </w:r>
      <w:r>
        <w:br/>
      </w:r>
      <w:r>
        <w:rPr>
          <w:rStyle w:val="VerbatimChar"/>
        </w:rPr>
        <w:t>## GROUPNH_d:C  0.353 -0.572    -0.6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MGRH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 Pr(&gt;F)   </w:t>
      </w:r>
      <w:r>
        <w:br/>
      </w:r>
      <w:r>
        <w:rPr>
          <w:rStyle w:val="VerbatimChar"/>
        </w:rPr>
        <w:t xml:space="preserve">## GROUP            0.001156 0.001156     1    92  0.0471 0.828588   </w:t>
      </w:r>
      <w:r>
        <w:br/>
      </w:r>
      <w:r>
        <w:rPr>
          <w:rStyle w:val="VerbatimChar"/>
        </w:rPr>
        <w:t>## Conditions       0.170848 0.170848     1    92  6.9702 0.009736 **</w:t>
      </w:r>
      <w:r>
        <w:br/>
      </w:r>
      <w:r>
        <w:rPr>
          <w:rStyle w:val="VerbatimChar"/>
        </w:rPr>
        <w:t xml:space="preserve">## GROUP:Conditions 0.024173 0.024173     1    92  0.9862 0.32327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51" w:name="ci-childrenaveraged-smg-rh"/>
      <w:r>
        <w:t>CI children(averaged)-SMG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SMG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SMG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Conditions + (1 | sub_ID)</w:t>
      </w:r>
      <w:r>
        <w:br/>
      </w:r>
      <w:r>
        <w:rPr>
          <w:rStyle w:val="VerbatimChar"/>
        </w:rPr>
        <w:t>##    Data: Rawdata_NHCI_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16.1     -5.1     12.0    -24.1      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3971 -0.53577  0.04901  0.62559  2.61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726  0.1314  </w:t>
      </w:r>
      <w:r>
        <w:br/>
      </w:r>
      <w:r>
        <w:rPr>
          <w:rStyle w:val="VerbatimChar"/>
        </w:rPr>
        <w:t xml:space="preserve">##  Residual             0.03319  0.1822  </w:t>
      </w:r>
      <w:r>
        <w:br/>
      </w:r>
      <w:r>
        <w:rPr>
          <w:rStyle w:val="VerbatimChar"/>
        </w:rPr>
        <w:t>## Number of obs: 11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 -0.002269   0.029749 102.056524  -0.076    0.939</w:t>
      </w:r>
      <w:r>
        <w:br/>
      </w:r>
      <w:r>
        <w:rPr>
          <w:rStyle w:val="VerbatimChar"/>
        </w:rPr>
        <w:t>## Conditionsbabble   0.039155   0.034125  57.000000   1.147    0.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Condtnsbbbl -0.574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SMG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Conditions 0.043694 0.043694     1    57  1.3165  0.256</w:t>
      </w:r>
    </w:p>
    <w:p w:rsidR="00C6358F" w:rsidRDefault="003454BE">
      <w:pPr>
        <w:pStyle w:val="2"/>
      </w:pPr>
      <w:bookmarkStart w:id="52" w:name="nh-adult-smg-rh"/>
      <w:bookmarkEnd w:id="51"/>
      <w:r>
        <w:t>NH adult-SMG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SMG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MGvalues </w:t>
      </w:r>
      <w:r>
        <w:rPr>
          <w:rStyle w:val="SpecialCharTok"/>
        </w:rPr>
        <w:t>~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NH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SMG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SMGvalues ~ Conditions + (1 | sub_ID)</w:t>
      </w:r>
      <w:r>
        <w:br/>
      </w:r>
      <w:r>
        <w:rPr>
          <w:rStyle w:val="VerbatimChar"/>
        </w:rPr>
        <w:t>##    Data: Rawdata_NHCI_NH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-86      -77       47      -94       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3526 -0.43713  0.00395  0.47766  1.59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606  0.07785 </w:t>
      </w:r>
      <w:r>
        <w:br/>
      </w:r>
      <w:r>
        <w:rPr>
          <w:rStyle w:val="VerbatimChar"/>
        </w:rPr>
        <w:t xml:space="preserve">##  Residual             0.01038  0.10188 </w:t>
      </w:r>
      <w:r>
        <w:br/>
      </w:r>
      <w:r>
        <w:rPr>
          <w:rStyle w:val="VerbatimChar"/>
        </w:rPr>
        <w:t>## Number of obs: 7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Estimate Std. Error       df t value Pr(&gt;|t|)   </w:t>
      </w:r>
      <w:r>
        <w:br/>
      </w:r>
      <w:r>
        <w:rPr>
          <w:rStyle w:val="VerbatimChar"/>
        </w:rPr>
        <w:t xml:space="preserve">## (Intercept)      -0.03329    0.02167 61.62486  -1.536  0.12967   </w:t>
      </w:r>
      <w:r>
        <w:br/>
      </w:r>
      <w:r>
        <w:rPr>
          <w:rStyle w:val="VerbatimChar"/>
        </w:rPr>
        <w:t>## Conditionsbabble  0.08637    0.02435 35.00000   3.547  0.0011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Condtnsbbbl -0.562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SMG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DenDF F value   Pr(&gt;F)   </w:t>
      </w:r>
      <w:r>
        <w:br/>
      </w:r>
      <w:r>
        <w:rPr>
          <w:rStyle w:val="VerbatimChar"/>
        </w:rPr>
        <w:t>## Conditions 0.13056 0.13056     1    35  12.579 0.00113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53" w:name="ifg-lh"/>
      <w:bookmarkEnd w:id="50"/>
      <w:bookmarkEnd w:id="52"/>
      <w:r>
        <w:t>IFG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L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LF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L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F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17.4     44.5     -1.7      3.4      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185 -0.5546 -0.0290  0.6010  2.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336  0.1156  </w:t>
      </w:r>
      <w:r>
        <w:br/>
      </w:r>
      <w:r>
        <w:rPr>
          <w:rStyle w:val="VerbatimChar"/>
        </w:rPr>
        <w:t xml:space="preserve">##  Residual             0.04917  0.2217  </w:t>
      </w:r>
      <w:r>
        <w:br/>
      </w:r>
      <w:r>
        <w:rPr>
          <w:rStyle w:val="VerbatimChar"/>
        </w:rPr>
        <w:t>## Number of obs: 358, groups:  sub_ID, 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-0.032365   0.028342 236.710184  -1.142</w:t>
      </w:r>
      <w:r>
        <w:br/>
      </w:r>
      <w:r>
        <w:rPr>
          <w:rStyle w:val="VerbatimChar"/>
        </w:rPr>
        <w:t>## FchannelCH4                      0.020919   0.023463 269.607559   0.892</w:t>
      </w:r>
      <w:r>
        <w:br/>
      </w:r>
      <w:r>
        <w:rPr>
          <w:rStyle w:val="VerbatimChar"/>
        </w:rPr>
        <w:t>## GROUPNH_adult                   -0.008233   0.042765 183.746862  -0.193</w:t>
      </w:r>
      <w:r>
        <w:br/>
      </w:r>
      <w:r>
        <w:rPr>
          <w:rStyle w:val="VerbatimChar"/>
        </w:rPr>
        <w:t>## Conditionsbabble                 0.009891   0.029370 268.305922   0.337</w:t>
      </w:r>
      <w:r>
        <w:br/>
      </w:r>
      <w:r>
        <w:rPr>
          <w:rStyle w:val="VerbatimChar"/>
        </w:rPr>
        <w:t>## GROUPNH_adult:Conditionsbabble   0.098558   0.048739 268.305922   2.022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2546  </w:t>
      </w:r>
      <w:r>
        <w:br/>
      </w:r>
      <w:r>
        <w:rPr>
          <w:rStyle w:val="VerbatimChar"/>
        </w:rPr>
        <w:t xml:space="preserve">## FchannelCH4                      0.3734  </w:t>
      </w:r>
      <w:r>
        <w:br/>
      </w:r>
      <w:r>
        <w:rPr>
          <w:rStyle w:val="VerbatimChar"/>
        </w:rPr>
        <w:t xml:space="preserve">## GROUPNH_adult                    0.8475  </w:t>
      </w:r>
      <w:r>
        <w:br/>
      </w:r>
      <w:r>
        <w:rPr>
          <w:rStyle w:val="VerbatimChar"/>
        </w:rPr>
        <w:t xml:space="preserve">## Conditionsbabble                 0.7366  </w:t>
      </w:r>
      <w:r>
        <w:br/>
      </w:r>
      <w:r>
        <w:rPr>
          <w:rStyle w:val="VerbatimChar"/>
        </w:rPr>
        <w:t>## GROUPNH_adult:Conditionsbabble   0.044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 GROUPNH_d Cndtns</w:t>
      </w:r>
      <w:r>
        <w:br/>
      </w:r>
      <w:r>
        <w:rPr>
          <w:rStyle w:val="VerbatimChar"/>
        </w:rPr>
        <w:t xml:space="preserve">## FchannelCH4 -0.414                        </w:t>
      </w:r>
      <w:r>
        <w:br/>
      </w:r>
      <w:r>
        <w:rPr>
          <w:rStyle w:val="VerbatimChar"/>
        </w:rPr>
        <w:t xml:space="preserve">## GROUPNH_dlt -0.552  0.006                 </w:t>
      </w:r>
      <w:r>
        <w:br/>
      </w:r>
      <w:r>
        <w:rPr>
          <w:rStyle w:val="VerbatimChar"/>
        </w:rPr>
        <w:t xml:space="preserve">## Condtnsbbbl -0.518  0.000  0.343          </w:t>
      </w:r>
      <w:r>
        <w:br/>
      </w:r>
      <w:r>
        <w:rPr>
          <w:rStyle w:val="VerbatimChar"/>
        </w:rPr>
        <w:t>## GROUPNH_d:C  0.312  0.000 -0.570    -0.603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F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  DenDF F value  Pr(&gt;F)  </w:t>
      </w:r>
      <w:r>
        <w:br/>
      </w:r>
      <w:r>
        <w:rPr>
          <w:rStyle w:val="VerbatimChar"/>
        </w:rPr>
        <w:t xml:space="preserve">## Fchannel         0.039086 0.039086     1 269.608  0.7949 0.37341  </w:t>
      </w:r>
      <w:r>
        <w:br/>
      </w:r>
      <w:r>
        <w:rPr>
          <w:rStyle w:val="VerbatimChar"/>
        </w:rPr>
        <w:t xml:space="preserve">## GROUP            0.067075 0.067075     1  90.429  1.3642 0.24588  </w:t>
      </w:r>
      <w:r>
        <w:br/>
      </w:r>
      <w:r>
        <w:rPr>
          <w:rStyle w:val="VerbatimChar"/>
        </w:rPr>
        <w:t>## Conditions       0.289862 0.289862     1 268.306  5.8952 0.01584 *</w:t>
      </w:r>
      <w:r>
        <w:br/>
      </w:r>
      <w:r>
        <w:rPr>
          <w:rStyle w:val="VerbatimChar"/>
        </w:rPr>
        <w:t>## GROUP:Conditions 0.201057 0.201057     1 268.306  4.0891 0.0441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54" w:name="ci-children-ifg-lh"/>
      <w:r>
        <w:t>CI children-IFG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F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LF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F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CI_L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14.7     31.8     -2.3      4.7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3056 -0.59126 -0.05665  0.66967  2.1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665  0.1290  </w:t>
      </w:r>
      <w:r>
        <w:br/>
      </w:r>
      <w:r>
        <w:rPr>
          <w:rStyle w:val="VerbatimChar"/>
        </w:rPr>
        <w:t xml:space="preserve">##  Residual             0.04809  0.2193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 -0.043541   0.030410 156.107475  -1.432    0.154</w:t>
      </w:r>
      <w:r>
        <w:br/>
      </w:r>
      <w:r>
        <w:rPr>
          <w:rStyle w:val="VerbatimChar"/>
        </w:rPr>
        <w:t>## FchannelCH4        0.043271   0.029046 171.000001   1.490    0.138</w:t>
      </w:r>
      <w:r>
        <w:br/>
      </w:r>
      <w:r>
        <w:rPr>
          <w:rStyle w:val="VerbatimChar"/>
        </w:rPr>
        <w:t>## Conditionsbabble   0.009891   0.029046 171.000001   0.341    0.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478       </w:t>
      </w:r>
      <w:r>
        <w:br/>
      </w:r>
      <w:r>
        <w:rPr>
          <w:rStyle w:val="VerbatimChar"/>
        </w:rPr>
        <w:t>## Condtnsbbbl -0.478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F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Fchannel   0.106726 0.106726     1   171  2.2193 0.1381</w:t>
      </w:r>
      <w:r>
        <w:br/>
      </w:r>
      <w:r>
        <w:rPr>
          <w:rStyle w:val="VerbatimChar"/>
        </w:rPr>
        <w:t>## Conditions 0.005576 0.005576     1   171  0.1159 0.7339</w:t>
      </w:r>
    </w:p>
    <w:p w:rsidR="00C6358F" w:rsidRDefault="003454BE">
      <w:pPr>
        <w:pStyle w:val="2"/>
      </w:pPr>
      <w:bookmarkStart w:id="55" w:name="nh-adult-ifg-lh"/>
      <w:bookmarkEnd w:id="54"/>
      <w:r>
        <w:t>NH adult-IFG-L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LF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NH_LF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F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NH_L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5.9     20.2      2.1     -4.1     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104 -0.4392  0.0569  0.4425  2.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7734 0.08794 </w:t>
      </w:r>
      <w:r>
        <w:br/>
      </w:r>
      <w:r>
        <w:rPr>
          <w:rStyle w:val="VerbatimChar"/>
        </w:rPr>
        <w:t xml:space="preserve">##  Residual             0.050299 0.22427 </w:t>
      </w:r>
      <w:r>
        <w:br/>
      </w:r>
      <w:r>
        <w:rPr>
          <w:rStyle w:val="VerbatimChar"/>
        </w:rPr>
        <w:t>## Number of obs: 130, groups:  sub_ID,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</w:t>
      </w:r>
      <w:r>
        <w:br/>
      </w:r>
      <w:r>
        <w:rPr>
          <w:rStyle w:val="VerbatimChar"/>
        </w:rPr>
        <w:t xml:space="preserve">## (Intercept)       -0.02129    0.03719 108.32855  -0.573  0.56815   </w:t>
      </w:r>
      <w:r>
        <w:br/>
      </w:r>
      <w:r>
        <w:rPr>
          <w:rStyle w:val="VerbatimChar"/>
        </w:rPr>
        <w:t xml:space="preserve">## FchannelCH4       -0.01895    0.03942  98.80498  -0.481  0.63169   </w:t>
      </w:r>
      <w:r>
        <w:br/>
      </w:r>
      <w:r>
        <w:rPr>
          <w:rStyle w:val="VerbatimChar"/>
        </w:rPr>
        <w:t>## Conditionsbabble   0.10845    0.03934  97.39537   2.757  0.0069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20       </w:t>
      </w:r>
      <w:r>
        <w:br/>
      </w:r>
      <w:r>
        <w:rPr>
          <w:rStyle w:val="VerbatimChar"/>
        </w:rPr>
        <w:t>## Condtnsbbbl -0.529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LF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 Pr(&gt;F)   </w:t>
      </w:r>
      <w:r>
        <w:br/>
      </w:r>
      <w:r>
        <w:rPr>
          <w:rStyle w:val="VerbatimChar"/>
        </w:rPr>
        <w:t xml:space="preserve">## Fchannel   0.01163 0.01163     1 98.805  0.2312 0.631693   </w:t>
      </w:r>
      <w:r>
        <w:br/>
      </w:r>
      <w:r>
        <w:rPr>
          <w:rStyle w:val="VerbatimChar"/>
        </w:rPr>
        <w:t>## Conditions 0.38224 0.38224     1 97.395  7.5992 0.00697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1"/>
      </w:pPr>
      <w:bookmarkStart w:id="56" w:name="ifg-rh"/>
      <w:bookmarkEnd w:id="53"/>
      <w:bookmarkEnd w:id="55"/>
      <w:r>
        <w:t>IFG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Rawdata_NHCI_RH </w:t>
      </w:r>
      <w:r>
        <w:rPr>
          <w:rStyle w:val="OtherTok"/>
        </w:rPr>
        <w:t>&lt;-</w:t>
      </w:r>
      <w:r>
        <w:rPr>
          <w:rStyle w:val="NormalTok"/>
        </w:rPr>
        <w:t xml:space="preserve"> Rawdata_NH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Hemisphere</w:t>
      </w:r>
      <w:r>
        <w:rPr>
          <w:rStyle w:val="SpecialCha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RF.condition.interp.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GROUP</w:t>
      </w:r>
      <w:r>
        <w:rPr>
          <w:rStyle w:val="SpecialCharTok"/>
        </w:rPr>
        <w:t>*</w:t>
      </w:r>
      <w:r>
        <w:rPr>
          <w:rStyle w:val="NormalTok"/>
        </w:rPr>
        <w:t xml:space="preserve">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RH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F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3.8    -16.4     28.9    -57.8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942 -0.5147  0.0042  0.5189  3.7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298  0.1139  </w:t>
      </w:r>
      <w:r>
        <w:br/>
      </w:r>
      <w:r>
        <w:rPr>
          <w:rStyle w:val="VerbatimChar"/>
        </w:rPr>
        <w:t xml:space="preserve">##  Residual             0.04075  0.2019 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2.431e-02  2.638e-02  2.307e+02   0.921</w:t>
      </w:r>
      <w:r>
        <w:br/>
      </w:r>
      <w:r>
        <w:rPr>
          <w:rStyle w:val="VerbatimChar"/>
        </w:rPr>
        <w:t>## FchannelCH4                    -6.154e-04  2.105e-02  2.760e+02  -0.029</w:t>
      </w:r>
      <w:r>
        <w:br/>
      </w:r>
      <w:r>
        <w:rPr>
          <w:rStyle w:val="VerbatimChar"/>
        </w:rPr>
        <w:t>## GROUPNH_adult                  -4.113e-02  3.922e-02  1.792e+02  -1.049</w:t>
      </w:r>
      <w:r>
        <w:br/>
      </w:r>
      <w:r>
        <w:rPr>
          <w:rStyle w:val="VerbatimChar"/>
        </w:rPr>
        <w:t>## Conditionsbabble               -5.039e-02  2.674e-02  2.760e+02  -1.884</w:t>
      </w:r>
      <w:r>
        <w:br/>
      </w:r>
      <w:r>
        <w:rPr>
          <w:rStyle w:val="VerbatimChar"/>
        </w:rPr>
        <w:t>## GROUPNH_adult:Conditionsbabble  1.260e-01  4.335e-02  2.760e+02   2.907</w:t>
      </w:r>
      <w:r>
        <w:br/>
      </w:r>
      <w:r>
        <w:rPr>
          <w:rStyle w:val="VerbatimChar"/>
        </w:rPr>
        <w:t xml:space="preserve">##                                Pr(&gt;|t|)   </w:t>
      </w:r>
      <w:r>
        <w:br/>
      </w:r>
      <w:r>
        <w:rPr>
          <w:rStyle w:val="VerbatimChar"/>
        </w:rPr>
        <w:t xml:space="preserve">## (Intercept)                     0.35775   </w:t>
      </w:r>
      <w:r>
        <w:br/>
      </w:r>
      <w:r>
        <w:rPr>
          <w:rStyle w:val="VerbatimChar"/>
        </w:rPr>
        <w:t xml:space="preserve">## FchannelCH4                     0.97669   </w:t>
      </w:r>
      <w:r>
        <w:br/>
      </w:r>
      <w:r>
        <w:rPr>
          <w:rStyle w:val="VerbatimChar"/>
        </w:rPr>
        <w:t xml:space="preserve">## GROUPNH_adult                   0.29571   </w:t>
      </w:r>
      <w:r>
        <w:br/>
      </w:r>
      <w:r>
        <w:rPr>
          <w:rStyle w:val="VerbatimChar"/>
        </w:rPr>
        <w:t xml:space="preserve">## Conditionsbabble                0.06056 . </w:t>
      </w:r>
      <w:r>
        <w:br/>
      </w:r>
      <w:r>
        <w:rPr>
          <w:rStyle w:val="VerbatimChar"/>
        </w:rPr>
        <w:t>## GROUPNH_adult:Conditionsbabble  0.0039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 GROUPNH_d Cndtns</w:t>
      </w:r>
      <w:r>
        <w:br/>
      </w:r>
      <w:r>
        <w:rPr>
          <w:rStyle w:val="VerbatimChar"/>
        </w:rPr>
        <w:t xml:space="preserve">## FchannelCH4 -0.399                        </w:t>
      </w:r>
      <w:r>
        <w:br/>
      </w:r>
      <w:r>
        <w:rPr>
          <w:rStyle w:val="VerbatimChar"/>
        </w:rPr>
        <w:t xml:space="preserve">## GROUPNH_dlt -0.566  0.000                 </w:t>
      </w:r>
      <w:r>
        <w:br/>
      </w:r>
      <w:r>
        <w:rPr>
          <w:rStyle w:val="VerbatimChar"/>
        </w:rPr>
        <w:t xml:space="preserve">## Condtnsbbbl -0.507  0.000  0.341          </w:t>
      </w:r>
      <w:r>
        <w:br/>
      </w:r>
      <w:r>
        <w:rPr>
          <w:rStyle w:val="VerbatimChar"/>
        </w:rPr>
        <w:t>## GROUPNH_d:C  0.313  0.000 -0.553    -0.617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F.condition.interp.Times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 </w:t>
      </w:r>
      <w:r>
        <w:br/>
      </w:r>
      <w:r>
        <w:rPr>
          <w:rStyle w:val="VerbatimChar"/>
        </w:rPr>
        <w:t xml:space="preserve">## Fchannel         0.00003 0.00003     1   276  0.0009 0.97669   </w:t>
      </w:r>
      <w:r>
        <w:br/>
      </w:r>
      <w:r>
        <w:rPr>
          <w:rStyle w:val="VerbatimChar"/>
        </w:rPr>
        <w:t xml:space="preserve">## GROUP            0.01824 0.01824     1    92  0.4477 0.50509   </w:t>
      </w:r>
      <w:r>
        <w:br/>
      </w:r>
      <w:r>
        <w:rPr>
          <w:rStyle w:val="VerbatimChar"/>
        </w:rPr>
        <w:t xml:space="preserve">## Conditions       0.01380 0.01380     1   276  0.3387 0.56106   </w:t>
      </w:r>
      <w:r>
        <w:br/>
      </w:r>
      <w:r>
        <w:rPr>
          <w:rStyle w:val="VerbatimChar"/>
        </w:rPr>
        <w:t>## GROUP:Conditions 0.34426 0.34426     1   276  8.4483 0.0039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57" w:name="ci-children-ifg-rh"/>
      <w:r>
        <w:t>CI children-IFG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F.condition.interp.Times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CI_RF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F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CI_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13.6      3.6     11.8    -23.6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862 -0.6417  0.0131  0.5701  3.6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866  0.1366  </w:t>
      </w:r>
      <w:r>
        <w:br/>
      </w:r>
      <w:r>
        <w:rPr>
          <w:rStyle w:val="VerbatimChar"/>
        </w:rPr>
        <w:t xml:space="preserve">##  Residual             0.04070  0.2017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  0.025066   0.029373 142.237565   0.853    0.395  </w:t>
      </w:r>
      <w:r>
        <w:br/>
      </w:r>
      <w:r>
        <w:rPr>
          <w:rStyle w:val="VerbatimChar"/>
        </w:rPr>
        <w:t xml:space="preserve">## FchannelCH4       -0.002131   0.026720 171.000000  -0.080    0.937  </w:t>
      </w:r>
      <w:r>
        <w:br/>
      </w:r>
      <w:r>
        <w:rPr>
          <w:rStyle w:val="VerbatimChar"/>
        </w:rPr>
        <w:t>## Conditionsbabble  -0.050385   0.026720 171.000000  -1.886    0.06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455       </w:t>
      </w:r>
      <w:r>
        <w:br/>
      </w:r>
      <w:r>
        <w:rPr>
          <w:rStyle w:val="VerbatimChar"/>
        </w:rPr>
        <w:t>## Condtnsbbbl -0.455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F.condition.interp.Times_CI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Pr(&gt;F)  </w:t>
      </w:r>
      <w:r>
        <w:br/>
      </w:r>
      <w:r>
        <w:rPr>
          <w:rStyle w:val="VerbatimChar"/>
        </w:rPr>
        <w:t xml:space="preserve">## Fchannel   0.000259 0.000259     1   171  0.0064 0.93653  </w:t>
      </w:r>
      <w:r>
        <w:br/>
      </w:r>
      <w:r>
        <w:rPr>
          <w:rStyle w:val="VerbatimChar"/>
        </w:rPr>
        <w:t>## Conditions 0.144705 0.144705     1   171  3.5558 0.0610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58F" w:rsidRDefault="003454BE">
      <w:pPr>
        <w:pStyle w:val="2"/>
      </w:pPr>
      <w:bookmarkStart w:id="58" w:name="nh-adult-ifg-rh"/>
      <w:bookmarkEnd w:id="57"/>
      <w:r>
        <w:t>NH adult-IFG-RH</w:t>
      </w:r>
    </w:p>
    <w:p w:rsidR="00C6358F" w:rsidRDefault="003454BE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 xml:space="preserve">ModelRF.condition.interp.Times_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values </w:t>
      </w:r>
      <w:r>
        <w:rPr>
          <w:rStyle w:val="SpecialCharTok"/>
        </w:rPr>
        <w:t>~</w:t>
      </w:r>
      <w:r>
        <w:rPr>
          <w:rStyle w:val="NormalTok"/>
        </w:rPr>
        <w:t xml:space="preserve"> Fchannel </w:t>
      </w:r>
      <w:r>
        <w:rPr>
          <w:rStyle w:val="SpecialCharTok"/>
        </w:rPr>
        <w:t>+</w:t>
      </w:r>
      <w:r>
        <w:rPr>
          <w:rStyle w:val="NormalTok"/>
        </w:rPr>
        <w:t xml:space="preserve"> Conditio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ub_ID),Rawdata_NHCI_NH_RF,</w:t>
      </w:r>
      <w:r>
        <w:rPr>
          <w:rStyle w:val="AttributeTok"/>
        </w:rPr>
        <w:t>REM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RF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Linear mixed model fit by maximum likelihood . t-tests use Satterthwaite's</w:t>
      </w:r>
      <w:r>
        <w:br/>
      </w:r>
      <w:r>
        <w:rPr>
          <w:rStyle w:val="VerbatimChar"/>
        </w:rPr>
        <w:t>##  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NH_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9.6    -14.8     19.8    -39.6    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453 -0.4979 -0.0417  0.4524  3.7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3731 0.06108 </w:t>
      </w:r>
      <w:r>
        <w:br/>
      </w:r>
      <w:r>
        <w:rPr>
          <w:rStyle w:val="VerbatimChar"/>
        </w:rPr>
        <w:t xml:space="preserve">##  Residual             0.040832 0.20207 </w:t>
      </w:r>
      <w:r>
        <w:br/>
      </w:r>
      <w:r>
        <w:rPr>
          <w:rStyle w:val="VerbatimChar"/>
        </w:rPr>
        <w:t>## Number of obs: 14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 -0.018055   0.031330 123.965980  -0.576    0.565  </w:t>
      </w:r>
      <w:r>
        <w:br/>
      </w:r>
      <w:r>
        <w:rPr>
          <w:rStyle w:val="VerbatimChar"/>
        </w:rPr>
        <w:t xml:space="preserve">## FchannelCH4        0.001853   0.034156 104.999999   0.054    0.957  </w:t>
      </w:r>
      <w:r>
        <w:br/>
      </w:r>
      <w:r>
        <w:rPr>
          <w:rStyle w:val="VerbatimChar"/>
        </w:rPr>
        <w:t>## Conditionsbabble   0.075613   0.034156 104.999999   2.214    0.02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45       </w:t>
      </w:r>
      <w:r>
        <w:br/>
      </w:r>
      <w:r>
        <w:rPr>
          <w:rStyle w:val="VerbatimChar"/>
        </w:rPr>
        <w:t>## Condtnsbbbl -0.545  0.000</w:t>
      </w:r>
    </w:p>
    <w:p w:rsidR="00C6358F" w:rsidRDefault="003454BE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RF.condition.interp.Times_NH)</w:t>
      </w:r>
    </w:p>
    <w:p w:rsidR="00C6358F" w:rsidRDefault="003454BE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DenDF F value  Pr(&gt;F)  </w:t>
      </w:r>
      <w:r>
        <w:br/>
      </w:r>
      <w:r>
        <w:rPr>
          <w:rStyle w:val="VerbatimChar"/>
        </w:rPr>
        <w:t xml:space="preserve">## Fchannel   0.00012 0.00012     1   105  0.0029 0.95684  </w:t>
      </w:r>
      <w:r>
        <w:br/>
      </w:r>
      <w:r>
        <w:rPr>
          <w:rStyle w:val="VerbatimChar"/>
        </w:rPr>
        <w:t>## Conditions 0.20011 0.20011     1   105  4.9007 0.0290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56"/>
      <w:bookmarkEnd w:id="58"/>
    </w:p>
    <w:sectPr w:rsidR="00C6358F" w:rsidSect="002D6E3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649C" w:rsidRDefault="00B2649C">
      <w:pPr>
        <w:spacing w:after="0"/>
      </w:pPr>
      <w:r>
        <w:separator/>
      </w:r>
    </w:p>
  </w:endnote>
  <w:endnote w:type="continuationSeparator" w:id="0">
    <w:p w:rsidR="00B2649C" w:rsidRDefault="00B264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649C" w:rsidRDefault="00B2649C">
      <w:r>
        <w:separator/>
      </w:r>
    </w:p>
  </w:footnote>
  <w:footnote w:type="continuationSeparator" w:id="0">
    <w:p w:rsidR="00B2649C" w:rsidRDefault="00B264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1BEFF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58F"/>
    <w:rsid w:val="002D6E31"/>
    <w:rsid w:val="003454BE"/>
    <w:rsid w:val="00B2649C"/>
    <w:rsid w:val="00C6358F"/>
    <w:rsid w:val="00E721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F41635-D0F4-4497-BED7-907E9429F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9</Pages>
  <Words>34449</Words>
  <Characters>196361</Characters>
  <Application>Microsoft Office Word</Application>
  <DocSecurity>0</DocSecurity>
  <Lines>1636</Lines>
  <Paragraphs>460</Paragraphs>
  <ScaleCrop>false</ScaleCrop>
  <Company/>
  <LinksUpToDate>false</LinksUpToDate>
  <CharactersWithSpaces>230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 brain development</dc:title>
  <dc:creator>model codes and ouput</dc:creator>
  <cp:keywords/>
  <cp:lastModifiedBy>wumeiyun</cp:lastModifiedBy>
  <cp:revision>3</cp:revision>
  <dcterms:created xsi:type="dcterms:W3CDTF">2022-03-04T09:09:00Z</dcterms:created>
  <dcterms:modified xsi:type="dcterms:W3CDTF">2022-03-04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.2.26</vt:lpwstr>
  </property>
  <property fmtid="{D5CDD505-2E9C-101B-9397-08002B2CF9AE}" pid="3" name="output">
    <vt:lpwstr/>
  </property>
</Properties>
</file>